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E24F32" w14:textId="6FA0633C" w:rsidR="002441F6" w:rsidRPr="00C864AA" w:rsidRDefault="00205A73" w:rsidP="002441F6">
      <w:pPr>
        <w:jc w:val="center"/>
        <w:rPr>
          <w:sz w:val="22"/>
          <w:szCs w:val="22"/>
        </w:rPr>
      </w:pPr>
      <w:bookmarkStart w:id="0" w:name="_Toc342305277"/>
      <w:bookmarkStart w:id="1" w:name="_GoBack"/>
      <w:bookmarkEnd w:id="1"/>
      <w:r>
        <w:rPr>
          <w:noProof/>
          <w:sz w:val="22"/>
          <w:szCs w:val="22"/>
        </w:rPr>
        <w:drawing>
          <wp:inline distT="0" distB="0" distL="0" distR="0" wp14:anchorId="4864E281" wp14:editId="3F7789CA">
            <wp:extent cx="1526992" cy="914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pa bw with tagline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99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5295A" w14:textId="77777777" w:rsidR="002441F6" w:rsidRPr="0085046D" w:rsidRDefault="002441F6" w:rsidP="002441F6">
      <w:pPr>
        <w:jc w:val="center"/>
        <w:rPr>
          <w:b/>
          <w:sz w:val="32"/>
          <w:szCs w:val="32"/>
        </w:rPr>
      </w:pPr>
      <w:bookmarkStart w:id="2" w:name="Individual_Entry_Form"/>
      <w:r w:rsidRPr="0085046D">
        <w:rPr>
          <w:b/>
          <w:sz w:val="32"/>
          <w:szCs w:val="32"/>
        </w:rPr>
        <w:t>INDIVIDUAL ENTRY FORM</w:t>
      </w:r>
    </w:p>
    <w:bookmarkEnd w:id="2"/>
    <w:p w14:paraId="6B1022A8" w14:textId="77777777" w:rsidR="002441F6" w:rsidRPr="00C864AA" w:rsidRDefault="002441F6" w:rsidP="002441F6">
      <w:pPr>
        <w:jc w:val="center"/>
        <w:rPr>
          <w:b/>
          <w:sz w:val="16"/>
          <w:szCs w:val="16"/>
        </w:rPr>
      </w:pPr>
    </w:p>
    <w:p w14:paraId="650E7360" w14:textId="77777777" w:rsidR="002441F6" w:rsidRPr="008A4E63" w:rsidRDefault="002441F6" w:rsidP="00D655DA">
      <w:pPr>
        <w:pStyle w:val="ListParagraph"/>
        <w:numPr>
          <w:ilvl w:val="0"/>
          <w:numId w:val="55"/>
        </w:numPr>
        <w:rPr>
          <w:b/>
          <w:sz w:val="20"/>
          <w:szCs w:val="20"/>
        </w:rPr>
      </w:pPr>
      <w:r w:rsidRPr="00970749">
        <w:rPr>
          <w:sz w:val="20"/>
          <w:szCs w:val="20"/>
        </w:rPr>
        <w:t xml:space="preserve">Please key all information requested below. </w:t>
      </w:r>
      <w:r w:rsidRPr="00970749">
        <w:rPr>
          <w:b/>
          <w:sz w:val="20"/>
          <w:szCs w:val="20"/>
        </w:rPr>
        <w:t>Handwritten</w:t>
      </w:r>
      <w:r w:rsidRPr="00970749">
        <w:rPr>
          <w:sz w:val="20"/>
          <w:szCs w:val="20"/>
        </w:rPr>
        <w:t xml:space="preserve"> </w:t>
      </w:r>
      <w:r w:rsidRPr="008A4E63">
        <w:rPr>
          <w:b/>
          <w:sz w:val="20"/>
          <w:szCs w:val="20"/>
        </w:rPr>
        <w:t xml:space="preserve">and incomplete forms will </w:t>
      </w:r>
      <w:r w:rsidRPr="008A4E63">
        <w:rPr>
          <w:b/>
          <w:i/>
          <w:sz w:val="20"/>
          <w:szCs w:val="20"/>
        </w:rPr>
        <w:t>not</w:t>
      </w:r>
      <w:r w:rsidRPr="008A4E63">
        <w:rPr>
          <w:b/>
          <w:sz w:val="20"/>
          <w:szCs w:val="20"/>
        </w:rPr>
        <w:t xml:space="preserve"> be accepted.</w:t>
      </w:r>
    </w:p>
    <w:p w14:paraId="766D1CBD" w14:textId="77777777" w:rsidR="002441F6" w:rsidRPr="00970749" w:rsidRDefault="002441F6" w:rsidP="00D655DA">
      <w:pPr>
        <w:pStyle w:val="ListParagraph"/>
        <w:numPr>
          <w:ilvl w:val="0"/>
          <w:numId w:val="55"/>
        </w:numPr>
        <w:rPr>
          <w:sz w:val="20"/>
          <w:szCs w:val="20"/>
        </w:rPr>
      </w:pPr>
      <w:r w:rsidRPr="00970749">
        <w:rPr>
          <w:sz w:val="20"/>
          <w:szCs w:val="20"/>
        </w:rPr>
        <w:t xml:space="preserve">A hard copy must be provided to the event administrator before your presentation to the judges. </w:t>
      </w:r>
    </w:p>
    <w:p w14:paraId="52F469F5" w14:textId="77777777" w:rsidR="002441F6" w:rsidRPr="00970749" w:rsidRDefault="002441F6" w:rsidP="00D655DA">
      <w:pPr>
        <w:pStyle w:val="ListParagraph"/>
        <w:numPr>
          <w:ilvl w:val="0"/>
          <w:numId w:val="55"/>
        </w:numPr>
        <w:rPr>
          <w:sz w:val="20"/>
          <w:szCs w:val="20"/>
        </w:rPr>
      </w:pPr>
      <w:r w:rsidRPr="00970749">
        <w:rPr>
          <w:sz w:val="20"/>
          <w:szCs w:val="20"/>
        </w:rPr>
        <w:t>An additional hard copy will be required if you present again as a finalist.</w:t>
      </w:r>
    </w:p>
    <w:p w14:paraId="0591BA0B" w14:textId="4F1A1797" w:rsidR="002441F6" w:rsidRPr="00970749" w:rsidRDefault="00CB1938" w:rsidP="00D655DA">
      <w:pPr>
        <w:pStyle w:val="ListParagraph"/>
        <w:numPr>
          <w:ilvl w:val="0"/>
          <w:numId w:val="55"/>
        </w:numPr>
        <w:rPr>
          <w:sz w:val="20"/>
          <w:szCs w:val="20"/>
        </w:rPr>
      </w:pPr>
      <w:r w:rsidRPr="00970749">
        <w:rPr>
          <w:sz w:val="20"/>
          <w:szCs w:val="20"/>
        </w:rPr>
        <w:t>Signature</w:t>
      </w:r>
      <w:r w:rsidR="005515F7" w:rsidRPr="00970749">
        <w:rPr>
          <w:sz w:val="20"/>
          <w:szCs w:val="20"/>
        </w:rPr>
        <w:t>s</w:t>
      </w:r>
      <w:r w:rsidRPr="00970749">
        <w:rPr>
          <w:sz w:val="20"/>
          <w:szCs w:val="20"/>
        </w:rPr>
        <w:t xml:space="preserve"> are </w:t>
      </w:r>
      <w:r w:rsidRPr="008A4E63">
        <w:rPr>
          <w:i/>
          <w:sz w:val="20"/>
          <w:szCs w:val="20"/>
        </w:rPr>
        <w:t>not</w:t>
      </w:r>
      <w:r w:rsidRPr="00970749">
        <w:rPr>
          <w:sz w:val="20"/>
          <w:szCs w:val="20"/>
        </w:rPr>
        <w:t xml:space="preserve"> required at the time of pre-submission; you must still supply signatures when checking into the event on-site.</w:t>
      </w:r>
    </w:p>
    <w:p w14:paraId="429AE9E6" w14:textId="155DA7BB" w:rsidR="002441F6" w:rsidRPr="00970749" w:rsidRDefault="002441F6" w:rsidP="00D655DA">
      <w:pPr>
        <w:pStyle w:val="ListParagraph"/>
        <w:numPr>
          <w:ilvl w:val="0"/>
          <w:numId w:val="55"/>
        </w:numPr>
        <w:rPr>
          <w:sz w:val="20"/>
          <w:szCs w:val="20"/>
        </w:rPr>
      </w:pPr>
      <w:r w:rsidRPr="00970749">
        <w:rPr>
          <w:sz w:val="20"/>
          <w:szCs w:val="20"/>
        </w:rPr>
        <w:t xml:space="preserve">The Contestant Number is the same as the Member Number in the BPA Online Registration </w:t>
      </w:r>
      <w:r w:rsidR="007349C6">
        <w:rPr>
          <w:sz w:val="20"/>
          <w:szCs w:val="20"/>
        </w:rPr>
        <w:t>s</w:t>
      </w:r>
      <w:r w:rsidR="007349C6" w:rsidRPr="00970749">
        <w:rPr>
          <w:sz w:val="20"/>
          <w:szCs w:val="20"/>
        </w:rPr>
        <w:t>ystem</w:t>
      </w:r>
      <w:r w:rsidRPr="00970749">
        <w:rPr>
          <w:sz w:val="20"/>
          <w:szCs w:val="20"/>
        </w:rPr>
        <w:t>.</w:t>
      </w:r>
    </w:p>
    <w:p w14:paraId="4C0BF558" w14:textId="77777777" w:rsidR="002441F6" w:rsidRPr="00D92BA6" w:rsidRDefault="002441F6" w:rsidP="002441F6">
      <w:pPr>
        <w:rPr>
          <w:b/>
          <w:sz w:val="20"/>
          <w:szCs w:val="20"/>
        </w:rPr>
      </w:pPr>
    </w:p>
    <w:p w14:paraId="01D0142E" w14:textId="77777777" w:rsidR="002441F6" w:rsidRPr="00C864AA" w:rsidRDefault="002441F6" w:rsidP="002441F6">
      <w:pPr>
        <w:rPr>
          <w:b/>
          <w:sz w:val="32"/>
          <w:szCs w:val="22"/>
        </w:rPr>
      </w:pPr>
      <w:r w:rsidRPr="00C864AA">
        <w:rPr>
          <w:b/>
          <w:sz w:val="32"/>
          <w:szCs w:val="22"/>
        </w:rPr>
        <w:t>Event Name:</w:t>
      </w:r>
    </w:p>
    <w:p w14:paraId="26A2C8B5" w14:textId="60332536" w:rsidR="002441F6" w:rsidRPr="00C864AA" w:rsidRDefault="002441F6" w:rsidP="002441F6">
      <w:pPr>
        <w:rPr>
          <w:b/>
          <w:sz w:val="32"/>
          <w:szCs w:val="22"/>
        </w:rPr>
      </w:pPr>
      <w:r w:rsidRPr="00C864AA">
        <w:rPr>
          <w:b/>
          <w:sz w:val="32"/>
          <w:szCs w:val="22"/>
        </w:rPr>
        <w:t>Event #:</w:t>
      </w:r>
    </w:p>
    <w:p w14:paraId="4DFA90BC" w14:textId="77777777" w:rsidR="002441F6" w:rsidRPr="00C864AA" w:rsidRDefault="002441F6" w:rsidP="002441F6">
      <w:pPr>
        <w:rPr>
          <w:b/>
          <w:sz w:val="32"/>
          <w:szCs w:val="22"/>
        </w:rPr>
      </w:pPr>
      <w:r w:rsidRPr="00C864AA">
        <w:rPr>
          <w:b/>
          <w:sz w:val="32"/>
          <w:szCs w:val="22"/>
        </w:rPr>
        <w:t>Date:</w:t>
      </w:r>
    </w:p>
    <w:p w14:paraId="208F69FE" w14:textId="252760F6" w:rsidR="002441F6" w:rsidRPr="00C864AA" w:rsidRDefault="002441F6" w:rsidP="002441F6">
      <w:pPr>
        <w:rPr>
          <w:b/>
          <w:sz w:val="32"/>
          <w:szCs w:val="22"/>
        </w:rPr>
      </w:pPr>
      <w:r w:rsidRPr="00C864AA">
        <w:rPr>
          <w:b/>
          <w:sz w:val="32"/>
          <w:szCs w:val="22"/>
        </w:rPr>
        <w:t>Software Used (if applicable):</w:t>
      </w:r>
    </w:p>
    <w:p w14:paraId="38E20C1E" w14:textId="77777777" w:rsidR="002441F6" w:rsidRPr="00C864AA" w:rsidRDefault="002441F6" w:rsidP="002441F6">
      <w:pPr>
        <w:rPr>
          <w:b/>
          <w:sz w:val="32"/>
          <w:szCs w:val="22"/>
        </w:rPr>
      </w:pPr>
      <w:r w:rsidRPr="00C864AA">
        <w:rPr>
          <w:b/>
          <w:sz w:val="32"/>
          <w:szCs w:val="22"/>
        </w:rPr>
        <w:t>URL (if applicable):</w:t>
      </w:r>
    </w:p>
    <w:p w14:paraId="52F7A261" w14:textId="77777777" w:rsidR="002441F6" w:rsidRPr="00C864AA" w:rsidRDefault="002441F6" w:rsidP="002441F6">
      <w:pPr>
        <w:rPr>
          <w:sz w:val="16"/>
          <w:szCs w:val="16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887"/>
        <w:gridCol w:w="1081"/>
        <w:gridCol w:w="1530"/>
        <w:gridCol w:w="2158"/>
        <w:gridCol w:w="1352"/>
      </w:tblGrid>
      <w:tr w:rsidR="002441F6" w:rsidRPr="00C864AA" w14:paraId="22B8D81D" w14:textId="77777777" w:rsidTr="00CB1938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11D4805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Name </w:t>
            </w:r>
          </w:p>
          <w:p w14:paraId="5B60A70E" w14:textId="77777777" w:rsidR="002441F6" w:rsidRPr="00C864AA" w:rsidRDefault="002441F6" w:rsidP="00CB1938"/>
        </w:tc>
        <w:tc>
          <w:tcPr>
            <w:tcW w:w="36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5F5A99E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D60F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Grade</w:t>
            </w:r>
          </w:p>
        </w:tc>
      </w:tr>
      <w:tr w:rsidR="002441F6" w:rsidRPr="00C864AA" w14:paraId="7A40B246" w14:textId="77777777" w:rsidTr="00CB1938">
        <w:trPr>
          <w:trHeight w:val="494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847A222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Chapter Name</w:t>
            </w:r>
          </w:p>
        </w:tc>
        <w:tc>
          <w:tcPr>
            <w:tcW w:w="504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F23C4C5" w14:textId="77777777" w:rsidR="002441F6" w:rsidRPr="00C864AA" w:rsidRDefault="002441F6" w:rsidP="00CB1938">
            <w:r w:rsidRPr="00C864AA">
              <w:t>Advisor</w:t>
            </w:r>
          </w:p>
        </w:tc>
      </w:tr>
      <w:tr w:rsidR="002441F6" w:rsidRPr="00C864AA" w14:paraId="7B467C7B" w14:textId="77777777" w:rsidTr="00CB1938">
        <w:trPr>
          <w:trHeight w:val="440"/>
        </w:trPr>
        <w:tc>
          <w:tcPr>
            <w:tcW w:w="1000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1F04192C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City, State, ZIP</w:t>
            </w:r>
          </w:p>
        </w:tc>
      </w:tr>
      <w:tr w:rsidR="002441F6" w:rsidRPr="00C864AA" w14:paraId="77F3A941" w14:textId="77777777" w:rsidTr="00CB1938">
        <w:trPr>
          <w:trHeight w:val="350"/>
        </w:trPr>
        <w:tc>
          <w:tcPr>
            <w:tcW w:w="3887" w:type="dxa"/>
            <w:tcBorders>
              <w:left w:val="single" w:sz="4" w:space="0" w:color="auto"/>
              <w:right w:val="single" w:sz="4" w:space="0" w:color="auto"/>
            </w:tcBorders>
          </w:tcPr>
          <w:p w14:paraId="5A22702B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School Phone                                                                                                         </w:t>
            </w:r>
          </w:p>
        </w:tc>
        <w:tc>
          <w:tcPr>
            <w:tcW w:w="261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6361AA1" w14:textId="77777777" w:rsidR="002441F6" w:rsidRPr="00C864AA" w:rsidRDefault="002441F6" w:rsidP="00CB1938">
            <w:r w:rsidRPr="00C864AA">
              <w:t>Fax</w:t>
            </w:r>
          </w:p>
        </w:tc>
        <w:tc>
          <w:tcPr>
            <w:tcW w:w="35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4A879BE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Advisor </w:t>
            </w:r>
            <w:r>
              <w:rPr>
                <w:sz w:val="22"/>
                <w:szCs w:val="22"/>
              </w:rPr>
              <w:t>E-mail</w:t>
            </w:r>
          </w:p>
          <w:p w14:paraId="1E532D0A" w14:textId="77777777" w:rsidR="002441F6" w:rsidRPr="00C864AA" w:rsidRDefault="002441F6" w:rsidP="00CB1938"/>
        </w:tc>
      </w:tr>
    </w:tbl>
    <w:p w14:paraId="59B10D89" w14:textId="77777777" w:rsidR="002441F6" w:rsidRPr="00C864AA" w:rsidRDefault="002441F6" w:rsidP="002441F6">
      <w:pPr>
        <w:rPr>
          <w:b/>
          <w:sz w:val="16"/>
          <w:szCs w:val="16"/>
        </w:rPr>
      </w:pPr>
    </w:p>
    <w:p w14:paraId="78612266" w14:textId="77777777" w:rsidR="002441F6" w:rsidRPr="00C864AA" w:rsidRDefault="002441F6" w:rsidP="002441F6">
      <w:pPr>
        <w:rPr>
          <w:sz w:val="22"/>
          <w:szCs w:val="22"/>
        </w:rPr>
      </w:pPr>
      <w:r w:rsidRPr="00C864AA">
        <w:rPr>
          <w:b/>
          <w:sz w:val="22"/>
          <w:szCs w:val="22"/>
        </w:rPr>
        <w:t>Student Verification</w:t>
      </w:r>
    </w:p>
    <w:p w14:paraId="417196E5" w14:textId="77777777" w:rsidR="002441F6" w:rsidRPr="00C864AA" w:rsidRDefault="002441F6" w:rsidP="002441F6">
      <w:pPr>
        <w:rPr>
          <w:sz w:val="22"/>
          <w:szCs w:val="22"/>
        </w:rPr>
      </w:pPr>
      <w:r w:rsidRPr="00C864AA">
        <w:rPr>
          <w:sz w:val="22"/>
          <w:szCs w:val="22"/>
        </w:rPr>
        <w:t>I, the undersigned, attest that this project was conducted solely by me and that the work resulting from my effort is original and in compliance with all event specifications.</w:t>
      </w:r>
    </w:p>
    <w:p w14:paraId="3DB6A1FD" w14:textId="77777777" w:rsidR="002441F6" w:rsidRPr="00C864AA" w:rsidRDefault="002441F6" w:rsidP="002441F6">
      <w:pPr>
        <w:rPr>
          <w:sz w:val="16"/>
          <w:szCs w:val="16"/>
          <w:u w:val="single"/>
        </w:rPr>
      </w:pPr>
    </w:p>
    <w:tbl>
      <w:tblPr>
        <w:tblW w:w="99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3150"/>
      </w:tblGrid>
      <w:tr w:rsidR="002441F6" w:rsidRPr="00C864AA" w14:paraId="7667718A" w14:textId="77777777" w:rsidTr="00CB1938">
        <w:tc>
          <w:tcPr>
            <w:tcW w:w="6840" w:type="dxa"/>
          </w:tcPr>
          <w:p w14:paraId="227135BD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Student signature</w:t>
            </w:r>
          </w:p>
          <w:p w14:paraId="6C274A6E" w14:textId="77777777" w:rsidR="002441F6" w:rsidRPr="00C864AA" w:rsidRDefault="002441F6" w:rsidP="00CB1938"/>
        </w:tc>
        <w:tc>
          <w:tcPr>
            <w:tcW w:w="3150" w:type="dxa"/>
          </w:tcPr>
          <w:p w14:paraId="3A5F55B2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Date</w:t>
            </w:r>
          </w:p>
        </w:tc>
      </w:tr>
    </w:tbl>
    <w:p w14:paraId="797BC034" w14:textId="77777777" w:rsidR="002441F6" w:rsidRPr="00C864AA" w:rsidRDefault="002441F6" w:rsidP="002441F6">
      <w:pPr>
        <w:rPr>
          <w:b/>
          <w:sz w:val="16"/>
          <w:szCs w:val="16"/>
        </w:rPr>
      </w:pPr>
    </w:p>
    <w:p w14:paraId="1B897B83" w14:textId="77777777" w:rsidR="002441F6" w:rsidRPr="00C864AA" w:rsidRDefault="002441F6" w:rsidP="002441F6">
      <w:pPr>
        <w:rPr>
          <w:b/>
          <w:sz w:val="22"/>
          <w:szCs w:val="22"/>
        </w:rPr>
      </w:pPr>
      <w:r w:rsidRPr="00C864AA">
        <w:rPr>
          <w:b/>
          <w:sz w:val="22"/>
          <w:szCs w:val="22"/>
        </w:rPr>
        <w:t>Advisor Verification</w:t>
      </w:r>
    </w:p>
    <w:p w14:paraId="0454045F" w14:textId="77777777" w:rsidR="002441F6" w:rsidRPr="00C864AA" w:rsidRDefault="002441F6" w:rsidP="002441F6">
      <w:pPr>
        <w:rPr>
          <w:sz w:val="22"/>
          <w:szCs w:val="22"/>
        </w:rPr>
      </w:pPr>
      <w:r w:rsidRPr="00C864AA">
        <w:rPr>
          <w:sz w:val="22"/>
          <w:szCs w:val="22"/>
        </w:rPr>
        <w:t>I have reviewed the work to be submitted and verify that it reflects the above-named student</w:t>
      </w:r>
      <w:r>
        <w:rPr>
          <w:sz w:val="22"/>
          <w:szCs w:val="22"/>
        </w:rPr>
        <w:t>’</w:t>
      </w:r>
      <w:r w:rsidRPr="00C864AA">
        <w:rPr>
          <w:sz w:val="22"/>
          <w:szCs w:val="22"/>
        </w:rPr>
        <w:t>s original work and is in compliance with all event specifications.</w:t>
      </w:r>
    </w:p>
    <w:p w14:paraId="26385155" w14:textId="77777777" w:rsidR="002441F6" w:rsidRPr="00C864AA" w:rsidRDefault="002441F6" w:rsidP="002441F6">
      <w:pPr>
        <w:rPr>
          <w:sz w:val="16"/>
          <w:szCs w:val="16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58"/>
        <w:gridCol w:w="3150"/>
      </w:tblGrid>
      <w:tr w:rsidR="002441F6" w:rsidRPr="00C864AA" w14:paraId="4847405E" w14:textId="77777777" w:rsidTr="00CB1938">
        <w:trPr>
          <w:trHeight w:val="395"/>
        </w:trPr>
        <w:tc>
          <w:tcPr>
            <w:tcW w:w="6858" w:type="dxa"/>
          </w:tcPr>
          <w:p w14:paraId="5994F2C8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Advisor signature</w:t>
            </w:r>
          </w:p>
          <w:p w14:paraId="4232D8BE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150" w:type="dxa"/>
          </w:tcPr>
          <w:p w14:paraId="33B1D50E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Date</w:t>
            </w:r>
          </w:p>
        </w:tc>
      </w:tr>
    </w:tbl>
    <w:p w14:paraId="707D3E85" w14:textId="77777777" w:rsidR="002441F6" w:rsidRPr="00C864AA" w:rsidRDefault="002441F6" w:rsidP="002441F6">
      <w:pPr>
        <w:jc w:val="center"/>
        <w:rPr>
          <w:b/>
          <w:sz w:val="28"/>
          <w:szCs w:val="22"/>
        </w:rPr>
        <w:sectPr w:rsidR="002441F6" w:rsidRPr="00C864AA" w:rsidSect="00CB1938">
          <w:headerReference w:type="even" r:id="rId10"/>
          <w:footerReference w:type="even" r:id="rId11"/>
          <w:footerReference w:type="default" r:id="rId12"/>
          <w:type w:val="continuous"/>
          <w:pgSz w:w="12240" w:h="15840" w:code="1"/>
          <w:pgMar w:top="1440" w:right="1440" w:bottom="1440" w:left="1440" w:header="288" w:footer="288" w:gutter="0"/>
          <w:cols w:space="720"/>
        </w:sectPr>
      </w:pPr>
    </w:p>
    <w:p w14:paraId="0FD4757F" w14:textId="3620BB76" w:rsidR="002441F6" w:rsidRDefault="002441F6" w:rsidP="002441F6">
      <w:pPr>
        <w:rPr>
          <w:sz w:val="22"/>
          <w:szCs w:val="22"/>
        </w:rPr>
      </w:pPr>
    </w:p>
    <w:bookmarkEnd w:id="0"/>
    <w:sectPr w:rsidR="002441F6" w:rsidSect="008F346B">
      <w:type w:val="continuous"/>
      <w:pgSz w:w="12240" w:h="15840" w:code="1"/>
      <w:pgMar w:top="1440" w:right="1440" w:bottom="1440" w:left="1440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B9B85E" w14:textId="77777777" w:rsidR="006466A5" w:rsidRDefault="006466A5">
      <w:r>
        <w:separator/>
      </w:r>
    </w:p>
  </w:endnote>
  <w:endnote w:type="continuationSeparator" w:id="0">
    <w:p w14:paraId="5FFC311D" w14:textId="77777777" w:rsidR="006466A5" w:rsidRDefault="00646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MS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roman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Italic">
    <w:panose1 w:val="020B0604020202090204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8AB68B" w14:textId="77777777" w:rsidR="006466A5" w:rsidRDefault="006466A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08</w:t>
    </w:r>
    <w:r>
      <w:rPr>
        <w:rStyle w:val="PageNumber"/>
      </w:rPr>
      <w:fldChar w:fldCharType="end"/>
    </w:r>
  </w:p>
  <w:p w14:paraId="40899ACF" w14:textId="77777777" w:rsidR="006466A5" w:rsidRDefault="006466A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3C10AC" w14:textId="77777777" w:rsidR="006466A5" w:rsidRPr="00D92BA6" w:rsidRDefault="006466A5" w:rsidP="00CB1938">
    <w:pPr>
      <w:jc w:val="center"/>
      <w:rPr>
        <w:sz w:val="22"/>
        <w:szCs w:val="22"/>
      </w:rPr>
    </w:pPr>
    <w:r w:rsidRPr="00D92BA6">
      <w:rPr>
        <w:sz w:val="22"/>
        <w:szCs w:val="22"/>
      </w:rPr>
      <w:t>Business Professionals of America Workplace Skills Assessment Program</w:t>
    </w:r>
  </w:p>
  <w:p w14:paraId="2F585341" w14:textId="77777777" w:rsidR="006466A5" w:rsidRPr="00D92BA6" w:rsidRDefault="006466A5" w:rsidP="00CB1938">
    <w:pPr>
      <w:jc w:val="center"/>
      <w:rPr>
        <w:b/>
        <w:sz w:val="20"/>
        <w:szCs w:val="20"/>
      </w:rPr>
    </w:pPr>
    <w:r w:rsidRPr="00D92BA6">
      <w:rPr>
        <w:b/>
        <w:sz w:val="20"/>
        <w:szCs w:val="20"/>
      </w:rPr>
      <w:t>Material contained in this publication may be reproduced f</w:t>
    </w:r>
    <w:r>
      <w:rPr>
        <w:b/>
        <w:sz w:val="20"/>
        <w:szCs w:val="20"/>
      </w:rPr>
      <w:t>or member and/or event use only.</w:t>
    </w:r>
  </w:p>
  <w:p w14:paraId="6A7EA400" w14:textId="417FC36F" w:rsidR="006466A5" w:rsidRPr="00D92BA6" w:rsidRDefault="006466A5">
    <w:pPr>
      <w:pStyle w:val="Footer"/>
      <w:rPr>
        <w:sz w:val="22"/>
        <w:szCs w:val="22"/>
      </w:rPr>
    </w:pPr>
    <w:r>
      <w:rPr>
        <w:noProof/>
        <w:sz w:val="22"/>
        <w:szCs w:val="22"/>
      </w:rPr>
      <w:t>September 1, 2017</w:t>
    </w:r>
    <w:r w:rsidRPr="00D92BA6">
      <w:rPr>
        <w:sz w:val="22"/>
        <w:szCs w:val="22"/>
      </w:rPr>
      <w:ptab w:relativeTo="margin" w:alignment="center" w:leader="none"/>
    </w:r>
    <w:r w:rsidRPr="00D92BA6">
      <w:rPr>
        <w:sz w:val="22"/>
        <w:szCs w:val="22"/>
      </w:rPr>
      <w:ptab w:relativeTo="margin" w:alignment="right" w:leader="none"/>
    </w:r>
    <w:r w:rsidRPr="007D0C5A">
      <w:rPr>
        <w:sz w:val="22"/>
        <w:szCs w:val="22"/>
      </w:rPr>
      <w:t xml:space="preserve"> </w:t>
    </w:r>
    <w:r w:rsidRPr="00D92BA6">
      <w:rPr>
        <w:sz w:val="22"/>
        <w:szCs w:val="22"/>
      </w:rPr>
      <w:t xml:space="preserve">Page | </w:t>
    </w:r>
    <w:r w:rsidRPr="00D92BA6">
      <w:rPr>
        <w:sz w:val="22"/>
        <w:szCs w:val="22"/>
      </w:rPr>
      <w:fldChar w:fldCharType="begin"/>
    </w:r>
    <w:r w:rsidRPr="00D92BA6">
      <w:rPr>
        <w:sz w:val="22"/>
        <w:szCs w:val="22"/>
      </w:rPr>
      <w:instrText xml:space="preserve"> PAGE   \* MERGEFORMAT </w:instrText>
    </w:r>
    <w:r w:rsidRPr="00D92BA6">
      <w:rPr>
        <w:sz w:val="22"/>
        <w:szCs w:val="22"/>
      </w:rPr>
      <w:fldChar w:fldCharType="separate"/>
    </w:r>
    <w:r w:rsidR="00DC25B8">
      <w:rPr>
        <w:noProof/>
        <w:sz w:val="22"/>
        <w:szCs w:val="22"/>
      </w:rPr>
      <w:t>1</w:t>
    </w:r>
    <w:r w:rsidRPr="00D92BA6">
      <w:rPr>
        <w:noProof/>
        <w:sz w:val="22"/>
        <w:szCs w:val="22"/>
      </w:rPr>
      <w:fldChar w:fldCharType="end"/>
    </w:r>
    <w:r w:rsidR="00DC25B8">
      <w:rPr>
        <w:noProof/>
        <w:sz w:val="22"/>
        <w:szCs w:val="22"/>
      </w:rPr>
      <w:t>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8A993B" w14:textId="77777777" w:rsidR="006466A5" w:rsidRDefault="006466A5">
      <w:r>
        <w:separator/>
      </w:r>
    </w:p>
  </w:footnote>
  <w:footnote w:type="continuationSeparator" w:id="0">
    <w:p w14:paraId="17A68A5A" w14:textId="77777777" w:rsidR="006466A5" w:rsidRDefault="006466A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BBA1F" w14:textId="77777777" w:rsidR="006466A5" w:rsidRDefault="006466A5">
    <w:pPr>
      <w:pStyle w:val="Header"/>
      <w:jc w:val="right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</w:abstractNum>
  <w:abstractNum w:abstractNumId="1">
    <w:nsid w:val="00085F55"/>
    <w:multiLevelType w:val="hybridMultilevel"/>
    <w:tmpl w:val="0A00E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3101AC"/>
    <w:multiLevelType w:val="hybridMultilevel"/>
    <w:tmpl w:val="88FCBB4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>
    <w:nsid w:val="00AC7FA6"/>
    <w:multiLevelType w:val="hybridMultilevel"/>
    <w:tmpl w:val="CBA28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1084F09"/>
    <w:multiLevelType w:val="hybridMultilevel"/>
    <w:tmpl w:val="BF6E6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18742C3"/>
    <w:multiLevelType w:val="hybridMultilevel"/>
    <w:tmpl w:val="DC2053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21B7FA3"/>
    <w:multiLevelType w:val="hybridMultilevel"/>
    <w:tmpl w:val="E05497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2897832"/>
    <w:multiLevelType w:val="hybridMultilevel"/>
    <w:tmpl w:val="A11080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28F5D6F"/>
    <w:multiLevelType w:val="hybridMultilevel"/>
    <w:tmpl w:val="554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3323254"/>
    <w:multiLevelType w:val="hybridMultilevel"/>
    <w:tmpl w:val="1C7AB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3730F5F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1">
    <w:nsid w:val="041C5D55"/>
    <w:multiLevelType w:val="hybridMultilevel"/>
    <w:tmpl w:val="82A2E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043A4685"/>
    <w:multiLevelType w:val="hybridMultilevel"/>
    <w:tmpl w:val="33CA4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04B002CC"/>
    <w:multiLevelType w:val="singleLevel"/>
    <w:tmpl w:val="BE7042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4">
    <w:nsid w:val="05053995"/>
    <w:multiLevelType w:val="hybridMultilevel"/>
    <w:tmpl w:val="874023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>
    <w:nsid w:val="050670AF"/>
    <w:multiLevelType w:val="multilevel"/>
    <w:tmpl w:val="957E9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059554C4"/>
    <w:multiLevelType w:val="hybridMultilevel"/>
    <w:tmpl w:val="685CFC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5FB2167"/>
    <w:multiLevelType w:val="hybridMultilevel"/>
    <w:tmpl w:val="26ECA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06366A38"/>
    <w:multiLevelType w:val="hybridMultilevel"/>
    <w:tmpl w:val="5E845C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63B3EF9"/>
    <w:multiLevelType w:val="hybridMultilevel"/>
    <w:tmpl w:val="CC78B5E0"/>
    <w:lvl w:ilvl="0" w:tplc="FBD49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6870CBA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>
    <w:nsid w:val="07725840"/>
    <w:multiLevelType w:val="hybridMultilevel"/>
    <w:tmpl w:val="9DAAF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7796592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-360"/>
        </w:tabs>
        <w:ind w:left="-36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108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108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108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108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108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108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108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108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3">
    <w:nsid w:val="095B2829"/>
    <w:multiLevelType w:val="hybridMultilevel"/>
    <w:tmpl w:val="E4B69E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096C2391"/>
    <w:multiLevelType w:val="hybridMultilevel"/>
    <w:tmpl w:val="358E0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09A70BF1"/>
    <w:multiLevelType w:val="hybridMultilevel"/>
    <w:tmpl w:val="926E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09AF26A8"/>
    <w:multiLevelType w:val="hybridMultilevel"/>
    <w:tmpl w:val="89388D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09E414AF"/>
    <w:multiLevelType w:val="hybridMultilevel"/>
    <w:tmpl w:val="AE92C19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0A202864"/>
    <w:multiLevelType w:val="hybridMultilevel"/>
    <w:tmpl w:val="98FEC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0AD96053"/>
    <w:multiLevelType w:val="hybridMultilevel"/>
    <w:tmpl w:val="1ACA02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0AF04BEE"/>
    <w:multiLevelType w:val="multilevel"/>
    <w:tmpl w:val="574A4352"/>
    <w:lvl w:ilvl="0">
      <w:start w:val="1"/>
      <w:numFmt w:val="bullet"/>
      <w:lvlText w:val="●"/>
      <w:lvlJc w:val="left"/>
      <w:pPr>
        <w:ind w:left="864" w:firstLine="504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584" w:firstLine="1224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304" w:firstLine="1944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024" w:firstLine="2664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744" w:firstLine="3384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464" w:firstLine="4104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184" w:firstLine="4824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904" w:firstLine="5544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624" w:firstLine="6264"/>
      </w:pPr>
      <w:rPr>
        <w:rFonts w:ascii="Arial" w:eastAsia="Arial" w:hAnsi="Arial" w:cs="Arial"/>
        <w:vertAlign w:val="baseline"/>
      </w:rPr>
    </w:lvl>
  </w:abstractNum>
  <w:abstractNum w:abstractNumId="31">
    <w:nsid w:val="0B5F6087"/>
    <w:multiLevelType w:val="hybridMultilevel"/>
    <w:tmpl w:val="B3DEC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0D996527"/>
    <w:multiLevelType w:val="hybridMultilevel"/>
    <w:tmpl w:val="969EB81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3">
    <w:nsid w:val="0DC62179"/>
    <w:multiLevelType w:val="hybridMultilevel"/>
    <w:tmpl w:val="A6F8F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0E992E11"/>
    <w:multiLevelType w:val="multilevel"/>
    <w:tmpl w:val="B540F57E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auto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35">
    <w:nsid w:val="0F5F70C3"/>
    <w:multiLevelType w:val="hybridMultilevel"/>
    <w:tmpl w:val="52388F08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6">
    <w:nsid w:val="0FC22C49"/>
    <w:multiLevelType w:val="hybridMultilevel"/>
    <w:tmpl w:val="407C5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106242C0"/>
    <w:multiLevelType w:val="hybridMultilevel"/>
    <w:tmpl w:val="1C1EFB10"/>
    <w:lvl w:ilvl="0" w:tplc="18DAEAEE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46"/>
      </w:rPr>
    </w:lvl>
    <w:lvl w:ilvl="1" w:tplc="55702146">
      <w:start w:val="1"/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D5522D0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DA048984">
      <w:start w:val="1"/>
      <w:numFmt w:val="bullet"/>
      <w:lvlText w:val="•"/>
      <w:lvlJc w:val="left"/>
      <w:pPr>
        <w:ind w:left="2537" w:hanging="360"/>
      </w:pPr>
      <w:rPr>
        <w:rFonts w:hint="default"/>
      </w:rPr>
    </w:lvl>
    <w:lvl w:ilvl="4" w:tplc="31F6102A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5" w:tplc="8F869514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EEADB06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FD4E2BB8">
      <w:start w:val="1"/>
      <w:numFmt w:val="bullet"/>
      <w:lvlText w:val="•"/>
      <w:lvlJc w:val="left"/>
      <w:pPr>
        <w:ind w:left="6527" w:hanging="360"/>
      </w:pPr>
      <w:rPr>
        <w:rFonts w:hint="default"/>
      </w:rPr>
    </w:lvl>
    <w:lvl w:ilvl="8" w:tplc="B970AC7A">
      <w:start w:val="1"/>
      <w:numFmt w:val="bullet"/>
      <w:lvlText w:val="•"/>
      <w:lvlJc w:val="left"/>
      <w:pPr>
        <w:ind w:left="7525" w:hanging="360"/>
      </w:pPr>
      <w:rPr>
        <w:rFonts w:hint="default"/>
      </w:rPr>
    </w:lvl>
  </w:abstractNum>
  <w:abstractNum w:abstractNumId="38">
    <w:nsid w:val="10703FA3"/>
    <w:multiLevelType w:val="hybridMultilevel"/>
    <w:tmpl w:val="CC3C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084392B"/>
    <w:multiLevelType w:val="hybridMultilevel"/>
    <w:tmpl w:val="BD64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10BD4E07"/>
    <w:multiLevelType w:val="hybridMultilevel"/>
    <w:tmpl w:val="68EEDB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11243C54"/>
    <w:multiLevelType w:val="hybridMultilevel"/>
    <w:tmpl w:val="569C1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1232308D"/>
    <w:multiLevelType w:val="hybridMultilevel"/>
    <w:tmpl w:val="8CD8B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12630EC2"/>
    <w:multiLevelType w:val="hybridMultilevel"/>
    <w:tmpl w:val="4460856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12672DE7"/>
    <w:multiLevelType w:val="hybridMultilevel"/>
    <w:tmpl w:val="ABDED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1319483A"/>
    <w:multiLevelType w:val="multilevel"/>
    <w:tmpl w:val="3EAA4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nsid w:val="13C75FC6"/>
    <w:multiLevelType w:val="hybridMultilevel"/>
    <w:tmpl w:val="0B60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13F30E7D"/>
    <w:multiLevelType w:val="singleLevel"/>
    <w:tmpl w:val="47DC45D8"/>
    <w:lvl w:ilvl="0">
      <w:start w:val="1"/>
      <w:numFmt w:val="bullet"/>
      <w:pStyle w:val="bullet2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8">
    <w:nsid w:val="157019DA"/>
    <w:multiLevelType w:val="hybridMultilevel"/>
    <w:tmpl w:val="F5B23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169A4CF5"/>
    <w:multiLevelType w:val="hybridMultilevel"/>
    <w:tmpl w:val="486EFD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>
    <w:nsid w:val="16AE522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1">
    <w:nsid w:val="16D7614D"/>
    <w:multiLevelType w:val="hybridMultilevel"/>
    <w:tmpl w:val="173221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>
    <w:nsid w:val="17C05230"/>
    <w:multiLevelType w:val="hybridMultilevel"/>
    <w:tmpl w:val="78281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>
    <w:nsid w:val="19AA400A"/>
    <w:multiLevelType w:val="hybridMultilevel"/>
    <w:tmpl w:val="261AF7E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4">
    <w:nsid w:val="1A0C6CD8"/>
    <w:multiLevelType w:val="hybridMultilevel"/>
    <w:tmpl w:val="C87E2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>
    <w:nsid w:val="1B523C8B"/>
    <w:multiLevelType w:val="hybridMultilevel"/>
    <w:tmpl w:val="DE96D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1B7216DC"/>
    <w:multiLevelType w:val="hybridMultilevel"/>
    <w:tmpl w:val="6DDE6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1BEC67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8">
    <w:nsid w:val="1BFA099D"/>
    <w:multiLevelType w:val="hybridMultilevel"/>
    <w:tmpl w:val="DF740B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1C790F66"/>
    <w:multiLevelType w:val="hybridMultilevel"/>
    <w:tmpl w:val="4B9C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1CC143FE"/>
    <w:multiLevelType w:val="hybridMultilevel"/>
    <w:tmpl w:val="C4AC9C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1CEA7F09"/>
    <w:multiLevelType w:val="hybridMultilevel"/>
    <w:tmpl w:val="B4A48C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>
    <w:nsid w:val="1CFA5E79"/>
    <w:multiLevelType w:val="hybridMultilevel"/>
    <w:tmpl w:val="80F6F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>
    <w:nsid w:val="1D2D7D7F"/>
    <w:multiLevelType w:val="hybridMultilevel"/>
    <w:tmpl w:val="7222D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1DFA44D8"/>
    <w:multiLevelType w:val="hybridMultilevel"/>
    <w:tmpl w:val="9418D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1E5A1D47"/>
    <w:multiLevelType w:val="hybridMultilevel"/>
    <w:tmpl w:val="D9C267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>
    <w:nsid w:val="1EDD326C"/>
    <w:multiLevelType w:val="hybridMultilevel"/>
    <w:tmpl w:val="08B0A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>
    <w:nsid w:val="1F524EB3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8">
    <w:nsid w:val="20354AA3"/>
    <w:multiLevelType w:val="multilevel"/>
    <w:tmpl w:val="254C27CA"/>
    <w:lvl w:ilvl="0">
      <w:start w:val="28"/>
      <w:numFmt w:val="decimal"/>
      <w:lvlText w:val="(%1)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9">
    <w:nsid w:val="21C132CB"/>
    <w:multiLevelType w:val="hybridMultilevel"/>
    <w:tmpl w:val="8AAA3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>
    <w:nsid w:val="224D272E"/>
    <w:multiLevelType w:val="hybridMultilevel"/>
    <w:tmpl w:val="B0B20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>
    <w:nsid w:val="225A0470"/>
    <w:multiLevelType w:val="hybridMultilevel"/>
    <w:tmpl w:val="D4D6A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232E4E15"/>
    <w:multiLevelType w:val="hybridMultilevel"/>
    <w:tmpl w:val="55120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234015C8"/>
    <w:multiLevelType w:val="hybridMultilevel"/>
    <w:tmpl w:val="99C48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237E3EB4"/>
    <w:multiLevelType w:val="hybridMultilevel"/>
    <w:tmpl w:val="7BF4BF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5">
    <w:nsid w:val="23BF079D"/>
    <w:multiLevelType w:val="hybridMultilevel"/>
    <w:tmpl w:val="AAF4D14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76">
    <w:nsid w:val="24EF10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7">
    <w:nsid w:val="25380313"/>
    <w:multiLevelType w:val="hybridMultilevel"/>
    <w:tmpl w:val="2F7A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253A691A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990"/>
        </w:tabs>
        <w:ind w:left="990" w:hanging="360"/>
      </w:pPr>
      <w:rPr>
        <w:rFonts w:hint="default"/>
      </w:rPr>
    </w:lvl>
  </w:abstractNum>
  <w:abstractNum w:abstractNumId="79">
    <w:nsid w:val="25736874"/>
    <w:multiLevelType w:val="hybridMultilevel"/>
    <w:tmpl w:val="068ED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25A43C43"/>
    <w:multiLevelType w:val="hybridMultilevel"/>
    <w:tmpl w:val="4790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>
    <w:nsid w:val="25D75B27"/>
    <w:multiLevelType w:val="hybridMultilevel"/>
    <w:tmpl w:val="E15C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2657245C"/>
    <w:multiLevelType w:val="hybridMultilevel"/>
    <w:tmpl w:val="3746D24E"/>
    <w:lvl w:ilvl="0" w:tplc="7EEE0792">
      <w:start w:val="1"/>
      <w:numFmt w:val="bullet"/>
      <w:lvlText w:val="□"/>
      <w:lvlJc w:val="left"/>
      <w:pPr>
        <w:ind w:left="1154" w:hanging="33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DA30F326">
      <w:start w:val="1"/>
      <w:numFmt w:val="bullet"/>
      <w:lvlText w:val="•"/>
      <w:lvlJc w:val="left"/>
      <w:pPr>
        <w:ind w:left="1367" w:hanging="332"/>
      </w:pPr>
      <w:rPr>
        <w:rFonts w:hint="default"/>
      </w:rPr>
    </w:lvl>
    <w:lvl w:ilvl="2" w:tplc="9CBA1FC0">
      <w:start w:val="1"/>
      <w:numFmt w:val="bullet"/>
      <w:lvlText w:val="•"/>
      <w:lvlJc w:val="left"/>
      <w:pPr>
        <w:ind w:left="1574" w:hanging="332"/>
      </w:pPr>
      <w:rPr>
        <w:rFonts w:hint="default"/>
      </w:rPr>
    </w:lvl>
    <w:lvl w:ilvl="3" w:tplc="863E6DA0">
      <w:start w:val="1"/>
      <w:numFmt w:val="bullet"/>
      <w:lvlText w:val="•"/>
      <w:lvlJc w:val="left"/>
      <w:pPr>
        <w:ind w:left="1781" w:hanging="332"/>
      </w:pPr>
      <w:rPr>
        <w:rFonts w:hint="default"/>
      </w:rPr>
    </w:lvl>
    <w:lvl w:ilvl="4" w:tplc="103897AC">
      <w:start w:val="1"/>
      <w:numFmt w:val="bullet"/>
      <w:lvlText w:val="•"/>
      <w:lvlJc w:val="left"/>
      <w:pPr>
        <w:ind w:left="1988" w:hanging="332"/>
      </w:pPr>
      <w:rPr>
        <w:rFonts w:hint="default"/>
      </w:rPr>
    </w:lvl>
    <w:lvl w:ilvl="5" w:tplc="2C0C3250">
      <w:start w:val="1"/>
      <w:numFmt w:val="bullet"/>
      <w:lvlText w:val="•"/>
      <w:lvlJc w:val="left"/>
      <w:pPr>
        <w:ind w:left="2195" w:hanging="332"/>
      </w:pPr>
      <w:rPr>
        <w:rFonts w:hint="default"/>
      </w:rPr>
    </w:lvl>
    <w:lvl w:ilvl="6" w:tplc="B07AAC62">
      <w:start w:val="1"/>
      <w:numFmt w:val="bullet"/>
      <w:lvlText w:val="•"/>
      <w:lvlJc w:val="left"/>
      <w:pPr>
        <w:ind w:left="2402" w:hanging="332"/>
      </w:pPr>
      <w:rPr>
        <w:rFonts w:hint="default"/>
      </w:rPr>
    </w:lvl>
    <w:lvl w:ilvl="7" w:tplc="C7B89648">
      <w:start w:val="1"/>
      <w:numFmt w:val="bullet"/>
      <w:lvlText w:val="•"/>
      <w:lvlJc w:val="left"/>
      <w:pPr>
        <w:ind w:left="2609" w:hanging="332"/>
      </w:pPr>
      <w:rPr>
        <w:rFonts w:hint="default"/>
      </w:rPr>
    </w:lvl>
    <w:lvl w:ilvl="8" w:tplc="F20417D4">
      <w:start w:val="1"/>
      <w:numFmt w:val="bullet"/>
      <w:lvlText w:val="•"/>
      <w:lvlJc w:val="left"/>
      <w:pPr>
        <w:ind w:left="2816" w:hanging="332"/>
      </w:pPr>
      <w:rPr>
        <w:rFonts w:hint="default"/>
      </w:rPr>
    </w:lvl>
  </w:abstractNum>
  <w:abstractNum w:abstractNumId="83">
    <w:nsid w:val="27232D78"/>
    <w:multiLevelType w:val="hybridMultilevel"/>
    <w:tmpl w:val="07B61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>
    <w:nsid w:val="27970F9A"/>
    <w:multiLevelType w:val="hybridMultilevel"/>
    <w:tmpl w:val="64F68A2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5">
    <w:nsid w:val="28ED3801"/>
    <w:multiLevelType w:val="hybridMultilevel"/>
    <w:tmpl w:val="7E980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>
    <w:nsid w:val="296E15E4"/>
    <w:multiLevelType w:val="hybridMultilevel"/>
    <w:tmpl w:val="B27E02A2"/>
    <w:lvl w:ilvl="0" w:tplc="6B0E746C">
      <w:start w:val="1"/>
      <w:numFmt w:val="bullet"/>
      <w:pStyle w:val="bullet11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>
    <w:nsid w:val="2A262BD9"/>
    <w:multiLevelType w:val="multilevel"/>
    <w:tmpl w:val="B134A3CA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ind w:left="-720" w:firstLine="1440"/>
      </w:pPr>
      <w:rPr>
        <w:rFonts w:ascii="Courier New" w:hAnsi="Courier New" w:cs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88">
    <w:nsid w:val="2A861BEE"/>
    <w:multiLevelType w:val="hybridMultilevel"/>
    <w:tmpl w:val="4F32B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2B575EDE"/>
    <w:multiLevelType w:val="hybridMultilevel"/>
    <w:tmpl w:val="4B2AE8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>
    <w:nsid w:val="2D97395E"/>
    <w:multiLevelType w:val="multilevel"/>
    <w:tmpl w:val="16D6926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1">
    <w:nsid w:val="2DC63FCD"/>
    <w:multiLevelType w:val="hybridMultilevel"/>
    <w:tmpl w:val="6A98BBA4"/>
    <w:lvl w:ilvl="0" w:tplc="01382CDA">
      <w:start w:val="1"/>
      <w:numFmt w:val="bullet"/>
      <w:pStyle w:val="bullet1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>
    <w:nsid w:val="2E4F3FD5"/>
    <w:multiLevelType w:val="hybridMultilevel"/>
    <w:tmpl w:val="D5443D3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93">
    <w:nsid w:val="2E605DA6"/>
    <w:multiLevelType w:val="hybridMultilevel"/>
    <w:tmpl w:val="E958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2E7041C6"/>
    <w:multiLevelType w:val="hybridMultilevel"/>
    <w:tmpl w:val="D3A4E3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>
    <w:nsid w:val="2F0D3C60"/>
    <w:multiLevelType w:val="hybridMultilevel"/>
    <w:tmpl w:val="E0A259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2F660715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7">
    <w:nsid w:val="30BE1C52"/>
    <w:multiLevelType w:val="hybridMultilevel"/>
    <w:tmpl w:val="40289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318C73DB"/>
    <w:multiLevelType w:val="multilevel"/>
    <w:tmpl w:val="55286DBC"/>
    <w:styleLink w:val="PBA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3.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9">
    <w:nsid w:val="3228622D"/>
    <w:multiLevelType w:val="hybridMultilevel"/>
    <w:tmpl w:val="4AFC3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32FE75E0"/>
    <w:multiLevelType w:val="hybridMultilevel"/>
    <w:tmpl w:val="E4A8B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34350C25"/>
    <w:multiLevelType w:val="hybridMultilevel"/>
    <w:tmpl w:val="3182D0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34597579"/>
    <w:multiLevelType w:val="hybridMultilevel"/>
    <w:tmpl w:val="0BFAE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>
    <w:nsid w:val="34740B5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104">
    <w:nsid w:val="358F7C80"/>
    <w:multiLevelType w:val="hybridMultilevel"/>
    <w:tmpl w:val="0A9E9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>
    <w:nsid w:val="3593791E"/>
    <w:multiLevelType w:val="hybridMultilevel"/>
    <w:tmpl w:val="7DA6D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>
    <w:nsid w:val="363B42F9"/>
    <w:multiLevelType w:val="hybridMultilevel"/>
    <w:tmpl w:val="2FB82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7">
    <w:nsid w:val="37406406"/>
    <w:multiLevelType w:val="hybridMultilevel"/>
    <w:tmpl w:val="00F89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8">
    <w:nsid w:val="37520CEF"/>
    <w:multiLevelType w:val="hybridMultilevel"/>
    <w:tmpl w:val="C7DE1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>
    <w:nsid w:val="37E6339C"/>
    <w:multiLevelType w:val="hybridMultilevel"/>
    <w:tmpl w:val="65C6F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>
    <w:nsid w:val="38D32B3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1">
    <w:nsid w:val="3AD95AC0"/>
    <w:multiLevelType w:val="hybridMultilevel"/>
    <w:tmpl w:val="7E6ED7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>
    <w:nsid w:val="3B625262"/>
    <w:multiLevelType w:val="hybridMultilevel"/>
    <w:tmpl w:val="D91C7F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>
    <w:nsid w:val="3D496622"/>
    <w:multiLevelType w:val="hybridMultilevel"/>
    <w:tmpl w:val="DBAAC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>
    <w:nsid w:val="3DE65FFC"/>
    <w:multiLevelType w:val="hybridMultilevel"/>
    <w:tmpl w:val="35F677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5">
    <w:nsid w:val="3DF47CC9"/>
    <w:multiLevelType w:val="hybridMultilevel"/>
    <w:tmpl w:val="DF76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>
    <w:nsid w:val="3EAB7799"/>
    <w:multiLevelType w:val="hybridMultilevel"/>
    <w:tmpl w:val="18A01C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3F431F85"/>
    <w:multiLevelType w:val="hybridMultilevel"/>
    <w:tmpl w:val="D0FAB7F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8">
    <w:nsid w:val="3F571E3E"/>
    <w:multiLevelType w:val="hybridMultilevel"/>
    <w:tmpl w:val="DB887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9">
    <w:nsid w:val="402211CD"/>
    <w:multiLevelType w:val="hybridMultilevel"/>
    <w:tmpl w:val="62CCB51E"/>
    <w:lvl w:ilvl="0" w:tplc="7870E738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>
    <w:nsid w:val="41AB70A9"/>
    <w:multiLevelType w:val="hybridMultilevel"/>
    <w:tmpl w:val="822A0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>
    <w:nsid w:val="424F1711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2">
    <w:nsid w:val="428A6ADD"/>
    <w:multiLevelType w:val="hybridMultilevel"/>
    <w:tmpl w:val="FEC2F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3">
    <w:nsid w:val="43B1226C"/>
    <w:multiLevelType w:val="hybridMultilevel"/>
    <w:tmpl w:val="88BE6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>
    <w:nsid w:val="44250D70"/>
    <w:multiLevelType w:val="hybridMultilevel"/>
    <w:tmpl w:val="6E88E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5">
    <w:nsid w:val="44275744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26">
    <w:nsid w:val="447A3CCB"/>
    <w:multiLevelType w:val="hybridMultilevel"/>
    <w:tmpl w:val="11E8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44A22D5C"/>
    <w:multiLevelType w:val="hybridMultilevel"/>
    <w:tmpl w:val="C05C4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>
    <w:nsid w:val="467531CB"/>
    <w:multiLevelType w:val="hybridMultilevel"/>
    <w:tmpl w:val="ED047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9">
    <w:nsid w:val="471126B3"/>
    <w:multiLevelType w:val="hybridMultilevel"/>
    <w:tmpl w:val="06D4455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30">
    <w:nsid w:val="47D207C9"/>
    <w:multiLevelType w:val="hybridMultilevel"/>
    <w:tmpl w:val="98D80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1">
    <w:nsid w:val="48C6210F"/>
    <w:multiLevelType w:val="hybridMultilevel"/>
    <w:tmpl w:val="F5D81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49032CA4"/>
    <w:multiLevelType w:val="hybridMultilevel"/>
    <w:tmpl w:val="FE3626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4A0B3B42"/>
    <w:multiLevelType w:val="hybridMultilevel"/>
    <w:tmpl w:val="458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4A9C0494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>
    <w:nsid w:val="4B0B216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136">
    <w:nsid w:val="4BA40CD7"/>
    <w:multiLevelType w:val="hybridMultilevel"/>
    <w:tmpl w:val="95C059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7">
    <w:nsid w:val="4BD904BA"/>
    <w:multiLevelType w:val="hybridMultilevel"/>
    <w:tmpl w:val="1C7C43A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8">
    <w:nsid w:val="4C5B0811"/>
    <w:multiLevelType w:val="singleLevel"/>
    <w:tmpl w:val="F6F83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139">
    <w:nsid w:val="4C6C04C8"/>
    <w:multiLevelType w:val="hybridMultilevel"/>
    <w:tmpl w:val="4FFE1184"/>
    <w:lvl w:ilvl="0" w:tplc="5A6C61E2">
      <w:start w:val="1"/>
      <w:numFmt w:val="bullet"/>
      <w:lvlText w:val="□"/>
      <w:lvlJc w:val="left"/>
      <w:pPr>
        <w:ind w:left="1209" w:hanging="387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7F541FCA">
      <w:start w:val="1"/>
      <w:numFmt w:val="bullet"/>
      <w:lvlText w:val="•"/>
      <w:lvlJc w:val="left"/>
      <w:pPr>
        <w:ind w:left="1412" w:hanging="387"/>
      </w:pPr>
      <w:rPr>
        <w:rFonts w:hint="default"/>
      </w:rPr>
    </w:lvl>
    <w:lvl w:ilvl="2" w:tplc="DB76F834">
      <w:start w:val="1"/>
      <w:numFmt w:val="bullet"/>
      <w:lvlText w:val="•"/>
      <w:lvlJc w:val="left"/>
      <w:pPr>
        <w:ind w:left="1624" w:hanging="387"/>
      </w:pPr>
      <w:rPr>
        <w:rFonts w:hint="default"/>
      </w:rPr>
    </w:lvl>
    <w:lvl w:ilvl="3" w:tplc="A2CE53E8">
      <w:start w:val="1"/>
      <w:numFmt w:val="bullet"/>
      <w:lvlText w:val="•"/>
      <w:lvlJc w:val="left"/>
      <w:pPr>
        <w:ind w:left="1836" w:hanging="387"/>
      </w:pPr>
      <w:rPr>
        <w:rFonts w:hint="default"/>
      </w:rPr>
    </w:lvl>
    <w:lvl w:ilvl="4" w:tplc="83EA0EA8">
      <w:start w:val="1"/>
      <w:numFmt w:val="bullet"/>
      <w:lvlText w:val="•"/>
      <w:lvlJc w:val="left"/>
      <w:pPr>
        <w:ind w:left="2048" w:hanging="387"/>
      </w:pPr>
      <w:rPr>
        <w:rFonts w:hint="default"/>
      </w:rPr>
    </w:lvl>
    <w:lvl w:ilvl="5" w:tplc="BD9EFE98">
      <w:start w:val="1"/>
      <w:numFmt w:val="bullet"/>
      <w:lvlText w:val="•"/>
      <w:lvlJc w:val="left"/>
      <w:pPr>
        <w:ind w:left="2261" w:hanging="387"/>
      </w:pPr>
      <w:rPr>
        <w:rFonts w:hint="default"/>
      </w:rPr>
    </w:lvl>
    <w:lvl w:ilvl="6" w:tplc="AA982732">
      <w:start w:val="1"/>
      <w:numFmt w:val="bullet"/>
      <w:lvlText w:val="•"/>
      <w:lvlJc w:val="left"/>
      <w:pPr>
        <w:ind w:left="2473" w:hanging="387"/>
      </w:pPr>
      <w:rPr>
        <w:rFonts w:hint="default"/>
      </w:rPr>
    </w:lvl>
    <w:lvl w:ilvl="7" w:tplc="034AAE4C">
      <w:start w:val="1"/>
      <w:numFmt w:val="bullet"/>
      <w:lvlText w:val="•"/>
      <w:lvlJc w:val="left"/>
      <w:pPr>
        <w:ind w:left="2685" w:hanging="387"/>
      </w:pPr>
      <w:rPr>
        <w:rFonts w:hint="default"/>
      </w:rPr>
    </w:lvl>
    <w:lvl w:ilvl="8" w:tplc="1C8EF3D8">
      <w:start w:val="1"/>
      <w:numFmt w:val="bullet"/>
      <w:lvlText w:val="•"/>
      <w:lvlJc w:val="left"/>
      <w:pPr>
        <w:ind w:left="2897" w:hanging="387"/>
      </w:pPr>
      <w:rPr>
        <w:rFonts w:hint="default"/>
      </w:rPr>
    </w:lvl>
  </w:abstractNum>
  <w:abstractNum w:abstractNumId="140">
    <w:nsid w:val="4D230188"/>
    <w:multiLevelType w:val="hybridMultilevel"/>
    <w:tmpl w:val="C37C0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1">
    <w:nsid w:val="4D4C3528"/>
    <w:multiLevelType w:val="hybridMultilevel"/>
    <w:tmpl w:val="160C373E"/>
    <w:lvl w:ilvl="0" w:tplc="CD22389E">
      <w:start w:val="1"/>
      <w:numFmt w:val="bullet"/>
      <w:lvlText w:val="□"/>
      <w:lvlJc w:val="left"/>
      <w:pPr>
        <w:ind w:left="1154" w:hanging="33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4F4A5FEA">
      <w:start w:val="1"/>
      <w:numFmt w:val="bullet"/>
      <w:lvlText w:val="•"/>
      <w:lvlJc w:val="left"/>
      <w:pPr>
        <w:ind w:left="1367" w:hanging="332"/>
      </w:pPr>
      <w:rPr>
        <w:rFonts w:hint="default"/>
      </w:rPr>
    </w:lvl>
    <w:lvl w:ilvl="2" w:tplc="0450DB7A">
      <w:start w:val="1"/>
      <w:numFmt w:val="bullet"/>
      <w:lvlText w:val="•"/>
      <w:lvlJc w:val="left"/>
      <w:pPr>
        <w:ind w:left="1574" w:hanging="332"/>
      </w:pPr>
      <w:rPr>
        <w:rFonts w:hint="default"/>
      </w:rPr>
    </w:lvl>
    <w:lvl w:ilvl="3" w:tplc="95461AE4">
      <w:start w:val="1"/>
      <w:numFmt w:val="bullet"/>
      <w:lvlText w:val="•"/>
      <w:lvlJc w:val="left"/>
      <w:pPr>
        <w:ind w:left="1781" w:hanging="332"/>
      </w:pPr>
      <w:rPr>
        <w:rFonts w:hint="default"/>
      </w:rPr>
    </w:lvl>
    <w:lvl w:ilvl="4" w:tplc="FC26DD22">
      <w:start w:val="1"/>
      <w:numFmt w:val="bullet"/>
      <w:lvlText w:val="•"/>
      <w:lvlJc w:val="left"/>
      <w:pPr>
        <w:ind w:left="1988" w:hanging="332"/>
      </w:pPr>
      <w:rPr>
        <w:rFonts w:hint="default"/>
      </w:rPr>
    </w:lvl>
    <w:lvl w:ilvl="5" w:tplc="0C044358">
      <w:start w:val="1"/>
      <w:numFmt w:val="bullet"/>
      <w:lvlText w:val="•"/>
      <w:lvlJc w:val="left"/>
      <w:pPr>
        <w:ind w:left="2195" w:hanging="332"/>
      </w:pPr>
      <w:rPr>
        <w:rFonts w:hint="default"/>
      </w:rPr>
    </w:lvl>
    <w:lvl w:ilvl="6" w:tplc="E1BA1660">
      <w:start w:val="1"/>
      <w:numFmt w:val="bullet"/>
      <w:lvlText w:val="•"/>
      <w:lvlJc w:val="left"/>
      <w:pPr>
        <w:ind w:left="2402" w:hanging="332"/>
      </w:pPr>
      <w:rPr>
        <w:rFonts w:hint="default"/>
      </w:rPr>
    </w:lvl>
    <w:lvl w:ilvl="7" w:tplc="9E3E57B8">
      <w:start w:val="1"/>
      <w:numFmt w:val="bullet"/>
      <w:lvlText w:val="•"/>
      <w:lvlJc w:val="left"/>
      <w:pPr>
        <w:ind w:left="2609" w:hanging="332"/>
      </w:pPr>
      <w:rPr>
        <w:rFonts w:hint="default"/>
      </w:rPr>
    </w:lvl>
    <w:lvl w:ilvl="8" w:tplc="A874FB6A">
      <w:start w:val="1"/>
      <w:numFmt w:val="bullet"/>
      <w:lvlText w:val="•"/>
      <w:lvlJc w:val="left"/>
      <w:pPr>
        <w:ind w:left="2816" w:hanging="332"/>
      </w:pPr>
      <w:rPr>
        <w:rFonts w:hint="default"/>
      </w:rPr>
    </w:lvl>
  </w:abstractNum>
  <w:abstractNum w:abstractNumId="142">
    <w:nsid w:val="4D5B522C"/>
    <w:multiLevelType w:val="hybridMultilevel"/>
    <w:tmpl w:val="CAB8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>
    <w:nsid w:val="4E32270D"/>
    <w:multiLevelType w:val="hybridMultilevel"/>
    <w:tmpl w:val="B712C7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4">
    <w:nsid w:val="4EEE5426"/>
    <w:multiLevelType w:val="hybridMultilevel"/>
    <w:tmpl w:val="D5EC3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5">
    <w:nsid w:val="4F11101D"/>
    <w:multiLevelType w:val="hybridMultilevel"/>
    <w:tmpl w:val="A9408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>
    <w:nsid w:val="4F664A36"/>
    <w:multiLevelType w:val="hybridMultilevel"/>
    <w:tmpl w:val="53F2E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>
    <w:nsid w:val="4F717402"/>
    <w:multiLevelType w:val="hybridMultilevel"/>
    <w:tmpl w:val="8CB0B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8">
    <w:nsid w:val="50DE0D91"/>
    <w:multiLevelType w:val="hybridMultilevel"/>
    <w:tmpl w:val="5BA408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9">
    <w:nsid w:val="51F32CE7"/>
    <w:multiLevelType w:val="hybridMultilevel"/>
    <w:tmpl w:val="42DEA0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0">
    <w:nsid w:val="529E2E75"/>
    <w:multiLevelType w:val="hybridMultilevel"/>
    <w:tmpl w:val="EEF48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>
    <w:nsid w:val="531F0CB8"/>
    <w:multiLevelType w:val="hybridMultilevel"/>
    <w:tmpl w:val="305226BA"/>
    <w:lvl w:ilvl="0" w:tplc="33CA3638">
      <w:start w:val="1"/>
      <w:numFmt w:val="bullet"/>
      <w:lvlText w:val="□"/>
      <w:lvlJc w:val="left"/>
      <w:pPr>
        <w:ind w:left="1209" w:hanging="387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8E225900">
      <w:start w:val="1"/>
      <w:numFmt w:val="bullet"/>
      <w:lvlText w:val="•"/>
      <w:lvlJc w:val="left"/>
      <w:pPr>
        <w:ind w:left="1412" w:hanging="387"/>
      </w:pPr>
      <w:rPr>
        <w:rFonts w:hint="default"/>
      </w:rPr>
    </w:lvl>
    <w:lvl w:ilvl="2" w:tplc="C682EC4A">
      <w:start w:val="1"/>
      <w:numFmt w:val="bullet"/>
      <w:lvlText w:val="•"/>
      <w:lvlJc w:val="left"/>
      <w:pPr>
        <w:ind w:left="1624" w:hanging="387"/>
      </w:pPr>
      <w:rPr>
        <w:rFonts w:hint="default"/>
      </w:rPr>
    </w:lvl>
    <w:lvl w:ilvl="3" w:tplc="8892BF6A">
      <w:start w:val="1"/>
      <w:numFmt w:val="bullet"/>
      <w:lvlText w:val="•"/>
      <w:lvlJc w:val="left"/>
      <w:pPr>
        <w:ind w:left="1836" w:hanging="387"/>
      </w:pPr>
      <w:rPr>
        <w:rFonts w:hint="default"/>
      </w:rPr>
    </w:lvl>
    <w:lvl w:ilvl="4" w:tplc="C38A400C">
      <w:start w:val="1"/>
      <w:numFmt w:val="bullet"/>
      <w:lvlText w:val="•"/>
      <w:lvlJc w:val="left"/>
      <w:pPr>
        <w:ind w:left="2048" w:hanging="387"/>
      </w:pPr>
      <w:rPr>
        <w:rFonts w:hint="default"/>
      </w:rPr>
    </w:lvl>
    <w:lvl w:ilvl="5" w:tplc="69AEBFA4">
      <w:start w:val="1"/>
      <w:numFmt w:val="bullet"/>
      <w:lvlText w:val="•"/>
      <w:lvlJc w:val="left"/>
      <w:pPr>
        <w:ind w:left="2261" w:hanging="387"/>
      </w:pPr>
      <w:rPr>
        <w:rFonts w:hint="default"/>
      </w:rPr>
    </w:lvl>
    <w:lvl w:ilvl="6" w:tplc="85CEB264">
      <w:start w:val="1"/>
      <w:numFmt w:val="bullet"/>
      <w:lvlText w:val="•"/>
      <w:lvlJc w:val="left"/>
      <w:pPr>
        <w:ind w:left="2473" w:hanging="387"/>
      </w:pPr>
      <w:rPr>
        <w:rFonts w:hint="default"/>
      </w:rPr>
    </w:lvl>
    <w:lvl w:ilvl="7" w:tplc="45064D7C">
      <w:start w:val="1"/>
      <w:numFmt w:val="bullet"/>
      <w:lvlText w:val="•"/>
      <w:lvlJc w:val="left"/>
      <w:pPr>
        <w:ind w:left="2685" w:hanging="387"/>
      </w:pPr>
      <w:rPr>
        <w:rFonts w:hint="default"/>
      </w:rPr>
    </w:lvl>
    <w:lvl w:ilvl="8" w:tplc="F5183FC0">
      <w:start w:val="1"/>
      <w:numFmt w:val="bullet"/>
      <w:lvlText w:val="•"/>
      <w:lvlJc w:val="left"/>
      <w:pPr>
        <w:ind w:left="2897" w:hanging="387"/>
      </w:pPr>
      <w:rPr>
        <w:rFonts w:hint="default"/>
      </w:rPr>
    </w:lvl>
  </w:abstractNum>
  <w:abstractNum w:abstractNumId="152">
    <w:nsid w:val="53467E85"/>
    <w:multiLevelType w:val="hybridMultilevel"/>
    <w:tmpl w:val="26A6F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>
    <w:nsid w:val="53C733E1"/>
    <w:multiLevelType w:val="hybridMultilevel"/>
    <w:tmpl w:val="F9748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4">
    <w:nsid w:val="54EE6ED4"/>
    <w:multiLevelType w:val="hybridMultilevel"/>
    <w:tmpl w:val="36A82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5">
    <w:nsid w:val="550E4666"/>
    <w:multiLevelType w:val="hybridMultilevel"/>
    <w:tmpl w:val="EAC08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6">
    <w:nsid w:val="55124F57"/>
    <w:multiLevelType w:val="hybridMultilevel"/>
    <w:tmpl w:val="1B223F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7">
    <w:nsid w:val="55305851"/>
    <w:multiLevelType w:val="hybridMultilevel"/>
    <w:tmpl w:val="AC2C970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8">
    <w:nsid w:val="5617744C"/>
    <w:multiLevelType w:val="hybridMultilevel"/>
    <w:tmpl w:val="BFE2F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>
    <w:nsid w:val="56500EAC"/>
    <w:multiLevelType w:val="hybridMultilevel"/>
    <w:tmpl w:val="FB6AC6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0">
    <w:nsid w:val="57436A10"/>
    <w:multiLevelType w:val="hybridMultilevel"/>
    <w:tmpl w:val="90E8C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>
    <w:nsid w:val="576C14D7"/>
    <w:multiLevelType w:val="hybridMultilevel"/>
    <w:tmpl w:val="6C4ABE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2">
    <w:nsid w:val="579364D8"/>
    <w:multiLevelType w:val="hybridMultilevel"/>
    <w:tmpl w:val="DE646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588833CE"/>
    <w:multiLevelType w:val="hybridMultilevel"/>
    <w:tmpl w:val="55145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4">
    <w:nsid w:val="58C41896"/>
    <w:multiLevelType w:val="hybridMultilevel"/>
    <w:tmpl w:val="B3B84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>
    <w:nsid w:val="59710CD2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6">
    <w:nsid w:val="5A524887"/>
    <w:multiLevelType w:val="hybridMultilevel"/>
    <w:tmpl w:val="6AF8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>
    <w:nsid w:val="5ACB5565"/>
    <w:multiLevelType w:val="singleLevel"/>
    <w:tmpl w:val="DCF68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bCs w:val="0"/>
        <w:i w:val="0"/>
        <w:iCs w:val="0"/>
        <w:sz w:val="22"/>
        <w:szCs w:val="22"/>
      </w:rPr>
    </w:lvl>
  </w:abstractNum>
  <w:abstractNum w:abstractNumId="168">
    <w:nsid w:val="5AF835A0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169">
    <w:nsid w:val="5C282CAF"/>
    <w:multiLevelType w:val="hybridMultilevel"/>
    <w:tmpl w:val="F7BC9B54"/>
    <w:lvl w:ilvl="0" w:tplc="4C78163E">
      <w:start w:val="1"/>
      <w:numFmt w:val="bullet"/>
      <w:lvlText w:val=""/>
      <w:lvlJc w:val="left"/>
      <w:pPr>
        <w:ind w:left="821" w:hanging="361"/>
      </w:pPr>
      <w:rPr>
        <w:rFonts w:ascii="Symbol" w:eastAsia="Symbol" w:hAnsi="Symbol" w:cs="Symbol" w:hint="default"/>
        <w:w w:val="46"/>
      </w:rPr>
    </w:lvl>
    <w:lvl w:ilvl="1" w:tplc="AB486396">
      <w:start w:val="1"/>
      <w:numFmt w:val="bullet"/>
      <w:lvlText w:val="•"/>
      <w:lvlJc w:val="left"/>
      <w:pPr>
        <w:ind w:left="1580" w:hanging="361"/>
      </w:pPr>
      <w:rPr>
        <w:rFonts w:hint="default"/>
      </w:rPr>
    </w:lvl>
    <w:lvl w:ilvl="2" w:tplc="0A4A1278">
      <w:start w:val="1"/>
      <w:numFmt w:val="bullet"/>
      <w:lvlText w:val="•"/>
      <w:lvlJc w:val="left"/>
      <w:pPr>
        <w:ind w:left="2341" w:hanging="361"/>
      </w:pPr>
      <w:rPr>
        <w:rFonts w:hint="default"/>
      </w:rPr>
    </w:lvl>
    <w:lvl w:ilvl="3" w:tplc="0D74853E">
      <w:start w:val="1"/>
      <w:numFmt w:val="bullet"/>
      <w:lvlText w:val="•"/>
      <w:lvlJc w:val="left"/>
      <w:pPr>
        <w:ind w:left="3101" w:hanging="361"/>
      </w:pPr>
      <w:rPr>
        <w:rFonts w:hint="default"/>
      </w:rPr>
    </w:lvl>
    <w:lvl w:ilvl="4" w:tplc="3D2E97B2">
      <w:start w:val="1"/>
      <w:numFmt w:val="bullet"/>
      <w:lvlText w:val="•"/>
      <w:lvlJc w:val="left"/>
      <w:pPr>
        <w:ind w:left="3862" w:hanging="361"/>
      </w:pPr>
      <w:rPr>
        <w:rFonts w:hint="default"/>
      </w:rPr>
    </w:lvl>
    <w:lvl w:ilvl="5" w:tplc="19B21714">
      <w:start w:val="1"/>
      <w:numFmt w:val="bullet"/>
      <w:lvlText w:val="•"/>
      <w:lvlJc w:val="left"/>
      <w:pPr>
        <w:ind w:left="4622" w:hanging="361"/>
      </w:pPr>
      <w:rPr>
        <w:rFonts w:hint="default"/>
      </w:rPr>
    </w:lvl>
    <w:lvl w:ilvl="6" w:tplc="99B08A14">
      <w:start w:val="1"/>
      <w:numFmt w:val="bullet"/>
      <w:lvlText w:val="•"/>
      <w:lvlJc w:val="left"/>
      <w:pPr>
        <w:ind w:left="5383" w:hanging="361"/>
      </w:pPr>
      <w:rPr>
        <w:rFonts w:hint="default"/>
      </w:rPr>
    </w:lvl>
    <w:lvl w:ilvl="7" w:tplc="ACB411EA">
      <w:start w:val="1"/>
      <w:numFmt w:val="bullet"/>
      <w:lvlText w:val="•"/>
      <w:lvlJc w:val="left"/>
      <w:pPr>
        <w:ind w:left="6143" w:hanging="361"/>
      </w:pPr>
      <w:rPr>
        <w:rFonts w:hint="default"/>
      </w:rPr>
    </w:lvl>
    <w:lvl w:ilvl="8" w:tplc="AE8E304E">
      <w:start w:val="1"/>
      <w:numFmt w:val="bullet"/>
      <w:lvlText w:val="•"/>
      <w:lvlJc w:val="left"/>
      <w:pPr>
        <w:ind w:left="6904" w:hanging="361"/>
      </w:pPr>
      <w:rPr>
        <w:rFonts w:hint="default"/>
      </w:rPr>
    </w:lvl>
  </w:abstractNum>
  <w:abstractNum w:abstractNumId="170">
    <w:nsid w:val="5C587677"/>
    <w:multiLevelType w:val="hybridMultilevel"/>
    <w:tmpl w:val="019072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1">
    <w:nsid w:val="5CB3183E"/>
    <w:multiLevelType w:val="hybridMultilevel"/>
    <w:tmpl w:val="F6C20F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2">
    <w:nsid w:val="5CBD7CA0"/>
    <w:multiLevelType w:val="hybridMultilevel"/>
    <w:tmpl w:val="D756A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>
    <w:nsid w:val="5D0A10E6"/>
    <w:multiLevelType w:val="hybridMultilevel"/>
    <w:tmpl w:val="D4821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4">
    <w:nsid w:val="5D9F5DD9"/>
    <w:multiLevelType w:val="hybridMultilevel"/>
    <w:tmpl w:val="4CA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>
    <w:nsid w:val="5DB942AE"/>
    <w:multiLevelType w:val="hybridMultilevel"/>
    <w:tmpl w:val="A9EC5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6">
    <w:nsid w:val="5DC64ACE"/>
    <w:multiLevelType w:val="hybridMultilevel"/>
    <w:tmpl w:val="2C74DF00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  <w:w w:val="46"/>
      </w:rPr>
    </w:lvl>
    <w:lvl w:ilvl="1" w:tplc="55702146">
      <w:start w:val="1"/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D5522D0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DA048984">
      <w:start w:val="1"/>
      <w:numFmt w:val="bullet"/>
      <w:lvlText w:val="•"/>
      <w:lvlJc w:val="left"/>
      <w:pPr>
        <w:ind w:left="2537" w:hanging="360"/>
      </w:pPr>
      <w:rPr>
        <w:rFonts w:hint="default"/>
      </w:rPr>
    </w:lvl>
    <w:lvl w:ilvl="4" w:tplc="31F6102A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5" w:tplc="8F869514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EEADB06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FD4E2BB8">
      <w:start w:val="1"/>
      <w:numFmt w:val="bullet"/>
      <w:lvlText w:val="•"/>
      <w:lvlJc w:val="left"/>
      <w:pPr>
        <w:ind w:left="6527" w:hanging="360"/>
      </w:pPr>
      <w:rPr>
        <w:rFonts w:hint="default"/>
      </w:rPr>
    </w:lvl>
    <w:lvl w:ilvl="8" w:tplc="B970AC7A">
      <w:start w:val="1"/>
      <w:numFmt w:val="bullet"/>
      <w:lvlText w:val="•"/>
      <w:lvlJc w:val="left"/>
      <w:pPr>
        <w:ind w:left="7525" w:hanging="360"/>
      </w:pPr>
      <w:rPr>
        <w:rFonts w:hint="default"/>
      </w:rPr>
    </w:lvl>
  </w:abstractNum>
  <w:abstractNum w:abstractNumId="177">
    <w:nsid w:val="5DEE4FF1"/>
    <w:multiLevelType w:val="hybridMultilevel"/>
    <w:tmpl w:val="4E044D56"/>
    <w:lvl w:ilvl="0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178">
    <w:nsid w:val="5E9B3CD8"/>
    <w:multiLevelType w:val="hybridMultilevel"/>
    <w:tmpl w:val="2B0A6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9">
    <w:nsid w:val="5EE704D9"/>
    <w:multiLevelType w:val="hybridMultilevel"/>
    <w:tmpl w:val="5D18F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0">
    <w:nsid w:val="5F2F5E8A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81">
    <w:nsid w:val="5F7D7878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182">
    <w:nsid w:val="5FFA509B"/>
    <w:multiLevelType w:val="hybridMultilevel"/>
    <w:tmpl w:val="0AEC6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3">
    <w:nsid w:val="60531D1A"/>
    <w:multiLevelType w:val="hybridMultilevel"/>
    <w:tmpl w:val="48FEA0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4">
    <w:nsid w:val="61D45F98"/>
    <w:multiLevelType w:val="hybridMultilevel"/>
    <w:tmpl w:val="3928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5">
    <w:nsid w:val="62842F49"/>
    <w:multiLevelType w:val="hybridMultilevel"/>
    <w:tmpl w:val="830AAE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>
    <w:nsid w:val="629948FD"/>
    <w:multiLevelType w:val="hybridMultilevel"/>
    <w:tmpl w:val="B002D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>
    <w:nsid w:val="62F40294"/>
    <w:multiLevelType w:val="hybridMultilevel"/>
    <w:tmpl w:val="3BD61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>
    <w:nsid w:val="633003EE"/>
    <w:multiLevelType w:val="hybridMultilevel"/>
    <w:tmpl w:val="D200F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>
    <w:nsid w:val="639047C4"/>
    <w:multiLevelType w:val="hybridMultilevel"/>
    <w:tmpl w:val="BDF61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>
    <w:nsid w:val="63992016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91">
    <w:nsid w:val="6483415F"/>
    <w:multiLevelType w:val="multilevel"/>
    <w:tmpl w:val="27380C5C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92">
    <w:nsid w:val="64A25610"/>
    <w:multiLevelType w:val="hybridMultilevel"/>
    <w:tmpl w:val="CFFA4134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3">
    <w:nsid w:val="673522A1"/>
    <w:multiLevelType w:val="hybridMultilevel"/>
    <w:tmpl w:val="5D7E21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4">
    <w:nsid w:val="673953AC"/>
    <w:multiLevelType w:val="hybridMultilevel"/>
    <w:tmpl w:val="4F54D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5">
    <w:nsid w:val="67B8595C"/>
    <w:multiLevelType w:val="hybridMultilevel"/>
    <w:tmpl w:val="CFC0A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>
    <w:nsid w:val="682104DB"/>
    <w:multiLevelType w:val="hybridMultilevel"/>
    <w:tmpl w:val="F11075D8"/>
    <w:styleLink w:val="PBA1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7">
    <w:nsid w:val="6A394932"/>
    <w:multiLevelType w:val="hybridMultilevel"/>
    <w:tmpl w:val="9EEA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8">
    <w:nsid w:val="6A8422C5"/>
    <w:multiLevelType w:val="hybridMultilevel"/>
    <w:tmpl w:val="235A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>
    <w:nsid w:val="6B3524C3"/>
    <w:multiLevelType w:val="hybridMultilevel"/>
    <w:tmpl w:val="0C14B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0">
    <w:nsid w:val="6B781F7E"/>
    <w:multiLevelType w:val="hybridMultilevel"/>
    <w:tmpl w:val="9FF029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1">
    <w:nsid w:val="6BDF133A"/>
    <w:multiLevelType w:val="hybridMultilevel"/>
    <w:tmpl w:val="94169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2">
    <w:nsid w:val="6CB10E71"/>
    <w:multiLevelType w:val="hybridMultilevel"/>
    <w:tmpl w:val="492EF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>
    <w:nsid w:val="6CD742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4">
    <w:nsid w:val="6D093585"/>
    <w:multiLevelType w:val="hybridMultilevel"/>
    <w:tmpl w:val="E90A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>
    <w:nsid w:val="6DD24E52"/>
    <w:multiLevelType w:val="hybridMultilevel"/>
    <w:tmpl w:val="4E4E8E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6">
    <w:nsid w:val="6E685540"/>
    <w:multiLevelType w:val="hybridMultilevel"/>
    <w:tmpl w:val="93209C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7">
    <w:nsid w:val="6EAD2092"/>
    <w:multiLevelType w:val="hybridMultilevel"/>
    <w:tmpl w:val="70EC7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8">
    <w:nsid w:val="6F8B0936"/>
    <w:multiLevelType w:val="hybridMultilevel"/>
    <w:tmpl w:val="8CC4A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9">
    <w:nsid w:val="6F920420"/>
    <w:multiLevelType w:val="hybridMultilevel"/>
    <w:tmpl w:val="C7DE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>
    <w:nsid w:val="6F9A47EF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211">
    <w:nsid w:val="6FB54CF0"/>
    <w:multiLevelType w:val="hybridMultilevel"/>
    <w:tmpl w:val="C6C06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2">
    <w:nsid w:val="6FBC5470"/>
    <w:multiLevelType w:val="hybridMultilevel"/>
    <w:tmpl w:val="0CF09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3">
    <w:nsid w:val="6FDF7C73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>
    <w:nsid w:val="70A4208F"/>
    <w:multiLevelType w:val="hybridMultilevel"/>
    <w:tmpl w:val="BB74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>
    <w:nsid w:val="70B64116"/>
    <w:multiLevelType w:val="hybridMultilevel"/>
    <w:tmpl w:val="457628D0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16">
    <w:nsid w:val="723A7266"/>
    <w:multiLevelType w:val="hybridMultilevel"/>
    <w:tmpl w:val="927897F2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17">
    <w:nsid w:val="72770994"/>
    <w:multiLevelType w:val="hybridMultilevel"/>
    <w:tmpl w:val="56E86C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8">
    <w:nsid w:val="72C552FB"/>
    <w:multiLevelType w:val="hybridMultilevel"/>
    <w:tmpl w:val="7F708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9">
    <w:nsid w:val="73C110BC"/>
    <w:multiLevelType w:val="multilevel"/>
    <w:tmpl w:val="8D6275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>
    <w:nsid w:val="74594557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>
    <w:nsid w:val="7538338A"/>
    <w:multiLevelType w:val="hybridMultilevel"/>
    <w:tmpl w:val="BFA0EF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2">
    <w:nsid w:val="76AE3340"/>
    <w:multiLevelType w:val="hybridMultilevel"/>
    <w:tmpl w:val="933C0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3">
    <w:nsid w:val="772B7B63"/>
    <w:multiLevelType w:val="hybridMultilevel"/>
    <w:tmpl w:val="C882B69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4">
    <w:nsid w:val="773039B4"/>
    <w:multiLevelType w:val="hybridMultilevel"/>
    <w:tmpl w:val="E4D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>
    <w:nsid w:val="77380221"/>
    <w:multiLevelType w:val="hybridMultilevel"/>
    <w:tmpl w:val="35067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6">
    <w:nsid w:val="776118B4"/>
    <w:multiLevelType w:val="hybridMultilevel"/>
    <w:tmpl w:val="BF34B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7">
    <w:nsid w:val="7768110D"/>
    <w:multiLevelType w:val="hybridMultilevel"/>
    <w:tmpl w:val="42D2E376"/>
    <w:lvl w:ilvl="0" w:tplc="C4544E74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8">
    <w:nsid w:val="7790324E"/>
    <w:multiLevelType w:val="hybridMultilevel"/>
    <w:tmpl w:val="4A700B66"/>
    <w:lvl w:ilvl="0" w:tplc="04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29">
    <w:nsid w:val="782870B5"/>
    <w:multiLevelType w:val="hybridMultilevel"/>
    <w:tmpl w:val="6582A8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0">
    <w:nsid w:val="78AB1B4C"/>
    <w:multiLevelType w:val="hybridMultilevel"/>
    <w:tmpl w:val="B448B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1">
    <w:nsid w:val="79435FD4"/>
    <w:multiLevelType w:val="hybridMultilevel"/>
    <w:tmpl w:val="86F84E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2">
    <w:nsid w:val="79EE7376"/>
    <w:multiLevelType w:val="hybridMultilevel"/>
    <w:tmpl w:val="7F4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>
    <w:nsid w:val="7A625C3D"/>
    <w:multiLevelType w:val="hybridMultilevel"/>
    <w:tmpl w:val="9B5CB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4">
    <w:nsid w:val="7ABC4884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5">
    <w:nsid w:val="7B122FEF"/>
    <w:multiLevelType w:val="hybridMultilevel"/>
    <w:tmpl w:val="4AF86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6">
    <w:nsid w:val="7BF4017A"/>
    <w:multiLevelType w:val="hybridMultilevel"/>
    <w:tmpl w:val="BE2C2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7">
    <w:nsid w:val="7C0B7A58"/>
    <w:multiLevelType w:val="hybridMultilevel"/>
    <w:tmpl w:val="C29E9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>
    <w:nsid w:val="7D550643"/>
    <w:multiLevelType w:val="hybridMultilevel"/>
    <w:tmpl w:val="ECBA3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9">
    <w:nsid w:val="7DF43F8C"/>
    <w:multiLevelType w:val="hybridMultilevel"/>
    <w:tmpl w:val="22CC6E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0">
    <w:nsid w:val="7E321700"/>
    <w:multiLevelType w:val="multilevel"/>
    <w:tmpl w:val="17FED05A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41">
    <w:nsid w:val="7E41540F"/>
    <w:multiLevelType w:val="hybridMultilevel"/>
    <w:tmpl w:val="BC3831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2">
    <w:nsid w:val="7E8A3F44"/>
    <w:multiLevelType w:val="hybridMultilevel"/>
    <w:tmpl w:val="E9501F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3">
    <w:nsid w:val="7EE73E94"/>
    <w:multiLevelType w:val="hybridMultilevel"/>
    <w:tmpl w:val="C3D0A3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4">
    <w:nsid w:val="7FBF10A1"/>
    <w:multiLevelType w:val="hybridMultilevel"/>
    <w:tmpl w:val="562E91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6"/>
  </w:num>
  <w:num w:numId="2">
    <w:abstractNumId w:val="91"/>
  </w:num>
  <w:num w:numId="3">
    <w:abstractNumId w:val="227"/>
  </w:num>
  <w:num w:numId="4">
    <w:abstractNumId w:val="98"/>
  </w:num>
  <w:num w:numId="5">
    <w:abstractNumId w:val="10"/>
  </w:num>
  <w:num w:numId="6">
    <w:abstractNumId w:val="3"/>
  </w:num>
  <w:num w:numId="7">
    <w:abstractNumId w:val="106"/>
  </w:num>
  <w:num w:numId="8">
    <w:abstractNumId w:val="136"/>
  </w:num>
  <w:num w:numId="9">
    <w:abstractNumId w:val="205"/>
  </w:num>
  <w:num w:numId="10">
    <w:abstractNumId w:val="44"/>
  </w:num>
  <w:num w:numId="11">
    <w:abstractNumId w:val="92"/>
  </w:num>
  <w:num w:numId="12">
    <w:abstractNumId w:val="26"/>
  </w:num>
  <w:num w:numId="13">
    <w:abstractNumId w:val="128"/>
  </w:num>
  <w:num w:numId="14">
    <w:abstractNumId w:val="5"/>
  </w:num>
  <w:num w:numId="15">
    <w:abstractNumId w:val="175"/>
  </w:num>
  <w:num w:numId="16">
    <w:abstractNumId w:val="64"/>
  </w:num>
  <w:num w:numId="17">
    <w:abstractNumId w:val="153"/>
  </w:num>
  <w:num w:numId="18">
    <w:abstractNumId w:val="56"/>
  </w:num>
  <w:num w:numId="19">
    <w:abstractNumId w:val="109"/>
  </w:num>
  <w:num w:numId="20">
    <w:abstractNumId w:val="159"/>
  </w:num>
  <w:num w:numId="21">
    <w:abstractNumId w:val="216"/>
  </w:num>
  <w:num w:numId="22">
    <w:abstractNumId w:val="226"/>
  </w:num>
  <w:num w:numId="23">
    <w:abstractNumId w:val="187"/>
  </w:num>
  <w:num w:numId="24">
    <w:abstractNumId w:val="179"/>
  </w:num>
  <w:num w:numId="25">
    <w:abstractNumId w:val="161"/>
  </w:num>
  <w:num w:numId="26">
    <w:abstractNumId w:val="229"/>
  </w:num>
  <w:num w:numId="27">
    <w:abstractNumId w:val="236"/>
  </w:num>
  <w:num w:numId="28">
    <w:abstractNumId w:val="198"/>
  </w:num>
  <w:num w:numId="29">
    <w:abstractNumId w:val="124"/>
  </w:num>
  <w:num w:numId="30">
    <w:abstractNumId w:val="206"/>
  </w:num>
  <w:num w:numId="31">
    <w:abstractNumId w:val="207"/>
  </w:num>
  <w:num w:numId="32">
    <w:abstractNumId w:val="69"/>
  </w:num>
  <w:num w:numId="33">
    <w:abstractNumId w:val="83"/>
  </w:num>
  <w:num w:numId="34">
    <w:abstractNumId w:val="130"/>
  </w:num>
  <w:num w:numId="35">
    <w:abstractNumId w:val="113"/>
  </w:num>
  <w:num w:numId="36">
    <w:abstractNumId w:val="94"/>
  </w:num>
  <w:num w:numId="37">
    <w:abstractNumId w:val="183"/>
  </w:num>
  <w:num w:numId="38">
    <w:abstractNumId w:val="155"/>
  </w:num>
  <w:num w:numId="39">
    <w:abstractNumId w:val="41"/>
  </w:num>
  <w:num w:numId="40">
    <w:abstractNumId w:val="174"/>
  </w:num>
  <w:num w:numId="41">
    <w:abstractNumId w:val="231"/>
  </w:num>
  <w:num w:numId="42">
    <w:abstractNumId w:val="222"/>
  </w:num>
  <w:num w:numId="43">
    <w:abstractNumId w:val="152"/>
  </w:num>
  <w:num w:numId="44">
    <w:abstractNumId w:val="186"/>
  </w:num>
  <w:num w:numId="45">
    <w:abstractNumId w:val="71"/>
  </w:num>
  <w:num w:numId="46">
    <w:abstractNumId w:val="156"/>
  </w:num>
  <w:num w:numId="47">
    <w:abstractNumId w:val="134"/>
  </w:num>
  <w:num w:numId="48">
    <w:abstractNumId w:val="127"/>
  </w:num>
  <w:num w:numId="49">
    <w:abstractNumId w:val="234"/>
  </w:num>
  <w:num w:numId="50">
    <w:abstractNumId w:val="67"/>
  </w:num>
  <w:num w:numId="51">
    <w:abstractNumId w:val="51"/>
  </w:num>
  <w:num w:numId="52">
    <w:abstractNumId w:val="81"/>
  </w:num>
  <w:num w:numId="53">
    <w:abstractNumId w:val="228"/>
  </w:num>
  <w:num w:numId="54">
    <w:abstractNumId w:val="191"/>
  </w:num>
  <w:num w:numId="55">
    <w:abstractNumId w:val="163"/>
  </w:num>
  <w:num w:numId="56">
    <w:abstractNumId w:val="32"/>
  </w:num>
  <w:num w:numId="57">
    <w:abstractNumId w:val="19"/>
  </w:num>
  <w:num w:numId="58">
    <w:abstractNumId w:val="201"/>
  </w:num>
  <w:num w:numId="59">
    <w:abstractNumId w:val="233"/>
  </w:num>
  <w:num w:numId="60">
    <w:abstractNumId w:val="173"/>
  </w:num>
  <w:num w:numId="61">
    <w:abstractNumId w:val="9"/>
  </w:num>
  <w:num w:numId="62">
    <w:abstractNumId w:val="66"/>
  </w:num>
  <w:num w:numId="63">
    <w:abstractNumId w:val="158"/>
  </w:num>
  <w:num w:numId="64">
    <w:abstractNumId w:val="34"/>
  </w:num>
  <w:num w:numId="65">
    <w:abstractNumId w:val="180"/>
  </w:num>
  <w:num w:numId="66">
    <w:abstractNumId w:val="22"/>
  </w:num>
  <w:num w:numId="67">
    <w:abstractNumId w:val="240"/>
  </w:num>
  <w:num w:numId="68">
    <w:abstractNumId w:val="211"/>
  </w:num>
  <w:num w:numId="69">
    <w:abstractNumId w:val="43"/>
  </w:num>
  <w:num w:numId="70">
    <w:abstractNumId w:val="185"/>
  </w:num>
  <w:num w:numId="71">
    <w:abstractNumId w:val="88"/>
  </w:num>
  <w:num w:numId="72">
    <w:abstractNumId w:val="73"/>
  </w:num>
  <w:num w:numId="73">
    <w:abstractNumId w:val="235"/>
  </w:num>
  <w:num w:numId="74">
    <w:abstractNumId w:val="189"/>
  </w:num>
  <w:num w:numId="75">
    <w:abstractNumId w:val="83"/>
  </w:num>
  <w:num w:numId="76">
    <w:abstractNumId w:val="105"/>
  </w:num>
  <w:num w:numId="7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55"/>
  </w:num>
  <w:num w:numId="79">
    <w:abstractNumId w:val="188"/>
  </w:num>
  <w:num w:numId="80">
    <w:abstractNumId w:val="214"/>
  </w:num>
  <w:num w:numId="81">
    <w:abstractNumId w:val="169"/>
  </w:num>
  <w:num w:numId="82">
    <w:abstractNumId w:val="141"/>
  </w:num>
  <w:num w:numId="83">
    <w:abstractNumId w:val="139"/>
  </w:num>
  <w:num w:numId="84">
    <w:abstractNumId w:val="82"/>
  </w:num>
  <w:num w:numId="85">
    <w:abstractNumId w:val="151"/>
  </w:num>
  <w:num w:numId="86">
    <w:abstractNumId w:val="37"/>
  </w:num>
  <w:num w:numId="87">
    <w:abstractNumId w:val="209"/>
  </w:num>
  <w:num w:numId="88">
    <w:abstractNumId w:val="237"/>
  </w:num>
  <w:num w:numId="89">
    <w:abstractNumId w:val="133"/>
  </w:num>
  <w:num w:numId="90">
    <w:abstractNumId w:val="194"/>
  </w:num>
  <w:num w:numId="91">
    <w:abstractNumId w:val="36"/>
  </w:num>
  <w:num w:numId="92">
    <w:abstractNumId w:val="29"/>
  </w:num>
  <w:num w:numId="93">
    <w:abstractNumId w:val="243"/>
  </w:num>
  <w:num w:numId="94">
    <w:abstractNumId w:val="200"/>
  </w:num>
  <w:num w:numId="95">
    <w:abstractNumId w:val="59"/>
  </w:num>
  <w:num w:numId="96">
    <w:abstractNumId w:val="164"/>
  </w:num>
  <w:num w:numId="97">
    <w:abstractNumId w:val="146"/>
  </w:num>
  <w:num w:numId="98">
    <w:abstractNumId w:val="97"/>
  </w:num>
  <w:num w:numId="99">
    <w:abstractNumId w:val="122"/>
  </w:num>
  <w:num w:numId="100">
    <w:abstractNumId w:val="241"/>
  </w:num>
  <w:num w:numId="101">
    <w:abstractNumId w:val="74"/>
  </w:num>
  <w:num w:numId="102">
    <w:abstractNumId w:val="123"/>
  </w:num>
  <w:num w:numId="103">
    <w:abstractNumId w:val="143"/>
  </w:num>
  <w:num w:numId="104">
    <w:abstractNumId w:val="171"/>
  </w:num>
  <w:num w:numId="105">
    <w:abstractNumId w:val="114"/>
  </w:num>
  <w:num w:numId="106">
    <w:abstractNumId w:val="89"/>
  </w:num>
  <w:num w:numId="107">
    <w:abstractNumId w:val="170"/>
  </w:num>
  <w:num w:numId="108">
    <w:abstractNumId w:val="84"/>
  </w:num>
  <w:num w:numId="109">
    <w:abstractNumId w:val="182"/>
  </w:num>
  <w:num w:numId="110">
    <w:abstractNumId w:val="99"/>
  </w:num>
  <w:num w:numId="111">
    <w:abstractNumId w:val="42"/>
  </w:num>
  <w:num w:numId="112">
    <w:abstractNumId w:val="120"/>
  </w:num>
  <w:num w:numId="113">
    <w:abstractNumId w:val="39"/>
  </w:num>
  <w:num w:numId="114">
    <w:abstractNumId w:val="24"/>
  </w:num>
  <w:num w:numId="115">
    <w:abstractNumId w:val="8"/>
  </w:num>
  <w:num w:numId="116">
    <w:abstractNumId w:val="4"/>
  </w:num>
  <w:num w:numId="117">
    <w:abstractNumId w:val="160"/>
  </w:num>
  <w:num w:numId="118">
    <w:abstractNumId w:val="48"/>
  </w:num>
  <w:num w:numId="119">
    <w:abstractNumId w:val="93"/>
  </w:num>
  <w:num w:numId="120">
    <w:abstractNumId w:val="70"/>
  </w:num>
  <w:num w:numId="121">
    <w:abstractNumId w:val="102"/>
  </w:num>
  <w:num w:numId="122">
    <w:abstractNumId w:val="62"/>
  </w:num>
  <w:num w:numId="123">
    <w:abstractNumId w:val="112"/>
  </w:num>
  <w:num w:numId="124">
    <w:abstractNumId w:val="208"/>
  </w:num>
  <w:num w:numId="125">
    <w:abstractNumId w:val="242"/>
  </w:num>
  <w:num w:numId="126">
    <w:abstractNumId w:val="7"/>
  </w:num>
  <w:num w:numId="127">
    <w:abstractNumId w:val="140"/>
  </w:num>
  <w:num w:numId="128">
    <w:abstractNumId w:val="193"/>
  </w:num>
  <w:num w:numId="129">
    <w:abstractNumId w:val="147"/>
  </w:num>
  <w:num w:numId="130">
    <w:abstractNumId w:val="6"/>
  </w:num>
  <w:num w:numId="131">
    <w:abstractNumId w:val="104"/>
  </w:num>
  <w:num w:numId="132">
    <w:abstractNumId w:val="65"/>
  </w:num>
  <w:num w:numId="133">
    <w:abstractNumId w:val="54"/>
  </w:num>
  <w:num w:numId="134">
    <w:abstractNumId w:val="148"/>
  </w:num>
  <w:num w:numId="135">
    <w:abstractNumId w:val="2"/>
  </w:num>
  <w:num w:numId="136">
    <w:abstractNumId w:val="107"/>
  </w:num>
  <w:num w:numId="137">
    <w:abstractNumId w:val="238"/>
  </w:num>
  <w:num w:numId="138">
    <w:abstractNumId w:val="154"/>
  </w:num>
  <w:num w:numId="139">
    <w:abstractNumId w:val="199"/>
  </w:num>
  <w:num w:numId="140">
    <w:abstractNumId w:val="85"/>
  </w:num>
  <w:num w:numId="141">
    <w:abstractNumId w:val="52"/>
  </w:num>
  <w:num w:numId="142">
    <w:abstractNumId w:val="144"/>
  </w:num>
  <w:num w:numId="143">
    <w:abstractNumId w:val="239"/>
  </w:num>
  <w:num w:numId="144">
    <w:abstractNumId w:val="230"/>
  </w:num>
  <w:num w:numId="145">
    <w:abstractNumId w:val="218"/>
  </w:num>
  <w:num w:numId="146">
    <w:abstractNumId w:val="11"/>
  </w:num>
  <w:num w:numId="147">
    <w:abstractNumId w:val="244"/>
  </w:num>
  <w:num w:numId="148">
    <w:abstractNumId w:val="28"/>
  </w:num>
  <w:num w:numId="149">
    <w:abstractNumId w:val="78"/>
  </w:num>
  <w:num w:numId="150">
    <w:abstractNumId w:val="20"/>
  </w:num>
  <w:num w:numId="151">
    <w:abstractNumId w:val="210"/>
  </w:num>
  <w:num w:numId="152">
    <w:abstractNumId w:val="103"/>
  </w:num>
  <w:num w:numId="153">
    <w:abstractNumId w:val="135"/>
  </w:num>
  <w:num w:numId="154">
    <w:abstractNumId w:val="68"/>
  </w:num>
  <w:num w:numId="155">
    <w:abstractNumId w:val="165"/>
  </w:num>
  <w:num w:numId="156">
    <w:abstractNumId w:val="131"/>
  </w:num>
  <w:num w:numId="157">
    <w:abstractNumId w:val="108"/>
  </w:num>
  <w:num w:numId="158">
    <w:abstractNumId w:val="172"/>
  </w:num>
  <w:num w:numId="159">
    <w:abstractNumId w:val="77"/>
  </w:num>
  <w:num w:numId="160">
    <w:abstractNumId w:val="126"/>
  </w:num>
  <w:num w:numId="161">
    <w:abstractNumId w:val="33"/>
  </w:num>
  <w:num w:numId="162">
    <w:abstractNumId w:val="23"/>
  </w:num>
  <w:num w:numId="163">
    <w:abstractNumId w:val="162"/>
  </w:num>
  <w:num w:numId="164">
    <w:abstractNumId w:val="118"/>
  </w:num>
  <w:num w:numId="165">
    <w:abstractNumId w:val="157"/>
  </w:num>
  <w:num w:numId="166">
    <w:abstractNumId w:val="117"/>
  </w:num>
  <w:num w:numId="167">
    <w:abstractNumId w:val="223"/>
  </w:num>
  <w:num w:numId="168">
    <w:abstractNumId w:val="176"/>
  </w:num>
  <w:num w:numId="169">
    <w:abstractNumId w:val="95"/>
  </w:num>
  <w:num w:numId="170">
    <w:abstractNumId w:val="58"/>
  </w:num>
  <w:num w:numId="171">
    <w:abstractNumId w:val="43"/>
  </w:num>
  <w:num w:numId="172">
    <w:abstractNumId w:val="116"/>
  </w:num>
  <w:num w:numId="173">
    <w:abstractNumId w:val="111"/>
  </w:num>
  <w:num w:numId="174">
    <w:abstractNumId w:val="18"/>
  </w:num>
  <w:num w:numId="175">
    <w:abstractNumId w:val="119"/>
  </w:num>
  <w:num w:numId="176">
    <w:abstractNumId w:val="225"/>
  </w:num>
  <w:num w:numId="177">
    <w:abstractNumId w:val="220"/>
  </w:num>
  <w:num w:numId="178">
    <w:abstractNumId w:val="61"/>
  </w:num>
  <w:num w:numId="179">
    <w:abstractNumId w:val="12"/>
  </w:num>
  <w:num w:numId="180">
    <w:abstractNumId w:val="75"/>
  </w:num>
  <w:num w:numId="181">
    <w:abstractNumId w:val="87"/>
  </w:num>
  <w:num w:numId="182">
    <w:abstractNumId w:val="25"/>
  </w:num>
  <w:num w:numId="183">
    <w:abstractNumId w:val="27"/>
  </w:num>
  <w:num w:numId="184">
    <w:abstractNumId w:val="224"/>
  </w:num>
  <w:num w:numId="185">
    <w:abstractNumId w:val="50"/>
  </w:num>
  <w:num w:numId="186">
    <w:abstractNumId w:val="110"/>
  </w:num>
  <w:num w:numId="187">
    <w:abstractNumId w:val="57"/>
  </w:num>
  <w:num w:numId="188">
    <w:abstractNumId w:val="13"/>
  </w:num>
  <w:num w:numId="189">
    <w:abstractNumId w:val="203"/>
  </w:num>
  <w:num w:numId="190">
    <w:abstractNumId w:val="76"/>
  </w:num>
  <w:num w:numId="191">
    <w:abstractNumId w:val="125"/>
  </w:num>
  <w:num w:numId="192">
    <w:abstractNumId w:val="138"/>
  </w:num>
  <w:num w:numId="193">
    <w:abstractNumId w:val="217"/>
  </w:num>
  <w:num w:numId="194">
    <w:abstractNumId w:val="47"/>
  </w:num>
  <w:num w:numId="195">
    <w:abstractNumId w:val="190"/>
  </w:num>
  <w:num w:numId="196">
    <w:abstractNumId w:val="168"/>
  </w:num>
  <w:num w:numId="197">
    <w:abstractNumId w:val="181"/>
  </w:num>
  <w:num w:numId="198">
    <w:abstractNumId w:val="121"/>
  </w:num>
  <w:num w:numId="199">
    <w:abstractNumId w:val="167"/>
  </w:num>
  <w:num w:numId="200">
    <w:abstractNumId w:val="149"/>
  </w:num>
  <w:num w:numId="201">
    <w:abstractNumId w:val="129"/>
  </w:num>
  <w:num w:numId="202">
    <w:abstractNumId w:val="212"/>
  </w:num>
  <w:num w:numId="203">
    <w:abstractNumId w:val="196"/>
  </w:num>
  <w:num w:numId="204">
    <w:abstractNumId w:val="17"/>
  </w:num>
  <w:num w:numId="205">
    <w:abstractNumId w:val="178"/>
  </w:num>
  <w:num w:numId="206">
    <w:abstractNumId w:val="184"/>
  </w:num>
  <w:num w:numId="207">
    <w:abstractNumId w:val="31"/>
  </w:num>
  <w:num w:numId="208">
    <w:abstractNumId w:val="166"/>
  </w:num>
  <w:num w:numId="209">
    <w:abstractNumId w:val="215"/>
  </w:num>
  <w:num w:numId="210">
    <w:abstractNumId w:val="35"/>
  </w:num>
  <w:num w:numId="211">
    <w:abstractNumId w:val="53"/>
  </w:num>
  <w:num w:numId="212">
    <w:abstractNumId w:val="137"/>
  </w:num>
  <w:num w:numId="213">
    <w:abstractNumId w:val="192"/>
  </w:num>
  <w:num w:numId="214">
    <w:abstractNumId w:val="46"/>
  </w:num>
  <w:num w:numId="215">
    <w:abstractNumId w:val="80"/>
  </w:num>
  <w:num w:numId="216">
    <w:abstractNumId w:val="16"/>
  </w:num>
  <w:num w:numId="217">
    <w:abstractNumId w:val="72"/>
  </w:num>
  <w:num w:numId="218">
    <w:abstractNumId w:val="204"/>
  </w:num>
  <w:num w:numId="219">
    <w:abstractNumId w:val="221"/>
  </w:num>
  <w:num w:numId="220">
    <w:abstractNumId w:val="96"/>
  </w:num>
  <w:num w:numId="221">
    <w:abstractNumId w:val="213"/>
  </w:num>
  <w:num w:numId="222">
    <w:abstractNumId w:val="177"/>
  </w:num>
  <w:num w:numId="223">
    <w:abstractNumId w:val="219"/>
  </w:num>
  <w:num w:numId="224">
    <w:abstractNumId w:val="232"/>
  </w:num>
  <w:num w:numId="225">
    <w:abstractNumId w:val="150"/>
  </w:num>
  <w:num w:numId="226">
    <w:abstractNumId w:val="14"/>
  </w:num>
  <w:num w:numId="227">
    <w:abstractNumId w:val="197"/>
  </w:num>
  <w:num w:numId="228">
    <w:abstractNumId w:val="115"/>
  </w:num>
  <w:num w:numId="229">
    <w:abstractNumId w:val="63"/>
  </w:num>
  <w:num w:numId="230">
    <w:abstractNumId w:val="15"/>
  </w:num>
  <w:num w:numId="231">
    <w:abstractNumId w:val="45"/>
  </w:num>
  <w:num w:numId="232">
    <w:abstractNumId w:val="195"/>
  </w:num>
  <w:num w:numId="233">
    <w:abstractNumId w:val="60"/>
  </w:num>
  <w:num w:numId="234">
    <w:abstractNumId w:val="101"/>
  </w:num>
  <w:num w:numId="235">
    <w:abstractNumId w:val="132"/>
  </w:num>
  <w:num w:numId="236">
    <w:abstractNumId w:val="1"/>
  </w:num>
  <w:num w:numId="237">
    <w:abstractNumId w:val="79"/>
  </w:num>
  <w:num w:numId="238">
    <w:abstractNumId w:val="40"/>
  </w:num>
  <w:num w:numId="239">
    <w:abstractNumId w:val="202"/>
  </w:num>
  <w:num w:numId="240">
    <w:abstractNumId w:val="145"/>
  </w:num>
  <w:num w:numId="241">
    <w:abstractNumId w:val="100"/>
  </w:num>
  <w:num w:numId="242">
    <w:abstractNumId w:val="142"/>
  </w:num>
  <w:num w:numId="243">
    <w:abstractNumId w:val="21"/>
  </w:num>
  <w:num w:numId="244">
    <w:abstractNumId w:val="49"/>
  </w:num>
  <w:num w:numId="245">
    <w:abstractNumId w:val="30"/>
  </w:num>
  <w:num w:numId="246">
    <w:abstractNumId w:val="90"/>
  </w:num>
  <w:numIdMacAtCleanup w:val="2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7YwMDOxMLA0MzFV0lEKTi0uzszPAymwqAUA6PHORSwAAAA="/>
  </w:docVars>
  <w:rsids>
    <w:rsidRoot w:val="005A4065"/>
    <w:rsid w:val="000049A9"/>
    <w:rsid w:val="00004A4F"/>
    <w:rsid w:val="000050CE"/>
    <w:rsid w:val="00007286"/>
    <w:rsid w:val="000121B4"/>
    <w:rsid w:val="00013481"/>
    <w:rsid w:val="00015DB1"/>
    <w:rsid w:val="000225E1"/>
    <w:rsid w:val="0002552E"/>
    <w:rsid w:val="00026D1B"/>
    <w:rsid w:val="000270E8"/>
    <w:rsid w:val="00033B8E"/>
    <w:rsid w:val="00035691"/>
    <w:rsid w:val="00040B5F"/>
    <w:rsid w:val="00047F48"/>
    <w:rsid w:val="000513FE"/>
    <w:rsid w:val="00053A56"/>
    <w:rsid w:val="00054448"/>
    <w:rsid w:val="000558A9"/>
    <w:rsid w:val="000576E0"/>
    <w:rsid w:val="00063346"/>
    <w:rsid w:val="000644B0"/>
    <w:rsid w:val="0007358A"/>
    <w:rsid w:val="0008310E"/>
    <w:rsid w:val="00087B48"/>
    <w:rsid w:val="00094480"/>
    <w:rsid w:val="000A4388"/>
    <w:rsid w:val="000A5F9B"/>
    <w:rsid w:val="000B05BE"/>
    <w:rsid w:val="000B0620"/>
    <w:rsid w:val="000B700C"/>
    <w:rsid w:val="000C1621"/>
    <w:rsid w:val="000C2D6C"/>
    <w:rsid w:val="000C5C6D"/>
    <w:rsid w:val="000C6917"/>
    <w:rsid w:val="000D21E3"/>
    <w:rsid w:val="000D6FC8"/>
    <w:rsid w:val="000E0FA2"/>
    <w:rsid w:val="000F2FC5"/>
    <w:rsid w:val="000F479E"/>
    <w:rsid w:val="000F572D"/>
    <w:rsid w:val="000F6A71"/>
    <w:rsid w:val="00103DFB"/>
    <w:rsid w:val="00105E68"/>
    <w:rsid w:val="001079AC"/>
    <w:rsid w:val="00112F4E"/>
    <w:rsid w:val="0011363A"/>
    <w:rsid w:val="0011381A"/>
    <w:rsid w:val="00120490"/>
    <w:rsid w:val="001212B8"/>
    <w:rsid w:val="00121849"/>
    <w:rsid w:val="001231D1"/>
    <w:rsid w:val="00124C5E"/>
    <w:rsid w:val="00125292"/>
    <w:rsid w:val="00127973"/>
    <w:rsid w:val="00130416"/>
    <w:rsid w:val="00132B87"/>
    <w:rsid w:val="00142C97"/>
    <w:rsid w:val="00144799"/>
    <w:rsid w:val="001510CB"/>
    <w:rsid w:val="00157647"/>
    <w:rsid w:val="00157EA4"/>
    <w:rsid w:val="001604B0"/>
    <w:rsid w:val="00165D63"/>
    <w:rsid w:val="00167048"/>
    <w:rsid w:val="00170A93"/>
    <w:rsid w:val="00174E38"/>
    <w:rsid w:val="001777B7"/>
    <w:rsid w:val="00180ABD"/>
    <w:rsid w:val="00180D6C"/>
    <w:rsid w:val="00181D08"/>
    <w:rsid w:val="00182C7F"/>
    <w:rsid w:val="0018424D"/>
    <w:rsid w:val="00186FD2"/>
    <w:rsid w:val="00190BA4"/>
    <w:rsid w:val="00192337"/>
    <w:rsid w:val="0019271E"/>
    <w:rsid w:val="0019703B"/>
    <w:rsid w:val="001A14E9"/>
    <w:rsid w:val="001A3B64"/>
    <w:rsid w:val="001A636E"/>
    <w:rsid w:val="001B0D39"/>
    <w:rsid w:val="001B2ED7"/>
    <w:rsid w:val="001B477E"/>
    <w:rsid w:val="001C0DA1"/>
    <w:rsid w:val="001C12A0"/>
    <w:rsid w:val="001C7469"/>
    <w:rsid w:val="001F0140"/>
    <w:rsid w:val="001F01EB"/>
    <w:rsid w:val="001F38BA"/>
    <w:rsid w:val="001F57C0"/>
    <w:rsid w:val="001F699A"/>
    <w:rsid w:val="001F7398"/>
    <w:rsid w:val="00200ABA"/>
    <w:rsid w:val="00203401"/>
    <w:rsid w:val="00205A73"/>
    <w:rsid w:val="00205E78"/>
    <w:rsid w:val="0020744C"/>
    <w:rsid w:val="00207B8C"/>
    <w:rsid w:val="00212DF9"/>
    <w:rsid w:val="002141F5"/>
    <w:rsid w:val="002149BA"/>
    <w:rsid w:val="0021583E"/>
    <w:rsid w:val="002172A4"/>
    <w:rsid w:val="00220BF5"/>
    <w:rsid w:val="00226800"/>
    <w:rsid w:val="0023007C"/>
    <w:rsid w:val="0023231E"/>
    <w:rsid w:val="002332D5"/>
    <w:rsid w:val="002372E5"/>
    <w:rsid w:val="00242633"/>
    <w:rsid w:val="002441F6"/>
    <w:rsid w:val="00252824"/>
    <w:rsid w:val="00260EF5"/>
    <w:rsid w:val="00264CF6"/>
    <w:rsid w:val="0026511B"/>
    <w:rsid w:val="002732AE"/>
    <w:rsid w:val="002749BC"/>
    <w:rsid w:val="00280210"/>
    <w:rsid w:val="00280869"/>
    <w:rsid w:val="002810F9"/>
    <w:rsid w:val="00281CB0"/>
    <w:rsid w:val="002835B3"/>
    <w:rsid w:val="002849C3"/>
    <w:rsid w:val="00286290"/>
    <w:rsid w:val="002A5B1E"/>
    <w:rsid w:val="002B466D"/>
    <w:rsid w:val="002B72B8"/>
    <w:rsid w:val="002B7C10"/>
    <w:rsid w:val="002C2D64"/>
    <w:rsid w:val="002C3D1A"/>
    <w:rsid w:val="002C3EC9"/>
    <w:rsid w:val="002C60D0"/>
    <w:rsid w:val="002C7191"/>
    <w:rsid w:val="002D62CB"/>
    <w:rsid w:val="002D669A"/>
    <w:rsid w:val="002E7381"/>
    <w:rsid w:val="002F0F02"/>
    <w:rsid w:val="002F73DD"/>
    <w:rsid w:val="003000D1"/>
    <w:rsid w:val="00304179"/>
    <w:rsid w:val="0030520B"/>
    <w:rsid w:val="00305269"/>
    <w:rsid w:val="00310C26"/>
    <w:rsid w:val="00316D64"/>
    <w:rsid w:val="0031722C"/>
    <w:rsid w:val="003178B0"/>
    <w:rsid w:val="00321614"/>
    <w:rsid w:val="00322CC0"/>
    <w:rsid w:val="00323AF7"/>
    <w:rsid w:val="00327DAE"/>
    <w:rsid w:val="0033057D"/>
    <w:rsid w:val="003360E2"/>
    <w:rsid w:val="00336469"/>
    <w:rsid w:val="003437DE"/>
    <w:rsid w:val="003525C5"/>
    <w:rsid w:val="00355B58"/>
    <w:rsid w:val="00355C9E"/>
    <w:rsid w:val="00360457"/>
    <w:rsid w:val="003627FB"/>
    <w:rsid w:val="0036284D"/>
    <w:rsid w:val="003705A8"/>
    <w:rsid w:val="0037098F"/>
    <w:rsid w:val="0037188C"/>
    <w:rsid w:val="00373D4E"/>
    <w:rsid w:val="00376DAE"/>
    <w:rsid w:val="00382CD9"/>
    <w:rsid w:val="00383381"/>
    <w:rsid w:val="003835E8"/>
    <w:rsid w:val="00384F9F"/>
    <w:rsid w:val="00385772"/>
    <w:rsid w:val="00387DB0"/>
    <w:rsid w:val="00390714"/>
    <w:rsid w:val="00390931"/>
    <w:rsid w:val="00392E3B"/>
    <w:rsid w:val="00396B55"/>
    <w:rsid w:val="00396EFE"/>
    <w:rsid w:val="003A39CC"/>
    <w:rsid w:val="003A4A2D"/>
    <w:rsid w:val="003A63FE"/>
    <w:rsid w:val="003B22A0"/>
    <w:rsid w:val="003B4221"/>
    <w:rsid w:val="003B4F0F"/>
    <w:rsid w:val="003C159A"/>
    <w:rsid w:val="003C1C4F"/>
    <w:rsid w:val="003C355A"/>
    <w:rsid w:val="003D39D1"/>
    <w:rsid w:val="003D484D"/>
    <w:rsid w:val="003E44BA"/>
    <w:rsid w:val="003E6666"/>
    <w:rsid w:val="003F0B4F"/>
    <w:rsid w:val="003F196B"/>
    <w:rsid w:val="003F3DC1"/>
    <w:rsid w:val="003F7353"/>
    <w:rsid w:val="003F79CF"/>
    <w:rsid w:val="00403108"/>
    <w:rsid w:val="00406E08"/>
    <w:rsid w:val="004102F5"/>
    <w:rsid w:val="00410A05"/>
    <w:rsid w:val="00412B45"/>
    <w:rsid w:val="0041340D"/>
    <w:rsid w:val="004173A1"/>
    <w:rsid w:val="004212CC"/>
    <w:rsid w:val="0042412E"/>
    <w:rsid w:val="00425155"/>
    <w:rsid w:val="004258EB"/>
    <w:rsid w:val="004275E1"/>
    <w:rsid w:val="00435B73"/>
    <w:rsid w:val="00436529"/>
    <w:rsid w:val="00441943"/>
    <w:rsid w:val="004428C8"/>
    <w:rsid w:val="00444430"/>
    <w:rsid w:val="00446F69"/>
    <w:rsid w:val="00446FEC"/>
    <w:rsid w:val="00452D83"/>
    <w:rsid w:val="00453C00"/>
    <w:rsid w:val="004567FC"/>
    <w:rsid w:val="00456FBD"/>
    <w:rsid w:val="00460DFE"/>
    <w:rsid w:val="00461E06"/>
    <w:rsid w:val="00471F8D"/>
    <w:rsid w:val="00471FA2"/>
    <w:rsid w:val="004731FF"/>
    <w:rsid w:val="00473262"/>
    <w:rsid w:val="00474C69"/>
    <w:rsid w:val="0047782A"/>
    <w:rsid w:val="004803D7"/>
    <w:rsid w:val="004813F1"/>
    <w:rsid w:val="00481B03"/>
    <w:rsid w:val="00487D20"/>
    <w:rsid w:val="00491B16"/>
    <w:rsid w:val="004960E2"/>
    <w:rsid w:val="00496ABC"/>
    <w:rsid w:val="00497E83"/>
    <w:rsid w:val="004A0D24"/>
    <w:rsid w:val="004A10FC"/>
    <w:rsid w:val="004A3448"/>
    <w:rsid w:val="004A3A4A"/>
    <w:rsid w:val="004A492A"/>
    <w:rsid w:val="004B4078"/>
    <w:rsid w:val="004C5CB2"/>
    <w:rsid w:val="004C67B4"/>
    <w:rsid w:val="004D4CA6"/>
    <w:rsid w:val="004E3EC3"/>
    <w:rsid w:val="004E4C49"/>
    <w:rsid w:val="004F10F3"/>
    <w:rsid w:val="004F3B50"/>
    <w:rsid w:val="004F3E12"/>
    <w:rsid w:val="004F693B"/>
    <w:rsid w:val="005008E7"/>
    <w:rsid w:val="00502161"/>
    <w:rsid w:val="00502DCB"/>
    <w:rsid w:val="005038F0"/>
    <w:rsid w:val="00505476"/>
    <w:rsid w:val="00512F44"/>
    <w:rsid w:val="00520331"/>
    <w:rsid w:val="005206DA"/>
    <w:rsid w:val="00521BD4"/>
    <w:rsid w:val="00522D1B"/>
    <w:rsid w:val="00525213"/>
    <w:rsid w:val="005304E8"/>
    <w:rsid w:val="00531C95"/>
    <w:rsid w:val="00535DA5"/>
    <w:rsid w:val="00541136"/>
    <w:rsid w:val="00542128"/>
    <w:rsid w:val="00543134"/>
    <w:rsid w:val="0054323A"/>
    <w:rsid w:val="00543E7E"/>
    <w:rsid w:val="0054722A"/>
    <w:rsid w:val="0055002B"/>
    <w:rsid w:val="005515F7"/>
    <w:rsid w:val="00562119"/>
    <w:rsid w:val="005669E7"/>
    <w:rsid w:val="00567BDF"/>
    <w:rsid w:val="00573712"/>
    <w:rsid w:val="00575044"/>
    <w:rsid w:val="00575E00"/>
    <w:rsid w:val="005765C8"/>
    <w:rsid w:val="005773AA"/>
    <w:rsid w:val="00581854"/>
    <w:rsid w:val="00585ECB"/>
    <w:rsid w:val="005910F8"/>
    <w:rsid w:val="00591910"/>
    <w:rsid w:val="00592EF0"/>
    <w:rsid w:val="00593388"/>
    <w:rsid w:val="00594997"/>
    <w:rsid w:val="00595CA8"/>
    <w:rsid w:val="00596831"/>
    <w:rsid w:val="005A4065"/>
    <w:rsid w:val="005A52FC"/>
    <w:rsid w:val="005A7B4E"/>
    <w:rsid w:val="005B781F"/>
    <w:rsid w:val="005C27E2"/>
    <w:rsid w:val="005C33FD"/>
    <w:rsid w:val="005C7D7D"/>
    <w:rsid w:val="005D71D4"/>
    <w:rsid w:val="005E00BD"/>
    <w:rsid w:val="005E059A"/>
    <w:rsid w:val="005E0A93"/>
    <w:rsid w:val="005E144A"/>
    <w:rsid w:val="005E289D"/>
    <w:rsid w:val="005E4A4E"/>
    <w:rsid w:val="005E71C4"/>
    <w:rsid w:val="005F05D2"/>
    <w:rsid w:val="005F1F56"/>
    <w:rsid w:val="005F2C46"/>
    <w:rsid w:val="005F38B6"/>
    <w:rsid w:val="005F4FCE"/>
    <w:rsid w:val="005F5B17"/>
    <w:rsid w:val="00606F8E"/>
    <w:rsid w:val="0060721D"/>
    <w:rsid w:val="0061082E"/>
    <w:rsid w:val="006118E5"/>
    <w:rsid w:val="00616B8D"/>
    <w:rsid w:val="0061709A"/>
    <w:rsid w:val="0062127D"/>
    <w:rsid w:val="006226AA"/>
    <w:rsid w:val="00624FB8"/>
    <w:rsid w:val="00625692"/>
    <w:rsid w:val="006313C3"/>
    <w:rsid w:val="00634F17"/>
    <w:rsid w:val="00646191"/>
    <w:rsid w:val="006466A5"/>
    <w:rsid w:val="006524ED"/>
    <w:rsid w:val="0066103C"/>
    <w:rsid w:val="006647A7"/>
    <w:rsid w:val="006659F3"/>
    <w:rsid w:val="006662F8"/>
    <w:rsid w:val="00667556"/>
    <w:rsid w:val="00670520"/>
    <w:rsid w:val="00674422"/>
    <w:rsid w:val="00675D9B"/>
    <w:rsid w:val="006765C9"/>
    <w:rsid w:val="0067705D"/>
    <w:rsid w:val="00681DCF"/>
    <w:rsid w:val="006839C1"/>
    <w:rsid w:val="006870C3"/>
    <w:rsid w:val="0068776E"/>
    <w:rsid w:val="00690F37"/>
    <w:rsid w:val="0069135D"/>
    <w:rsid w:val="0069397F"/>
    <w:rsid w:val="006A3004"/>
    <w:rsid w:val="006A3BB7"/>
    <w:rsid w:val="006A4BAB"/>
    <w:rsid w:val="006B31F2"/>
    <w:rsid w:val="006B3603"/>
    <w:rsid w:val="006B6110"/>
    <w:rsid w:val="006C25EA"/>
    <w:rsid w:val="006C294E"/>
    <w:rsid w:val="006C3510"/>
    <w:rsid w:val="006D24EB"/>
    <w:rsid w:val="006D4E7D"/>
    <w:rsid w:val="006D6B03"/>
    <w:rsid w:val="006E0FCE"/>
    <w:rsid w:val="006F2049"/>
    <w:rsid w:val="006F2238"/>
    <w:rsid w:val="006F4721"/>
    <w:rsid w:val="006F5841"/>
    <w:rsid w:val="006F76DB"/>
    <w:rsid w:val="00702761"/>
    <w:rsid w:val="00703785"/>
    <w:rsid w:val="00710E36"/>
    <w:rsid w:val="0071477A"/>
    <w:rsid w:val="00714EA3"/>
    <w:rsid w:val="00723D9D"/>
    <w:rsid w:val="007251A5"/>
    <w:rsid w:val="00726E82"/>
    <w:rsid w:val="00730591"/>
    <w:rsid w:val="00730647"/>
    <w:rsid w:val="007349C6"/>
    <w:rsid w:val="00740177"/>
    <w:rsid w:val="007403A5"/>
    <w:rsid w:val="00740F31"/>
    <w:rsid w:val="00741256"/>
    <w:rsid w:val="00742A48"/>
    <w:rsid w:val="007432AC"/>
    <w:rsid w:val="00746742"/>
    <w:rsid w:val="00746DAB"/>
    <w:rsid w:val="00757C87"/>
    <w:rsid w:val="00760835"/>
    <w:rsid w:val="0076157E"/>
    <w:rsid w:val="00761BA1"/>
    <w:rsid w:val="007621C8"/>
    <w:rsid w:val="0076317C"/>
    <w:rsid w:val="00765439"/>
    <w:rsid w:val="0076709F"/>
    <w:rsid w:val="00772C98"/>
    <w:rsid w:val="0077310B"/>
    <w:rsid w:val="0077419A"/>
    <w:rsid w:val="00774BDE"/>
    <w:rsid w:val="00777DEF"/>
    <w:rsid w:val="007835AB"/>
    <w:rsid w:val="00787FB8"/>
    <w:rsid w:val="00794504"/>
    <w:rsid w:val="007948BD"/>
    <w:rsid w:val="007A0806"/>
    <w:rsid w:val="007A36AF"/>
    <w:rsid w:val="007A387E"/>
    <w:rsid w:val="007A4B52"/>
    <w:rsid w:val="007A5B37"/>
    <w:rsid w:val="007B2564"/>
    <w:rsid w:val="007B28B5"/>
    <w:rsid w:val="007B2E66"/>
    <w:rsid w:val="007C3E30"/>
    <w:rsid w:val="007C45F1"/>
    <w:rsid w:val="007C50E9"/>
    <w:rsid w:val="007C538B"/>
    <w:rsid w:val="007C7F3B"/>
    <w:rsid w:val="007D09A1"/>
    <w:rsid w:val="007D0C5A"/>
    <w:rsid w:val="007D699F"/>
    <w:rsid w:val="007E048F"/>
    <w:rsid w:val="007E3BD7"/>
    <w:rsid w:val="007E5FD5"/>
    <w:rsid w:val="007E6B1B"/>
    <w:rsid w:val="008020BF"/>
    <w:rsid w:val="00804C6D"/>
    <w:rsid w:val="00812068"/>
    <w:rsid w:val="00812EF2"/>
    <w:rsid w:val="00821198"/>
    <w:rsid w:val="00823A57"/>
    <w:rsid w:val="008259B9"/>
    <w:rsid w:val="00825FB0"/>
    <w:rsid w:val="00826C26"/>
    <w:rsid w:val="00827977"/>
    <w:rsid w:val="008279E6"/>
    <w:rsid w:val="00827D6E"/>
    <w:rsid w:val="00840332"/>
    <w:rsid w:val="00843668"/>
    <w:rsid w:val="008448E4"/>
    <w:rsid w:val="008534C1"/>
    <w:rsid w:val="008539D4"/>
    <w:rsid w:val="00857DE6"/>
    <w:rsid w:val="00860457"/>
    <w:rsid w:val="00867B97"/>
    <w:rsid w:val="00872C7E"/>
    <w:rsid w:val="00872E56"/>
    <w:rsid w:val="008743FB"/>
    <w:rsid w:val="00880875"/>
    <w:rsid w:val="00885564"/>
    <w:rsid w:val="00892999"/>
    <w:rsid w:val="00897884"/>
    <w:rsid w:val="008A4E63"/>
    <w:rsid w:val="008B00AE"/>
    <w:rsid w:val="008B0D12"/>
    <w:rsid w:val="008B54D4"/>
    <w:rsid w:val="008B5BCB"/>
    <w:rsid w:val="008B6586"/>
    <w:rsid w:val="008B6E4D"/>
    <w:rsid w:val="008C27D8"/>
    <w:rsid w:val="008D0640"/>
    <w:rsid w:val="008D70FC"/>
    <w:rsid w:val="008E0206"/>
    <w:rsid w:val="008E1E47"/>
    <w:rsid w:val="008F0F30"/>
    <w:rsid w:val="008F346B"/>
    <w:rsid w:val="008F4507"/>
    <w:rsid w:val="008F7D95"/>
    <w:rsid w:val="00904755"/>
    <w:rsid w:val="00906728"/>
    <w:rsid w:val="0091064F"/>
    <w:rsid w:val="009108EF"/>
    <w:rsid w:val="00910F9C"/>
    <w:rsid w:val="00911970"/>
    <w:rsid w:val="00912D86"/>
    <w:rsid w:val="009142D6"/>
    <w:rsid w:val="00914564"/>
    <w:rsid w:val="009166FB"/>
    <w:rsid w:val="00916F06"/>
    <w:rsid w:val="00917A49"/>
    <w:rsid w:val="00917E5D"/>
    <w:rsid w:val="0094150C"/>
    <w:rsid w:val="0094288F"/>
    <w:rsid w:val="00946A1A"/>
    <w:rsid w:val="00946FB1"/>
    <w:rsid w:val="0095043E"/>
    <w:rsid w:val="009506B1"/>
    <w:rsid w:val="00950F6F"/>
    <w:rsid w:val="009631F1"/>
    <w:rsid w:val="00963465"/>
    <w:rsid w:val="00963FF1"/>
    <w:rsid w:val="00964406"/>
    <w:rsid w:val="0096791D"/>
    <w:rsid w:val="00970749"/>
    <w:rsid w:val="009729A1"/>
    <w:rsid w:val="009748F2"/>
    <w:rsid w:val="00982219"/>
    <w:rsid w:val="00984A23"/>
    <w:rsid w:val="00985B25"/>
    <w:rsid w:val="00986371"/>
    <w:rsid w:val="009864C3"/>
    <w:rsid w:val="00986F10"/>
    <w:rsid w:val="009944D6"/>
    <w:rsid w:val="00994962"/>
    <w:rsid w:val="00995C1B"/>
    <w:rsid w:val="009A501C"/>
    <w:rsid w:val="009A5063"/>
    <w:rsid w:val="009A6034"/>
    <w:rsid w:val="009A71A8"/>
    <w:rsid w:val="009B2367"/>
    <w:rsid w:val="009B23E2"/>
    <w:rsid w:val="009C2357"/>
    <w:rsid w:val="009C35E3"/>
    <w:rsid w:val="009D21AF"/>
    <w:rsid w:val="009D2A7A"/>
    <w:rsid w:val="009D3917"/>
    <w:rsid w:val="009D6CC5"/>
    <w:rsid w:val="009D700E"/>
    <w:rsid w:val="009D7A99"/>
    <w:rsid w:val="009F39C5"/>
    <w:rsid w:val="009F4447"/>
    <w:rsid w:val="00A0242E"/>
    <w:rsid w:val="00A03224"/>
    <w:rsid w:val="00A03E24"/>
    <w:rsid w:val="00A125FB"/>
    <w:rsid w:val="00A13926"/>
    <w:rsid w:val="00A15977"/>
    <w:rsid w:val="00A2073F"/>
    <w:rsid w:val="00A229EF"/>
    <w:rsid w:val="00A23240"/>
    <w:rsid w:val="00A311DB"/>
    <w:rsid w:val="00A3350A"/>
    <w:rsid w:val="00A3656A"/>
    <w:rsid w:val="00A42970"/>
    <w:rsid w:val="00A451AF"/>
    <w:rsid w:val="00A5194D"/>
    <w:rsid w:val="00A52BF0"/>
    <w:rsid w:val="00A56325"/>
    <w:rsid w:val="00A57550"/>
    <w:rsid w:val="00A615A4"/>
    <w:rsid w:val="00A67C03"/>
    <w:rsid w:val="00A722E5"/>
    <w:rsid w:val="00A73E79"/>
    <w:rsid w:val="00A76E5D"/>
    <w:rsid w:val="00A777E9"/>
    <w:rsid w:val="00A90606"/>
    <w:rsid w:val="00A91499"/>
    <w:rsid w:val="00A92EFB"/>
    <w:rsid w:val="00AA02E2"/>
    <w:rsid w:val="00AA2A8C"/>
    <w:rsid w:val="00AB061B"/>
    <w:rsid w:val="00AB0B37"/>
    <w:rsid w:val="00AB2988"/>
    <w:rsid w:val="00AB2AAF"/>
    <w:rsid w:val="00AB3DC4"/>
    <w:rsid w:val="00AB5B93"/>
    <w:rsid w:val="00AB5D8B"/>
    <w:rsid w:val="00AB651A"/>
    <w:rsid w:val="00AC0F0D"/>
    <w:rsid w:val="00AC44DE"/>
    <w:rsid w:val="00AC5671"/>
    <w:rsid w:val="00AC5E78"/>
    <w:rsid w:val="00AC7D2C"/>
    <w:rsid w:val="00AD2754"/>
    <w:rsid w:val="00AD30EC"/>
    <w:rsid w:val="00AD4487"/>
    <w:rsid w:val="00AE31DF"/>
    <w:rsid w:val="00AE41F4"/>
    <w:rsid w:val="00AF28EA"/>
    <w:rsid w:val="00AF3FB4"/>
    <w:rsid w:val="00AF45AF"/>
    <w:rsid w:val="00AF4A17"/>
    <w:rsid w:val="00AF4A1F"/>
    <w:rsid w:val="00AF4D10"/>
    <w:rsid w:val="00AF7D76"/>
    <w:rsid w:val="00B12476"/>
    <w:rsid w:val="00B16EC6"/>
    <w:rsid w:val="00B2258B"/>
    <w:rsid w:val="00B31439"/>
    <w:rsid w:val="00B32978"/>
    <w:rsid w:val="00B3797F"/>
    <w:rsid w:val="00B505AC"/>
    <w:rsid w:val="00B5061A"/>
    <w:rsid w:val="00B53CBE"/>
    <w:rsid w:val="00B55C71"/>
    <w:rsid w:val="00B57FA5"/>
    <w:rsid w:val="00B728E2"/>
    <w:rsid w:val="00B87F27"/>
    <w:rsid w:val="00B942C1"/>
    <w:rsid w:val="00B96018"/>
    <w:rsid w:val="00BA043D"/>
    <w:rsid w:val="00BA50BE"/>
    <w:rsid w:val="00BB459F"/>
    <w:rsid w:val="00BB6E41"/>
    <w:rsid w:val="00BB74E2"/>
    <w:rsid w:val="00BB7A53"/>
    <w:rsid w:val="00BC197D"/>
    <w:rsid w:val="00BC57C2"/>
    <w:rsid w:val="00BD0774"/>
    <w:rsid w:val="00BD169D"/>
    <w:rsid w:val="00BD5D29"/>
    <w:rsid w:val="00BD6D88"/>
    <w:rsid w:val="00BD6E14"/>
    <w:rsid w:val="00BD7F98"/>
    <w:rsid w:val="00BE5AB1"/>
    <w:rsid w:val="00BF20D4"/>
    <w:rsid w:val="00C10B89"/>
    <w:rsid w:val="00C14864"/>
    <w:rsid w:val="00C15089"/>
    <w:rsid w:val="00C24401"/>
    <w:rsid w:val="00C42744"/>
    <w:rsid w:val="00C4357C"/>
    <w:rsid w:val="00C4536A"/>
    <w:rsid w:val="00C45644"/>
    <w:rsid w:val="00C463AF"/>
    <w:rsid w:val="00C46640"/>
    <w:rsid w:val="00C47065"/>
    <w:rsid w:val="00C471C6"/>
    <w:rsid w:val="00C546F0"/>
    <w:rsid w:val="00C54DDF"/>
    <w:rsid w:val="00C64A00"/>
    <w:rsid w:val="00C674D0"/>
    <w:rsid w:val="00C71011"/>
    <w:rsid w:val="00C732B1"/>
    <w:rsid w:val="00C73AD1"/>
    <w:rsid w:val="00C77FCD"/>
    <w:rsid w:val="00C82282"/>
    <w:rsid w:val="00C822BD"/>
    <w:rsid w:val="00C850CC"/>
    <w:rsid w:val="00C9277F"/>
    <w:rsid w:val="00C9431E"/>
    <w:rsid w:val="00C97030"/>
    <w:rsid w:val="00CA4BB8"/>
    <w:rsid w:val="00CA528D"/>
    <w:rsid w:val="00CA5A5C"/>
    <w:rsid w:val="00CA6B06"/>
    <w:rsid w:val="00CB0FFB"/>
    <w:rsid w:val="00CB1938"/>
    <w:rsid w:val="00CB325F"/>
    <w:rsid w:val="00CB5CD6"/>
    <w:rsid w:val="00CC1BE8"/>
    <w:rsid w:val="00CD01C9"/>
    <w:rsid w:val="00CD1AAE"/>
    <w:rsid w:val="00CE673A"/>
    <w:rsid w:val="00CF16F8"/>
    <w:rsid w:val="00CF2613"/>
    <w:rsid w:val="00CF32A1"/>
    <w:rsid w:val="00CF3947"/>
    <w:rsid w:val="00CF4F49"/>
    <w:rsid w:val="00CF5596"/>
    <w:rsid w:val="00CF67E6"/>
    <w:rsid w:val="00CF7066"/>
    <w:rsid w:val="00CF75C8"/>
    <w:rsid w:val="00D000EE"/>
    <w:rsid w:val="00D07CFC"/>
    <w:rsid w:val="00D123F7"/>
    <w:rsid w:val="00D14DA5"/>
    <w:rsid w:val="00D15899"/>
    <w:rsid w:val="00D2438F"/>
    <w:rsid w:val="00D248D2"/>
    <w:rsid w:val="00D31A2A"/>
    <w:rsid w:val="00D34CB1"/>
    <w:rsid w:val="00D3551A"/>
    <w:rsid w:val="00D37507"/>
    <w:rsid w:val="00D429EB"/>
    <w:rsid w:val="00D467E7"/>
    <w:rsid w:val="00D467FF"/>
    <w:rsid w:val="00D5142D"/>
    <w:rsid w:val="00D553CF"/>
    <w:rsid w:val="00D655DA"/>
    <w:rsid w:val="00D657B0"/>
    <w:rsid w:val="00D6766D"/>
    <w:rsid w:val="00D76825"/>
    <w:rsid w:val="00D76869"/>
    <w:rsid w:val="00D81218"/>
    <w:rsid w:val="00D93426"/>
    <w:rsid w:val="00D94D6B"/>
    <w:rsid w:val="00DA157C"/>
    <w:rsid w:val="00DA707A"/>
    <w:rsid w:val="00DB413A"/>
    <w:rsid w:val="00DB47AB"/>
    <w:rsid w:val="00DC1717"/>
    <w:rsid w:val="00DC21A6"/>
    <w:rsid w:val="00DC25B8"/>
    <w:rsid w:val="00DC31A6"/>
    <w:rsid w:val="00DC679E"/>
    <w:rsid w:val="00DD082E"/>
    <w:rsid w:val="00DD2577"/>
    <w:rsid w:val="00DD25BD"/>
    <w:rsid w:val="00DD3896"/>
    <w:rsid w:val="00DD3B5B"/>
    <w:rsid w:val="00DD5B60"/>
    <w:rsid w:val="00DD74B6"/>
    <w:rsid w:val="00DD7551"/>
    <w:rsid w:val="00DE1642"/>
    <w:rsid w:val="00DF040D"/>
    <w:rsid w:val="00DF0CC9"/>
    <w:rsid w:val="00DF13A3"/>
    <w:rsid w:val="00DF25C8"/>
    <w:rsid w:val="00DF3274"/>
    <w:rsid w:val="00DF7EA7"/>
    <w:rsid w:val="00E01D66"/>
    <w:rsid w:val="00E06AFF"/>
    <w:rsid w:val="00E0750C"/>
    <w:rsid w:val="00E13611"/>
    <w:rsid w:val="00E14C64"/>
    <w:rsid w:val="00E2185E"/>
    <w:rsid w:val="00E21AA2"/>
    <w:rsid w:val="00E22ED3"/>
    <w:rsid w:val="00E23A33"/>
    <w:rsid w:val="00E25670"/>
    <w:rsid w:val="00E350D6"/>
    <w:rsid w:val="00E35B56"/>
    <w:rsid w:val="00E40225"/>
    <w:rsid w:val="00E451E3"/>
    <w:rsid w:val="00E45B7E"/>
    <w:rsid w:val="00E475D8"/>
    <w:rsid w:val="00E50B84"/>
    <w:rsid w:val="00E53109"/>
    <w:rsid w:val="00E5747E"/>
    <w:rsid w:val="00E618FA"/>
    <w:rsid w:val="00E63A52"/>
    <w:rsid w:val="00E6462E"/>
    <w:rsid w:val="00E723F3"/>
    <w:rsid w:val="00E7408A"/>
    <w:rsid w:val="00E74BA5"/>
    <w:rsid w:val="00E76F8E"/>
    <w:rsid w:val="00E77639"/>
    <w:rsid w:val="00E81A52"/>
    <w:rsid w:val="00E82D7B"/>
    <w:rsid w:val="00E9042A"/>
    <w:rsid w:val="00E9512C"/>
    <w:rsid w:val="00EA0EBE"/>
    <w:rsid w:val="00EB3059"/>
    <w:rsid w:val="00EB358D"/>
    <w:rsid w:val="00ED050A"/>
    <w:rsid w:val="00ED76DA"/>
    <w:rsid w:val="00ED7E9E"/>
    <w:rsid w:val="00EE3A67"/>
    <w:rsid w:val="00EE3C80"/>
    <w:rsid w:val="00EE65DE"/>
    <w:rsid w:val="00EF2DB8"/>
    <w:rsid w:val="00EF680F"/>
    <w:rsid w:val="00F04D97"/>
    <w:rsid w:val="00F06CE6"/>
    <w:rsid w:val="00F113E7"/>
    <w:rsid w:val="00F1349D"/>
    <w:rsid w:val="00F14B23"/>
    <w:rsid w:val="00F15EB9"/>
    <w:rsid w:val="00F173B3"/>
    <w:rsid w:val="00F235F7"/>
    <w:rsid w:val="00F30D2E"/>
    <w:rsid w:val="00F36152"/>
    <w:rsid w:val="00F42A6F"/>
    <w:rsid w:val="00F44E7B"/>
    <w:rsid w:val="00F44FEE"/>
    <w:rsid w:val="00F474D7"/>
    <w:rsid w:val="00F5142C"/>
    <w:rsid w:val="00F54197"/>
    <w:rsid w:val="00F55403"/>
    <w:rsid w:val="00F568D0"/>
    <w:rsid w:val="00F72EC1"/>
    <w:rsid w:val="00F733F2"/>
    <w:rsid w:val="00F77379"/>
    <w:rsid w:val="00F77EB1"/>
    <w:rsid w:val="00F80635"/>
    <w:rsid w:val="00F8653A"/>
    <w:rsid w:val="00F905FF"/>
    <w:rsid w:val="00F9136C"/>
    <w:rsid w:val="00F93350"/>
    <w:rsid w:val="00F94CCD"/>
    <w:rsid w:val="00F95BF7"/>
    <w:rsid w:val="00F967C1"/>
    <w:rsid w:val="00FA347A"/>
    <w:rsid w:val="00FA3F8A"/>
    <w:rsid w:val="00FA4B42"/>
    <w:rsid w:val="00FA6297"/>
    <w:rsid w:val="00FB2059"/>
    <w:rsid w:val="00FB5B67"/>
    <w:rsid w:val="00FC4BB7"/>
    <w:rsid w:val="00FC5B3B"/>
    <w:rsid w:val="00FD0DA8"/>
    <w:rsid w:val="00FD4104"/>
    <w:rsid w:val="00FD434C"/>
    <w:rsid w:val="00FD60BD"/>
    <w:rsid w:val="00FE3864"/>
    <w:rsid w:val="00FE6F89"/>
    <w:rsid w:val="00FE7F0F"/>
    <w:rsid w:val="00FF128D"/>
    <w:rsid w:val="00FF1AFD"/>
    <w:rsid w:val="00FF2B43"/>
    <w:rsid w:val="00FF3C1D"/>
    <w:rsid w:val="00FF6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FE26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/>
    <w:lsdException w:name="page number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A4065"/>
    <w:pPr>
      <w:keepNext/>
      <w:tabs>
        <w:tab w:val="left" w:pos="0"/>
        <w:tab w:val="right" w:pos="9360"/>
      </w:tabs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5A4065"/>
    <w:pPr>
      <w:keepNext/>
      <w:ind w:left="720"/>
      <w:outlineLvl w:val="1"/>
    </w:pPr>
    <w:rPr>
      <w:rFonts w:ascii="Arial" w:hAnsi="Arial"/>
      <w:i/>
      <w:szCs w:val="32"/>
    </w:rPr>
  </w:style>
  <w:style w:type="paragraph" w:styleId="Heading3">
    <w:name w:val="heading 3"/>
    <w:basedOn w:val="Normal"/>
    <w:next w:val="Normal"/>
    <w:link w:val="Heading3Char"/>
    <w:qFormat/>
    <w:rsid w:val="005A4065"/>
    <w:pPr>
      <w:keepNext/>
      <w:jc w:val="center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5A4065"/>
    <w:pPr>
      <w:keepNext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5A4065"/>
    <w:pPr>
      <w:keepNext/>
      <w:jc w:val="center"/>
      <w:outlineLvl w:val="4"/>
    </w:pPr>
    <w:rPr>
      <w:b/>
      <w:bCs/>
      <w:i/>
      <w:iCs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5A406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5A4065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5A4065"/>
    <w:pPr>
      <w:keepNext/>
      <w:outlineLvl w:val="7"/>
    </w:pPr>
    <w:rPr>
      <w:b/>
      <w:bCs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5A4065"/>
    <w:pPr>
      <w:keepNext/>
      <w:spacing w:before="120"/>
      <w:jc w:val="center"/>
      <w:outlineLvl w:val="8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A4065"/>
    <w:rPr>
      <w:rFonts w:eastAsia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5A4065"/>
    <w:rPr>
      <w:rFonts w:eastAsia="Times New Roman" w:cs="Times New Roman"/>
      <w:i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5A4065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5A4065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5A4065"/>
    <w:rPr>
      <w:rFonts w:ascii="Times New Roman" w:eastAsia="Times New Roman" w:hAnsi="Times New Roman" w:cs="Times New Roman"/>
      <w:b/>
      <w:bCs/>
      <w:i/>
      <w:iCs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5A4065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5A4065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A4065"/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9Char">
    <w:name w:val="Heading 9 Char"/>
    <w:basedOn w:val="DefaultParagraphFont"/>
    <w:link w:val="Heading9"/>
    <w:rsid w:val="005A4065"/>
    <w:rPr>
      <w:rFonts w:ascii="Times New Roman" w:eastAsia="Times New Roman" w:hAnsi="Times New Roman" w:cs="Times New Roman"/>
      <w:b/>
    </w:rPr>
  </w:style>
  <w:style w:type="paragraph" w:styleId="Title">
    <w:name w:val="Title"/>
    <w:basedOn w:val="Normal"/>
    <w:link w:val="TitleChar"/>
    <w:qFormat/>
    <w:rsid w:val="005A4065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5A4065"/>
    <w:rPr>
      <w:rFonts w:ascii="Times New Roman" w:eastAsia="Times New Roman" w:hAnsi="Times New Roman" w:cs="Times New Roman"/>
      <w:sz w:val="36"/>
      <w:szCs w:val="24"/>
    </w:rPr>
  </w:style>
  <w:style w:type="paragraph" w:styleId="BodyTextIndent">
    <w:name w:val="Body Text Indent"/>
    <w:basedOn w:val="Normal"/>
    <w:link w:val="BodyTextIndentChar"/>
    <w:rsid w:val="005A4065"/>
    <w:pPr>
      <w:spacing w:before="60"/>
      <w:ind w:left="-547"/>
    </w:pPr>
    <w:rPr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rsid w:val="005A4065"/>
    <w:rPr>
      <w:rFonts w:ascii="Times New Roman" w:eastAsia="Times New Roman" w:hAnsi="Times New Roman" w:cs="Times New Roman"/>
    </w:rPr>
  </w:style>
  <w:style w:type="paragraph" w:styleId="BlockText">
    <w:name w:val="Block Text"/>
    <w:basedOn w:val="Normal"/>
    <w:rsid w:val="005A4065"/>
    <w:pPr>
      <w:ind w:left="-360" w:right="-360"/>
    </w:pPr>
    <w:rPr>
      <w:i/>
      <w:iCs/>
      <w:sz w:val="22"/>
      <w:szCs w:val="22"/>
    </w:rPr>
  </w:style>
  <w:style w:type="paragraph" w:styleId="BodyText">
    <w:name w:val="Body Text"/>
    <w:basedOn w:val="Normal"/>
    <w:link w:val="BodyTextChar"/>
    <w:rsid w:val="005A4065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5A4065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A4065"/>
  </w:style>
  <w:style w:type="paragraph" w:styleId="Footer">
    <w:name w:val="footer"/>
    <w:basedOn w:val="Normal"/>
    <w:link w:val="FooterChar"/>
    <w:uiPriority w:val="99"/>
    <w:rsid w:val="005A40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5A4065"/>
    <w:pPr>
      <w:jc w:val="center"/>
    </w:pPr>
    <w:rPr>
      <w:b/>
      <w:bCs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rsid w:val="005A4065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rsid w:val="005A4065"/>
    <w:pPr>
      <w:tabs>
        <w:tab w:val="center" w:pos="4320"/>
        <w:tab w:val="right" w:pos="8640"/>
      </w:tabs>
      <w:autoSpaceDE w:val="0"/>
      <w:autoSpaceDN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A4065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5A4065"/>
    <w:pPr>
      <w:autoSpaceDE w:val="0"/>
      <w:autoSpaceDN w:val="0"/>
      <w:jc w:val="center"/>
    </w:pPr>
    <w:rPr>
      <w:rFonts w:ascii="Rockwell Extra Bold" w:hAnsi="Rockwell Extra Bold"/>
      <w:b/>
      <w:bCs/>
      <w:sz w:val="36"/>
      <w:szCs w:val="36"/>
    </w:rPr>
  </w:style>
  <w:style w:type="character" w:customStyle="1" w:styleId="BodyText3Char">
    <w:name w:val="Body Text 3 Char"/>
    <w:basedOn w:val="DefaultParagraphFont"/>
    <w:link w:val="BodyText3"/>
    <w:rsid w:val="005A4065"/>
    <w:rPr>
      <w:rFonts w:ascii="Rockwell Extra Bold" w:eastAsia="Times New Roman" w:hAnsi="Rockwell Extra Bold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rsid w:val="005A4065"/>
    <w:rPr>
      <w:color w:val="0000FF"/>
      <w:u w:val="single"/>
    </w:rPr>
  </w:style>
  <w:style w:type="paragraph" w:styleId="NormalWeb">
    <w:name w:val="Normal (Web)"/>
    <w:basedOn w:val="Normal"/>
    <w:uiPriority w:val="99"/>
    <w:rsid w:val="005A4065"/>
    <w:pPr>
      <w:spacing w:before="100" w:beforeAutospacing="1" w:after="100" w:afterAutospacing="1"/>
    </w:pPr>
  </w:style>
  <w:style w:type="paragraph" w:styleId="BodyTextIndent3">
    <w:name w:val="Body Text Indent 3"/>
    <w:basedOn w:val="Normal"/>
    <w:link w:val="BodyTextIndent3Char"/>
    <w:unhideWhenUsed/>
    <w:rsid w:val="005A406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A4065"/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5A4065"/>
    <w:pPr>
      <w:spacing w:before="120"/>
    </w:pPr>
    <w:rPr>
      <w:b/>
      <w:bCs/>
      <w:sz w:val="22"/>
      <w:szCs w:val="22"/>
    </w:rPr>
  </w:style>
  <w:style w:type="paragraph" w:styleId="BodyTextIndent2">
    <w:name w:val="Body Text Indent 2"/>
    <w:basedOn w:val="Normal"/>
    <w:link w:val="BodyTextIndent2Char"/>
    <w:rsid w:val="005A4065"/>
    <w:pPr>
      <w:ind w:left="252"/>
      <w:jc w:val="right"/>
    </w:pPr>
    <w:rPr>
      <w:b/>
    </w:rPr>
  </w:style>
  <w:style w:type="character" w:customStyle="1" w:styleId="BodyTextIndent2Char">
    <w:name w:val="Body Text Indent 2 Char"/>
    <w:basedOn w:val="DefaultParagraphFont"/>
    <w:link w:val="BodyTextIndent2"/>
    <w:rsid w:val="005A4065"/>
    <w:rPr>
      <w:rFonts w:ascii="Times New Roman" w:eastAsia="Times New Roman" w:hAnsi="Times New Roman" w:cs="Times New Roman"/>
      <w:b/>
      <w:sz w:val="24"/>
      <w:szCs w:val="24"/>
    </w:rPr>
  </w:style>
  <w:style w:type="table" w:styleId="TableGrid">
    <w:name w:val="Table Grid"/>
    <w:basedOn w:val="TableNormal"/>
    <w:uiPriority w:val="39"/>
    <w:rsid w:val="005A4065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">
    <w:name w:val="main"/>
    <w:basedOn w:val="Normal"/>
    <w:rsid w:val="005A4065"/>
    <w:pPr>
      <w:spacing w:before="150" w:after="150" w:line="220" w:lineRule="atLeast"/>
      <w:ind w:left="150" w:right="300"/>
    </w:pPr>
    <w:rPr>
      <w:rFonts w:ascii="Verdana" w:hAnsi="Verdana"/>
      <w:color w:val="000000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A4065"/>
    <w:pPr>
      <w:ind w:left="720"/>
      <w:contextualSpacing/>
    </w:pPr>
  </w:style>
  <w:style w:type="paragraph" w:styleId="DocumentMap">
    <w:name w:val="Document Map"/>
    <w:basedOn w:val="Normal"/>
    <w:link w:val="DocumentMapChar"/>
    <w:rsid w:val="005A4065"/>
    <w:pPr>
      <w:shd w:val="clear" w:color="auto" w:fill="000080"/>
      <w:autoSpaceDE w:val="0"/>
      <w:autoSpaceDN w:val="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5A406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List">
    <w:name w:val="List"/>
    <w:basedOn w:val="Normal"/>
    <w:rsid w:val="005A4065"/>
    <w:pPr>
      <w:autoSpaceDE w:val="0"/>
      <w:autoSpaceDN w:val="0"/>
      <w:ind w:left="360" w:hanging="360"/>
    </w:pPr>
  </w:style>
  <w:style w:type="paragraph" w:styleId="PlainText">
    <w:name w:val="Plain Text"/>
    <w:basedOn w:val="Normal"/>
    <w:link w:val="PlainTextChar"/>
    <w:uiPriority w:val="99"/>
    <w:rsid w:val="005A4065"/>
    <w:pPr>
      <w:autoSpaceDE w:val="0"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5A406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rsid w:val="005A4065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5A4065"/>
    <w:rPr>
      <w:b/>
      <w:bCs/>
    </w:rPr>
  </w:style>
  <w:style w:type="paragraph" w:styleId="BalloonText">
    <w:name w:val="Balloon Text"/>
    <w:basedOn w:val="Normal"/>
    <w:link w:val="BalloonTextChar"/>
    <w:rsid w:val="005A4065"/>
    <w:pPr>
      <w:autoSpaceDE w:val="0"/>
      <w:autoSpaceDN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A4065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unhideWhenUsed/>
    <w:rsid w:val="005A4065"/>
  </w:style>
  <w:style w:type="character" w:styleId="Emphasis">
    <w:name w:val="Emphasis"/>
    <w:basedOn w:val="DefaultParagraphFont"/>
    <w:uiPriority w:val="20"/>
    <w:qFormat/>
    <w:rsid w:val="005A4065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5A4065"/>
    <w:pPr>
      <w:keepLines/>
      <w:tabs>
        <w:tab w:val="clear" w:pos="0"/>
        <w:tab w:val="clear" w:pos="9360"/>
      </w:tabs>
      <w:spacing w:before="480" w:line="276" w:lineRule="auto"/>
      <w:outlineLvl w:val="9"/>
    </w:pPr>
    <w:rPr>
      <w:rFonts w:ascii="Cambria" w:hAnsi="Cambria"/>
      <w:color w:val="365F9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A4065"/>
    <w:pPr>
      <w:ind w:left="480"/>
    </w:pPr>
    <w:rPr>
      <w:rFonts w:asciiTheme="minorHAnsi" w:hAnsiTheme="minorHAns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A4065"/>
    <w:pPr>
      <w:tabs>
        <w:tab w:val="right" w:leader="dot" w:pos="9638"/>
      </w:tabs>
      <w:spacing w:before="120"/>
    </w:pPr>
    <w:rPr>
      <w:b/>
      <w:bCs/>
      <w:i/>
      <w:i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A4065"/>
    <w:pPr>
      <w:tabs>
        <w:tab w:val="right" w:leader="dot" w:pos="9350"/>
      </w:tabs>
      <w:spacing w:before="120"/>
      <w:ind w:left="240"/>
    </w:pPr>
    <w:rPr>
      <w:b/>
      <w:bCs/>
      <w:noProof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A4065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A4065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A4065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A4065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A4065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A4065"/>
    <w:pPr>
      <w:ind w:left="1920"/>
    </w:pPr>
    <w:rPr>
      <w:rFonts w:asciiTheme="minorHAnsi" w:hAnsiTheme="minorHAnsi"/>
      <w:sz w:val="20"/>
      <w:szCs w:val="20"/>
    </w:rPr>
  </w:style>
  <w:style w:type="paragraph" w:styleId="NoSpacing">
    <w:name w:val="No Spacing"/>
    <w:link w:val="NoSpacingChar"/>
    <w:uiPriority w:val="1"/>
    <w:qFormat/>
    <w:rsid w:val="005A4065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5A4065"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rsid w:val="005A406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A4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065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1A">
    <w:name w:val="Heading 1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Default">
    <w:name w:val="Default"/>
    <w:basedOn w:val="Normal"/>
    <w:uiPriority w:val="99"/>
    <w:rsid w:val="005A4065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A4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A406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A4065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autoRedefine/>
    <w:qFormat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normal1">
    <w:name w:val="normal1"/>
    <w:basedOn w:val="Normal"/>
    <w:link w:val="normal1Char"/>
    <w:qFormat/>
    <w:rsid w:val="005A4065"/>
    <w:pPr>
      <w:autoSpaceDE w:val="0"/>
      <w:autoSpaceDN w:val="0"/>
    </w:pPr>
    <w:rPr>
      <w:rFonts w:ascii="Arial Narrow" w:hAnsi="Arial Narrow" w:cs="Arial"/>
    </w:rPr>
  </w:style>
  <w:style w:type="paragraph" w:customStyle="1" w:styleId="bullet1">
    <w:name w:val="bullet1"/>
    <w:basedOn w:val="Normal"/>
    <w:link w:val="bullet1Char"/>
    <w:qFormat/>
    <w:rsid w:val="005A4065"/>
    <w:pPr>
      <w:numPr>
        <w:numId w:val="3"/>
      </w:numPr>
    </w:pPr>
    <w:rPr>
      <w:rFonts w:ascii="Arial Narrow" w:hAnsi="Arial Narrow" w:cs="Arial"/>
    </w:rPr>
  </w:style>
  <w:style w:type="character" w:customStyle="1" w:styleId="normal1Char">
    <w:name w:val="normal1 Char"/>
    <w:basedOn w:val="DefaultParagraphFont"/>
    <w:link w:val="normal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">
    <w:name w:val="bullet11"/>
    <w:basedOn w:val="Normal"/>
    <w:link w:val="bullet11Char"/>
    <w:rsid w:val="005A4065"/>
    <w:pPr>
      <w:numPr>
        <w:numId w:val="2"/>
      </w:numPr>
    </w:pPr>
    <w:rPr>
      <w:rFonts w:ascii="Arial Narrow" w:hAnsi="Arial Narrow" w:cs="Arial"/>
      <w:sz w:val="20"/>
      <w:szCs w:val="20"/>
    </w:rPr>
  </w:style>
  <w:style w:type="character" w:customStyle="1" w:styleId="bullet1Char">
    <w:name w:val="bullet1 Char"/>
    <w:basedOn w:val="DefaultParagraphFont"/>
    <w:link w:val="bullet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1">
    <w:name w:val="bullet111"/>
    <w:basedOn w:val="bullet11"/>
    <w:link w:val="bullet111Char"/>
    <w:qFormat/>
    <w:rsid w:val="005A4065"/>
  </w:style>
  <w:style w:type="character" w:customStyle="1" w:styleId="bullet11Char">
    <w:name w:val="bullet11 Char"/>
    <w:basedOn w:val="DefaultParagraphFont"/>
    <w:link w:val="bullet11"/>
    <w:rsid w:val="005A4065"/>
    <w:rPr>
      <w:rFonts w:ascii="Arial Narrow" w:eastAsia="Times New Roman" w:hAnsi="Arial Narrow"/>
      <w:sz w:val="20"/>
      <w:szCs w:val="20"/>
    </w:rPr>
  </w:style>
  <w:style w:type="paragraph" w:customStyle="1" w:styleId="headingl">
    <w:name w:val="headingl"/>
    <w:basedOn w:val="Normal"/>
    <w:link w:val="headinglChar"/>
    <w:qFormat/>
    <w:rsid w:val="005A4065"/>
    <w:rPr>
      <w:rFonts w:ascii="Arial Narrow" w:hAnsi="Arial Narrow" w:cs="Arial"/>
      <w:b/>
      <w:sz w:val="22"/>
      <w:szCs w:val="22"/>
    </w:rPr>
  </w:style>
  <w:style w:type="character" w:customStyle="1" w:styleId="bullet111Char">
    <w:name w:val="bullet111 Char"/>
    <w:basedOn w:val="bullet11Char"/>
    <w:link w:val="bullet111"/>
    <w:rsid w:val="005A4065"/>
    <w:rPr>
      <w:rFonts w:ascii="Arial Narrow" w:eastAsia="Times New Roman" w:hAnsi="Arial Narrow"/>
      <w:sz w:val="20"/>
      <w:szCs w:val="20"/>
    </w:rPr>
  </w:style>
  <w:style w:type="paragraph" w:customStyle="1" w:styleId="bullet1111">
    <w:name w:val="bullet1111"/>
    <w:basedOn w:val="ListParagraph"/>
    <w:link w:val="bullet1111Char"/>
    <w:qFormat/>
    <w:rsid w:val="005A4065"/>
    <w:pPr>
      <w:numPr>
        <w:numId w:val="1"/>
      </w:numPr>
      <w:ind w:left="360"/>
    </w:pPr>
    <w:rPr>
      <w:rFonts w:ascii="Arial Narrow" w:hAnsi="Arial Narrow"/>
    </w:rPr>
  </w:style>
  <w:style w:type="character" w:customStyle="1" w:styleId="headinglChar">
    <w:name w:val="headingl Char"/>
    <w:basedOn w:val="DefaultParagraphFont"/>
    <w:link w:val="headingl"/>
    <w:rsid w:val="005A4065"/>
    <w:rPr>
      <w:rFonts w:ascii="Arial Narrow" w:eastAsia="Times New Roman" w:hAnsi="Arial Narrow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A4065"/>
    <w:rPr>
      <w:rFonts w:ascii="Times New Roman" w:eastAsia="Times New Roman" w:hAnsi="Times New Roman" w:cs="Times New Roman"/>
      <w:sz w:val="24"/>
      <w:szCs w:val="24"/>
    </w:rPr>
  </w:style>
  <w:style w:type="character" w:customStyle="1" w:styleId="bullet1111Char">
    <w:name w:val="bullet1111 Char"/>
    <w:basedOn w:val="ListParagraphChar"/>
    <w:link w:val="bullet1111"/>
    <w:rsid w:val="005A4065"/>
    <w:rPr>
      <w:rFonts w:ascii="Arial Narrow" w:eastAsia="Times New Roman" w:hAnsi="Arial Narrow" w:cs="Times New Roman"/>
      <w:sz w:val="24"/>
      <w:szCs w:val="24"/>
    </w:rPr>
  </w:style>
  <w:style w:type="paragraph" w:customStyle="1" w:styleId="Level1">
    <w:name w:val="Level 1"/>
    <w:basedOn w:val="Normal"/>
    <w:rsid w:val="005A4065"/>
    <w:pPr>
      <w:widowControl w:val="0"/>
      <w:ind w:left="720" w:hanging="720"/>
      <w:outlineLvl w:val="0"/>
    </w:pPr>
    <w:rPr>
      <w:snapToGrid w:val="0"/>
      <w:szCs w:val="20"/>
    </w:rPr>
  </w:style>
  <w:style w:type="paragraph" w:customStyle="1" w:styleId="Body">
    <w:name w:val="Body"/>
    <w:basedOn w:val="Normal"/>
    <w:rsid w:val="005A4065"/>
    <w:rPr>
      <w:color w:val="000000"/>
      <w:szCs w:val="20"/>
    </w:rPr>
  </w:style>
  <w:style w:type="paragraph" w:customStyle="1" w:styleId="Subhead1">
    <w:name w:val="Subhead 1"/>
    <w:basedOn w:val="Normal"/>
    <w:rsid w:val="005A4065"/>
    <w:pPr>
      <w:tabs>
        <w:tab w:val="left" w:pos="720"/>
      </w:tabs>
    </w:pPr>
    <w:rPr>
      <w:b/>
      <w:color w:val="000000"/>
      <w:szCs w:val="20"/>
    </w:rPr>
  </w:style>
  <w:style w:type="numbering" w:customStyle="1" w:styleId="PBA">
    <w:name w:val="PBA"/>
    <w:rsid w:val="005A4065"/>
    <w:pPr>
      <w:numPr>
        <w:numId w:val="4"/>
      </w:numPr>
    </w:pPr>
  </w:style>
  <w:style w:type="paragraph" w:customStyle="1" w:styleId="BoxHead">
    <w:name w:val="Box Head"/>
    <w:basedOn w:val="Normal"/>
    <w:next w:val="Normal"/>
    <w:rsid w:val="005A4065"/>
    <w:pPr>
      <w:tabs>
        <w:tab w:val="left" w:pos="360"/>
      </w:tabs>
    </w:pPr>
    <w:rPr>
      <w:b/>
      <w:color w:val="000000"/>
      <w:sz w:val="28"/>
      <w:szCs w:val="20"/>
    </w:rPr>
  </w:style>
  <w:style w:type="paragraph" w:customStyle="1" w:styleId="IntermediateHead">
    <w:name w:val="Intermediate Head"/>
    <w:basedOn w:val="Normal"/>
    <w:next w:val="BoxHead"/>
    <w:rsid w:val="005A4065"/>
    <w:pPr>
      <w:jc w:val="center"/>
    </w:pPr>
    <w:rPr>
      <w:b/>
      <w:color w:val="000000"/>
      <w:sz w:val="36"/>
      <w:szCs w:val="20"/>
    </w:rPr>
  </w:style>
  <w:style w:type="paragraph" w:customStyle="1" w:styleId="Notes">
    <w:name w:val="Notes"/>
    <w:basedOn w:val="Normal"/>
    <w:next w:val="Normal"/>
    <w:rsid w:val="005A4065"/>
    <w:rPr>
      <w:color w:val="000000"/>
      <w:sz w:val="20"/>
      <w:szCs w:val="20"/>
    </w:rPr>
  </w:style>
  <w:style w:type="paragraph" w:customStyle="1" w:styleId="Comments">
    <w:name w:val="Comments"/>
    <w:basedOn w:val="Normal"/>
    <w:rsid w:val="005A4065"/>
    <w:pPr>
      <w:ind w:left="360" w:hanging="360"/>
    </w:pPr>
    <w:rPr>
      <w:rFonts w:ascii="Arial" w:hAnsi="Arial"/>
      <w:color w:val="0000FF"/>
      <w:sz w:val="20"/>
      <w:szCs w:val="20"/>
    </w:rPr>
  </w:style>
  <w:style w:type="paragraph" w:customStyle="1" w:styleId="Subhead2">
    <w:name w:val="Subhead 2"/>
    <w:basedOn w:val="Subhead1"/>
    <w:rsid w:val="005A4065"/>
    <w:rPr>
      <w:b w:val="0"/>
      <w:i/>
    </w:rPr>
  </w:style>
  <w:style w:type="paragraph" w:customStyle="1" w:styleId="Headline">
    <w:name w:val="Headline"/>
    <w:basedOn w:val="Body"/>
    <w:next w:val="IntermediateHead"/>
    <w:rsid w:val="005A4065"/>
    <w:pPr>
      <w:jc w:val="center"/>
    </w:pPr>
    <w:rPr>
      <w:b/>
      <w:sz w:val="48"/>
    </w:rPr>
  </w:style>
  <w:style w:type="paragraph" w:customStyle="1" w:styleId="Indents">
    <w:name w:val="Indents"/>
    <w:basedOn w:val="Body"/>
    <w:rsid w:val="005A4065"/>
    <w:pPr>
      <w:ind w:left="360" w:hanging="360"/>
    </w:pPr>
  </w:style>
  <w:style w:type="paragraph" w:customStyle="1" w:styleId="Z-TOC">
    <w:name w:val="Z-TOC"/>
    <w:basedOn w:val="Body"/>
    <w:next w:val="Headline"/>
    <w:rsid w:val="005A4065"/>
    <w:pPr>
      <w:tabs>
        <w:tab w:val="right" w:leader="dot" w:pos="9058"/>
      </w:tabs>
    </w:pPr>
    <w:rPr>
      <w:b/>
      <w:sz w:val="28"/>
    </w:rPr>
  </w:style>
  <w:style w:type="paragraph" w:customStyle="1" w:styleId="Z-TOC2">
    <w:name w:val="Z-TOC.2"/>
    <w:basedOn w:val="Z-TOC"/>
    <w:rsid w:val="005A4065"/>
    <w:rPr>
      <w:b w:val="0"/>
      <w:sz w:val="26"/>
    </w:rPr>
  </w:style>
  <w:style w:type="paragraph" w:customStyle="1" w:styleId="Z-TOC3">
    <w:name w:val="Z-TOC.3"/>
    <w:basedOn w:val="Z-TOC2"/>
    <w:rsid w:val="005A4065"/>
    <w:pPr>
      <w:ind w:left="360"/>
    </w:pPr>
    <w:rPr>
      <w:sz w:val="24"/>
    </w:rPr>
  </w:style>
  <w:style w:type="paragraph" w:styleId="Subtitle">
    <w:name w:val="Subtitle"/>
    <w:basedOn w:val="BoxHead"/>
    <w:next w:val="Normal"/>
    <w:link w:val="SubtitleChar"/>
    <w:qFormat/>
    <w:rsid w:val="005A4065"/>
  </w:style>
  <w:style w:type="character" w:customStyle="1" w:styleId="SubtitleChar">
    <w:name w:val="Subtitle Char"/>
    <w:basedOn w:val="DefaultParagraphFont"/>
    <w:link w:val="Subtitle"/>
    <w:rsid w:val="005A4065"/>
    <w:rPr>
      <w:rFonts w:ascii="Times New Roman" w:eastAsia="Times New Roman" w:hAnsi="Times New Roman" w:cs="Times New Roman"/>
      <w:b/>
      <w:color w:val="000000"/>
      <w:sz w:val="28"/>
      <w:szCs w:val="20"/>
    </w:rPr>
  </w:style>
  <w:style w:type="paragraph" w:customStyle="1" w:styleId="Heading21">
    <w:name w:val="Heading 21"/>
    <w:next w:val="Normal"/>
    <w:rsid w:val="005A4065"/>
    <w:pPr>
      <w:keepNext/>
      <w:ind w:left="720"/>
      <w:outlineLvl w:val="1"/>
    </w:pPr>
    <w:rPr>
      <w:rFonts w:ascii="Arial Italic" w:eastAsia="ヒラギノ角ゴ Pro W3" w:hAnsi="Arial Italic" w:cs="Times New Roman"/>
      <w:color w:val="000000"/>
      <w:sz w:val="24"/>
      <w:szCs w:val="20"/>
    </w:rPr>
  </w:style>
  <w:style w:type="paragraph" w:customStyle="1" w:styleId="FreeForm">
    <w:name w:val="Free Form"/>
    <w:rsid w:val="005A4065"/>
    <w:rPr>
      <w:rFonts w:ascii="Times New Roman" w:eastAsia="ヒラギノ角ゴ Pro W3" w:hAnsi="Times New Roman" w:cs="Times New Roman"/>
      <w:color w:val="000000"/>
      <w:sz w:val="20"/>
      <w:szCs w:val="20"/>
    </w:rPr>
  </w:style>
  <w:style w:type="paragraph" w:customStyle="1" w:styleId="Heading1AA">
    <w:name w:val="Heading 1 A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LightGrid-Accent31">
    <w:name w:val="Light Grid - Accent 31"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BodyTextIndent1">
    <w:name w:val="Body Text Indent1"/>
    <w:rsid w:val="005A4065"/>
    <w:pPr>
      <w:spacing w:before="60"/>
    </w:pPr>
    <w:rPr>
      <w:rFonts w:ascii="Times New Roman" w:eastAsia="ヒラギノ角ゴ Pro W3" w:hAnsi="Times New Roman" w:cs="Times New Roman"/>
      <w:color w:val="000000"/>
      <w:szCs w:val="20"/>
    </w:rPr>
  </w:style>
  <w:style w:type="paragraph" w:customStyle="1" w:styleId="FreeFormA">
    <w:name w:val="Free Form A"/>
    <w:rsid w:val="005A4065"/>
    <w:rPr>
      <w:rFonts w:ascii="Lucida Grande" w:eastAsia="ヒラギノ角ゴ Pro W3" w:hAnsi="Lucida Grande" w:cs="Times New Roman"/>
      <w:color w:val="000000"/>
      <w:sz w:val="20"/>
      <w:szCs w:val="20"/>
    </w:rPr>
  </w:style>
  <w:style w:type="paragraph" w:customStyle="1" w:styleId="Footer1">
    <w:name w:val="Footer1"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Header1">
    <w:name w:val="Header1"/>
    <w:autoRedefine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character" w:customStyle="1" w:styleId="currenthithighlight1">
    <w:name w:val="currenthithighlight1"/>
    <w:basedOn w:val="DefaultParagraphFont"/>
    <w:rsid w:val="005A4065"/>
    <w:rPr>
      <w:color w:val="FFFFFF"/>
      <w:shd w:val="clear" w:color="auto" w:fill="ED8043"/>
    </w:rPr>
  </w:style>
  <w:style w:type="character" w:customStyle="1" w:styleId="highlight1">
    <w:name w:val="highlight1"/>
    <w:basedOn w:val="DefaultParagraphFont"/>
    <w:rsid w:val="005A4065"/>
    <w:rPr>
      <w:shd w:val="clear" w:color="auto" w:fill="FFEE94"/>
    </w:rPr>
  </w:style>
  <w:style w:type="paragraph" w:customStyle="1" w:styleId="BodyA">
    <w:name w:val="Body A"/>
    <w:rsid w:val="005A406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CM1">
    <w:name w:val="CM1"/>
    <w:basedOn w:val="Normal"/>
    <w:next w:val="Normal"/>
    <w:uiPriority w:val="99"/>
    <w:rsid w:val="005A4065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ListParagraph1">
    <w:name w:val="List Paragraph1"/>
    <w:basedOn w:val="Normal"/>
    <w:uiPriority w:val="34"/>
    <w:qFormat/>
    <w:rsid w:val="00A451A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D655DA"/>
    <w:pPr>
      <w:widowControl w:val="0"/>
      <w:jc w:val="center"/>
    </w:pPr>
    <w:rPr>
      <w:sz w:val="22"/>
      <w:szCs w:val="22"/>
    </w:rPr>
  </w:style>
  <w:style w:type="paragraph" w:customStyle="1" w:styleId="CM4">
    <w:name w:val="CM4"/>
    <w:basedOn w:val="Normal"/>
    <w:next w:val="Normal"/>
    <w:uiPriority w:val="99"/>
    <w:rsid w:val="00541136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CM3">
    <w:name w:val="CM3"/>
    <w:basedOn w:val="Default"/>
    <w:next w:val="Default"/>
    <w:uiPriority w:val="99"/>
    <w:rsid w:val="00541136"/>
    <w:pPr>
      <w:widowControl w:val="0"/>
      <w:adjustRightInd w:val="0"/>
    </w:pPr>
    <w:rPr>
      <w:rFonts w:ascii="Symbol" w:eastAsia="Times New Roman" w:hAnsi="Symbol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541136"/>
    <w:pPr>
      <w:widowControl w:val="0"/>
      <w:adjustRightInd w:val="0"/>
      <w:spacing w:line="253" w:lineRule="atLeast"/>
    </w:pPr>
    <w:rPr>
      <w:rFonts w:ascii="Symbol" w:eastAsia="Times New Roman" w:hAnsi="Symbol" w:cs="Times New Roman"/>
      <w:color w:val="auto"/>
    </w:rPr>
  </w:style>
  <w:style w:type="paragraph" w:customStyle="1" w:styleId="bullet2">
    <w:name w:val="bullet2"/>
    <w:basedOn w:val="Normal"/>
    <w:link w:val="bullet2Char"/>
    <w:qFormat/>
    <w:rsid w:val="00541136"/>
    <w:pPr>
      <w:numPr>
        <w:numId w:val="194"/>
      </w:numPr>
      <w:tabs>
        <w:tab w:val="left" w:pos="4788"/>
        <w:tab w:val="left" w:pos="9576"/>
      </w:tabs>
      <w:autoSpaceDE w:val="0"/>
      <w:autoSpaceDN w:val="0"/>
    </w:pPr>
    <w:rPr>
      <w:rFonts w:ascii="Arial Narrow" w:hAnsi="Arial Narrow"/>
      <w:sz w:val="22"/>
      <w:szCs w:val="22"/>
    </w:rPr>
  </w:style>
  <w:style w:type="paragraph" w:customStyle="1" w:styleId="boldnorm1">
    <w:name w:val="bold norm 1"/>
    <w:basedOn w:val="Heading2"/>
    <w:link w:val="boldnorm1Char"/>
    <w:qFormat/>
    <w:rsid w:val="00541136"/>
    <w:pPr>
      <w:widowControl w:val="0"/>
      <w:ind w:left="0" w:right="-4322"/>
    </w:pPr>
    <w:rPr>
      <w:rFonts w:ascii="Arial Narrow" w:hAnsi="Arial Narrow"/>
      <w:b/>
      <w:i w:val="0"/>
      <w:szCs w:val="20"/>
      <w:u w:val="single"/>
    </w:rPr>
  </w:style>
  <w:style w:type="character" w:customStyle="1" w:styleId="bullet2Char">
    <w:name w:val="bullet2 Char"/>
    <w:link w:val="bullet2"/>
    <w:rsid w:val="00541136"/>
    <w:rPr>
      <w:rFonts w:ascii="Arial Narrow" w:eastAsia="Times New Roman" w:hAnsi="Arial Narrow" w:cs="Times New Roman"/>
    </w:rPr>
  </w:style>
  <w:style w:type="character" w:customStyle="1" w:styleId="boldnorm1Char">
    <w:name w:val="bold norm 1 Char"/>
    <w:link w:val="boldnorm1"/>
    <w:rsid w:val="00541136"/>
    <w:rPr>
      <w:rFonts w:ascii="Arial Narrow" w:eastAsia="Times New Roman" w:hAnsi="Arial Narrow" w:cs="Times New Roman"/>
      <w:b/>
      <w:sz w:val="24"/>
      <w:szCs w:val="20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541136"/>
  </w:style>
  <w:style w:type="table" w:customStyle="1" w:styleId="TableGrid1">
    <w:name w:val="Table Grid1"/>
    <w:basedOn w:val="TableNormal"/>
    <w:next w:val="TableGrid"/>
    <w:uiPriority w:val="59"/>
    <w:rsid w:val="0054113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PBA1">
    <w:name w:val="PBA1"/>
    <w:rsid w:val="00541136"/>
    <w:pPr>
      <w:numPr>
        <w:numId w:val="203"/>
      </w:numPr>
    </w:pPr>
  </w:style>
  <w:style w:type="paragraph" w:customStyle="1" w:styleId="ContestTitle">
    <w:name w:val="Contest Title"/>
    <w:basedOn w:val="Heading2"/>
    <w:qFormat/>
    <w:rsid w:val="00541136"/>
    <w:pPr>
      <w:widowControl w:val="0"/>
      <w:ind w:left="0" w:right="-4322"/>
    </w:pPr>
    <w:rPr>
      <w:rFonts w:ascii="Times New Roman" w:hAnsi="Times New Roman"/>
      <w:b/>
      <w:i w:val="0"/>
      <w:noProof/>
      <w:sz w:val="28"/>
      <w:szCs w:val="28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/>
    <w:lsdException w:name="page number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A4065"/>
    <w:pPr>
      <w:keepNext/>
      <w:tabs>
        <w:tab w:val="left" w:pos="0"/>
        <w:tab w:val="right" w:pos="9360"/>
      </w:tabs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5A4065"/>
    <w:pPr>
      <w:keepNext/>
      <w:ind w:left="720"/>
      <w:outlineLvl w:val="1"/>
    </w:pPr>
    <w:rPr>
      <w:rFonts w:ascii="Arial" w:hAnsi="Arial"/>
      <w:i/>
      <w:szCs w:val="32"/>
    </w:rPr>
  </w:style>
  <w:style w:type="paragraph" w:styleId="Heading3">
    <w:name w:val="heading 3"/>
    <w:basedOn w:val="Normal"/>
    <w:next w:val="Normal"/>
    <w:link w:val="Heading3Char"/>
    <w:qFormat/>
    <w:rsid w:val="005A4065"/>
    <w:pPr>
      <w:keepNext/>
      <w:jc w:val="center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5A4065"/>
    <w:pPr>
      <w:keepNext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5A4065"/>
    <w:pPr>
      <w:keepNext/>
      <w:jc w:val="center"/>
      <w:outlineLvl w:val="4"/>
    </w:pPr>
    <w:rPr>
      <w:b/>
      <w:bCs/>
      <w:i/>
      <w:iCs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5A406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5A4065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5A4065"/>
    <w:pPr>
      <w:keepNext/>
      <w:outlineLvl w:val="7"/>
    </w:pPr>
    <w:rPr>
      <w:b/>
      <w:bCs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5A4065"/>
    <w:pPr>
      <w:keepNext/>
      <w:spacing w:before="120"/>
      <w:jc w:val="center"/>
      <w:outlineLvl w:val="8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A4065"/>
    <w:rPr>
      <w:rFonts w:eastAsia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5A4065"/>
    <w:rPr>
      <w:rFonts w:eastAsia="Times New Roman" w:cs="Times New Roman"/>
      <w:i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5A4065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5A4065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5A4065"/>
    <w:rPr>
      <w:rFonts w:ascii="Times New Roman" w:eastAsia="Times New Roman" w:hAnsi="Times New Roman" w:cs="Times New Roman"/>
      <w:b/>
      <w:bCs/>
      <w:i/>
      <w:iCs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5A4065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5A4065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A4065"/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9Char">
    <w:name w:val="Heading 9 Char"/>
    <w:basedOn w:val="DefaultParagraphFont"/>
    <w:link w:val="Heading9"/>
    <w:rsid w:val="005A4065"/>
    <w:rPr>
      <w:rFonts w:ascii="Times New Roman" w:eastAsia="Times New Roman" w:hAnsi="Times New Roman" w:cs="Times New Roman"/>
      <w:b/>
    </w:rPr>
  </w:style>
  <w:style w:type="paragraph" w:styleId="Title">
    <w:name w:val="Title"/>
    <w:basedOn w:val="Normal"/>
    <w:link w:val="TitleChar"/>
    <w:qFormat/>
    <w:rsid w:val="005A4065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5A4065"/>
    <w:rPr>
      <w:rFonts w:ascii="Times New Roman" w:eastAsia="Times New Roman" w:hAnsi="Times New Roman" w:cs="Times New Roman"/>
      <w:sz w:val="36"/>
      <w:szCs w:val="24"/>
    </w:rPr>
  </w:style>
  <w:style w:type="paragraph" w:styleId="BodyTextIndent">
    <w:name w:val="Body Text Indent"/>
    <w:basedOn w:val="Normal"/>
    <w:link w:val="BodyTextIndentChar"/>
    <w:rsid w:val="005A4065"/>
    <w:pPr>
      <w:spacing w:before="60"/>
      <w:ind w:left="-547"/>
    </w:pPr>
    <w:rPr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rsid w:val="005A4065"/>
    <w:rPr>
      <w:rFonts w:ascii="Times New Roman" w:eastAsia="Times New Roman" w:hAnsi="Times New Roman" w:cs="Times New Roman"/>
    </w:rPr>
  </w:style>
  <w:style w:type="paragraph" w:styleId="BlockText">
    <w:name w:val="Block Text"/>
    <w:basedOn w:val="Normal"/>
    <w:rsid w:val="005A4065"/>
    <w:pPr>
      <w:ind w:left="-360" w:right="-360"/>
    </w:pPr>
    <w:rPr>
      <w:i/>
      <w:iCs/>
      <w:sz w:val="22"/>
      <w:szCs w:val="22"/>
    </w:rPr>
  </w:style>
  <w:style w:type="paragraph" w:styleId="BodyText">
    <w:name w:val="Body Text"/>
    <w:basedOn w:val="Normal"/>
    <w:link w:val="BodyTextChar"/>
    <w:rsid w:val="005A4065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5A4065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A4065"/>
  </w:style>
  <w:style w:type="paragraph" w:styleId="Footer">
    <w:name w:val="footer"/>
    <w:basedOn w:val="Normal"/>
    <w:link w:val="FooterChar"/>
    <w:uiPriority w:val="99"/>
    <w:rsid w:val="005A40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5A4065"/>
    <w:pPr>
      <w:jc w:val="center"/>
    </w:pPr>
    <w:rPr>
      <w:b/>
      <w:bCs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rsid w:val="005A4065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rsid w:val="005A4065"/>
    <w:pPr>
      <w:tabs>
        <w:tab w:val="center" w:pos="4320"/>
        <w:tab w:val="right" w:pos="8640"/>
      </w:tabs>
      <w:autoSpaceDE w:val="0"/>
      <w:autoSpaceDN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A4065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5A4065"/>
    <w:pPr>
      <w:autoSpaceDE w:val="0"/>
      <w:autoSpaceDN w:val="0"/>
      <w:jc w:val="center"/>
    </w:pPr>
    <w:rPr>
      <w:rFonts w:ascii="Rockwell Extra Bold" w:hAnsi="Rockwell Extra Bold"/>
      <w:b/>
      <w:bCs/>
      <w:sz w:val="36"/>
      <w:szCs w:val="36"/>
    </w:rPr>
  </w:style>
  <w:style w:type="character" w:customStyle="1" w:styleId="BodyText3Char">
    <w:name w:val="Body Text 3 Char"/>
    <w:basedOn w:val="DefaultParagraphFont"/>
    <w:link w:val="BodyText3"/>
    <w:rsid w:val="005A4065"/>
    <w:rPr>
      <w:rFonts w:ascii="Rockwell Extra Bold" w:eastAsia="Times New Roman" w:hAnsi="Rockwell Extra Bold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rsid w:val="005A4065"/>
    <w:rPr>
      <w:color w:val="0000FF"/>
      <w:u w:val="single"/>
    </w:rPr>
  </w:style>
  <w:style w:type="paragraph" w:styleId="NormalWeb">
    <w:name w:val="Normal (Web)"/>
    <w:basedOn w:val="Normal"/>
    <w:uiPriority w:val="99"/>
    <w:rsid w:val="005A4065"/>
    <w:pPr>
      <w:spacing w:before="100" w:beforeAutospacing="1" w:after="100" w:afterAutospacing="1"/>
    </w:pPr>
  </w:style>
  <w:style w:type="paragraph" w:styleId="BodyTextIndent3">
    <w:name w:val="Body Text Indent 3"/>
    <w:basedOn w:val="Normal"/>
    <w:link w:val="BodyTextIndent3Char"/>
    <w:unhideWhenUsed/>
    <w:rsid w:val="005A406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A4065"/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5A4065"/>
    <w:pPr>
      <w:spacing w:before="120"/>
    </w:pPr>
    <w:rPr>
      <w:b/>
      <w:bCs/>
      <w:sz w:val="22"/>
      <w:szCs w:val="22"/>
    </w:rPr>
  </w:style>
  <w:style w:type="paragraph" w:styleId="BodyTextIndent2">
    <w:name w:val="Body Text Indent 2"/>
    <w:basedOn w:val="Normal"/>
    <w:link w:val="BodyTextIndent2Char"/>
    <w:rsid w:val="005A4065"/>
    <w:pPr>
      <w:ind w:left="252"/>
      <w:jc w:val="right"/>
    </w:pPr>
    <w:rPr>
      <w:b/>
    </w:rPr>
  </w:style>
  <w:style w:type="character" w:customStyle="1" w:styleId="BodyTextIndent2Char">
    <w:name w:val="Body Text Indent 2 Char"/>
    <w:basedOn w:val="DefaultParagraphFont"/>
    <w:link w:val="BodyTextIndent2"/>
    <w:rsid w:val="005A4065"/>
    <w:rPr>
      <w:rFonts w:ascii="Times New Roman" w:eastAsia="Times New Roman" w:hAnsi="Times New Roman" w:cs="Times New Roman"/>
      <w:b/>
      <w:sz w:val="24"/>
      <w:szCs w:val="24"/>
    </w:rPr>
  </w:style>
  <w:style w:type="table" w:styleId="TableGrid">
    <w:name w:val="Table Grid"/>
    <w:basedOn w:val="TableNormal"/>
    <w:uiPriority w:val="39"/>
    <w:rsid w:val="005A4065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">
    <w:name w:val="main"/>
    <w:basedOn w:val="Normal"/>
    <w:rsid w:val="005A4065"/>
    <w:pPr>
      <w:spacing w:before="150" w:after="150" w:line="220" w:lineRule="atLeast"/>
      <w:ind w:left="150" w:right="300"/>
    </w:pPr>
    <w:rPr>
      <w:rFonts w:ascii="Verdana" w:hAnsi="Verdana"/>
      <w:color w:val="000000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A4065"/>
    <w:pPr>
      <w:ind w:left="720"/>
      <w:contextualSpacing/>
    </w:pPr>
  </w:style>
  <w:style w:type="paragraph" w:styleId="DocumentMap">
    <w:name w:val="Document Map"/>
    <w:basedOn w:val="Normal"/>
    <w:link w:val="DocumentMapChar"/>
    <w:rsid w:val="005A4065"/>
    <w:pPr>
      <w:shd w:val="clear" w:color="auto" w:fill="000080"/>
      <w:autoSpaceDE w:val="0"/>
      <w:autoSpaceDN w:val="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5A406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List">
    <w:name w:val="List"/>
    <w:basedOn w:val="Normal"/>
    <w:rsid w:val="005A4065"/>
    <w:pPr>
      <w:autoSpaceDE w:val="0"/>
      <w:autoSpaceDN w:val="0"/>
      <w:ind w:left="360" w:hanging="360"/>
    </w:pPr>
  </w:style>
  <w:style w:type="paragraph" w:styleId="PlainText">
    <w:name w:val="Plain Text"/>
    <w:basedOn w:val="Normal"/>
    <w:link w:val="PlainTextChar"/>
    <w:uiPriority w:val="99"/>
    <w:rsid w:val="005A4065"/>
    <w:pPr>
      <w:autoSpaceDE w:val="0"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5A406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rsid w:val="005A4065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5A4065"/>
    <w:rPr>
      <w:b/>
      <w:bCs/>
    </w:rPr>
  </w:style>
  <w:style w:type="paragraph" w:styleId="BalloonText">
    <w:name w:val="Balloon Text"/>
    <w:basedOn w:val="Normal"/>
    <w:link w:val="BalloonTextChar"/>
    <w:rsid w:val="005A4065"/>
    <w:pPr>
      <w:autoSpaceDE w:val="0"/>
      <w:autoSpaceDN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A4065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unhideWhenUsed/>
    <w:rsid w:val="005A4065"/>
  </w:style>
  <w:style w:type="character" w:styleId="Emphasis">
    <w:name w:val="Emphasis"/>
    <w:basedOn w:val="DefaultParagraphFont"/>
    <w:uiPriority w:val="20"/>
    <w:qFormat/>
    <w:rsid w:val="005A4065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5A4065"/>
    <w:pPr>
      <w:keepLines/>
      <w:tabs>
        <w:tab w:val="clear" w:pos="0"/>
        <w:tab w:val="clear" w:pos="9360"/>
      </w:tabs>
      <w:spacing w:before="480" w:line="276" w:lineRule="auto"/>
      <w:outlineLvl w:val="9"/>
    </w:pPr>
    <w:rPr>
      <w:rFonts w:ascii="Cambria" w:hAnsi="Cambria"/>
      <w:color w:val="365F9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A4065"/>
    <w:pPr>
      <w:ind w:left="480"/>
    </w:pPr>
    <w:rPr>
      <w:rFonts w:asciiTheme="minorHAnsi" w:hAnsiTheme="minorHAns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A4065"/>
    <w:pPr>
      <w:tabs>
        <w:tab w:val="right" w:leader="dot" w:pos="9638"/>
      </w:tabs>
      <w:spacing w:before="120"/>
    </w:pPr>
    <w:rPr>
      <w:b/>
      <w:bCs/>
      <w:i/>
      <w:i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A4065"/>
    <w:pPr>
      <w:tabs>
        <w:tab w:val="right" w:leader="dot" w:pos="9350"/>
      </w:tabs>
      <w:spacing w:before="120"/>
      <w:ind w:left="240"/>
    </w:pPr>
    <w:rPr>
      <w:b/>
      <w:bCs/>
      <w:noProof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A4065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A4065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A4065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A4065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A4065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A4065"/>
    <w:pPr>
      <w:ind w:left="1920"/>
    </w:pPr>
    <w:rPr>
      <w:rFonts w:asciiTheme="minorHAnsi" w:hAnsiTheme="minorHAnsi"/>
      <w:sz w:val="20"/>
      <w:szCs w:val="20"/>
    </w:rPr>
  </w:style>
  <w:style w:type="paragraph" w:styleId="NoSpacing">
    <w:name w:val="No Spacing"/>
    <w:link w:val="NoSpacingChar"/>
    <w:uiPriority w:val="1"/>
    <w:qFormat/>
    <w:rsid w:val="005A4065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5A4065"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rsid w:val="005A406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A4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065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1A">
    <w:name w:val="Heading 1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Default">
    <w:name w:val="Default"/>
    <w:basedOn w:val="Normal"/>
    <w:uiPriority w:val="99"/>
    <w:rsid w:val="005A4065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A4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A406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A4065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autoRedefine/>
    <w:qFormat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normal1">
    <w:name w:val="normal1"/>
    <w:basedOn w:val="Normal"/>
    <w:link w:val="normal1Char"/>
    <w:qFormat/>
    <w:rsid w:val="005A4065"/>
    <w:pPr>
      <w:autoSpaceDE w:val="0"/>
      <w:autoSpaceDN w:val="0"/>
    </w:pPr>
    <w:rPr>
      <w:rFonts w:ascii="Arial Narrow" w:hAnsi="Arial Narrow" w:cs="Arial"/>
    </w:rPr>
  </w:style>
  <w:style w:type="paragraph" w:customStyle="1" w:styleId="bullet1">
    <w:name w:val="bullet1"/>
    <w:basedOn w:val="Normal"/>
    <w:link w:val="bullet1Char"/>
    <w:qFormat/>
    <w:rsid w:val="005A4065"/>
    <w:pPr>
      <w:numPr>
        <w:numId w:val="3"/>
      </w:numPr>
    </w:pPr>
    <w:rPr>
      <w:rFonts w:ascii="Arial Narrow" w:hAnsi="Arial Narrow" w:cs="Arial"/>
    </w:rPr>
  </w:style>
  <w:style w:type="character" w:customStyle="1" w:styleId="normal1Char">
    <w:name w:val="normal1 Char"/>
    <w:basedOn w:val="DefaultParagraphFont"/>
    <w:link w:val="normal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">
    <w:name w:val="bullet11"/>
    <w:basedOn w:val="Normal"/>
    <w:link w:val="bullet11Char"/>
    <w:rsid w:val="005A4065"/>
    <w:pPr>
      <w:numPr>
        <w:numId w:val="2"/>
      </w:numPr>
    </w:pPr>
    <w:rPr>
      <w:rFonts w:ascii="Arial Narrow" w:hAnsi="Arial Narrow" w:cs="Arial"/>
      <w:sz w:val="20"/>
      <w:szCs w:val="20"/>
    </w:rPr>
  </w:style>
  <w:style w:type="character" w:customStyle="1" w:styleId="bullet1Char">
    <w:name w:val="bullet1 Char"/>
    <w:basedOn w:val="DefaultParagraphFont"/>
    <w:link w:val="bullet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1">
    <w:name w:val="bullet111"/>
    <w:basedOn w:val="bullet11"/>
    <w:link w:val="bullet111Char"/>
    <w:qFormat/>
    <w:rsid w:val="005A4065"/>
  </w:style>
  <w:style w:type="character" w:customStyle="1" w:styleId="bullet11Char">
    <w:name w:val="bullet11 Char"/>
    <w:basedOn w:val="DefaultParagraphFont"/>
    <w:link w:val="bullet11"/>
    <w:rsid w:val="005A4065"/>
    <w:rPr>
      <w:rFonts w:ascii="Arial Narrow" w:eastAsia="Times New Roman" w:hAnsi="Arial Narrow"/>
      <w:sz w:val="20"/>
      <w:szCs w:val="20"/>
    </w:rPr>
  </w:style>
  <w:style w:type="paragraph" w:customStyle="1" w:styleId="headingl">
    <w:name w:val="headingl"/>
    <w:basedOn w:val="Normal"/>
    <w:link w:val="headinglChar"/>
    <w:qFormat/>
    <w:rsid w:val="005A4065"/>
    <w:rPr>
      <w:rFonts w:ascii="Arial Narrow" w:hAnsi="Arial Narrow" w:cs="Arial"/>
      <w:b/>
      <w:sz w:val="22"/>
      <w:szCs w:val="22"/>
    </w:rPr>
  </w:style>
  <w:style w:type="character" w:customStyle="1" w:styleId="bullet111Char">
    <w:name w:val="bullet111 Char"/>
    <w:basedOn w:val="bullet11Char"/>
    <w:link w:val="bullet111"/>
    <w:rsid w:val="005A4065"/>
    <w:rPr>
      <w:rFonts w:ascii="Arial Narrow" w:eastAsia="Times New Roman" w:hAnsi="Arial Narrow"/>
      <w:sz w:val="20"/>
      <w:szCs w:val="20"/>
    </w:rPr>
  </w:style>
  <w:style w:type="paragraph" w:customStyle="1" w:styleId="bullet1111">
    <w:name w:val="bullet1111"/>
    <w:basedOn w:val="ListParagraph"/>
    <w:link w:val="bullet1111Char"/>
    <w:qFormat/>
    <w:rsid w:val="005A4065"/>
    <w:pPr>
      <w:numPr>
        <w:numId w:val="1"/>
      </w:numPr>
      <w:ind w:left="360"/>
    </w:pPr>
    <w:rPr>
      <w:rFonts w:ascii="Arial Narrow" w:hAnsi="Arial Narrow"/>
    </w:rPr>
  </w:style>
  <w:style w:type="character" w:customStyle="1" w:styleId="headinglChar">
    <w:name w:val="headingl Char"/>
    <w:basedOn w:val="DefaultParagraphFont"/>
    <w:link w:val="headingl"/>
    <w:rsid w:val="005A4065"/>
    <w:rPr>
      <w:rFonts w:ascii="Arial Narrow" w:eastAsia="Times New Roman" w:hAnsi="Arial Narrow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A4065"/>
    <w:rPr>
      <w:rFonts w:ascii="Times New Roman" w:eastAsia="Times New Roman" w:hAnsi="Times New Roman" w:cs="Times New Roman"/>
      <w:sz w:val="24"/>
      <w:szCs w:val="24"/>
    </w:rPr>
  </w:style>
  <w:style w:type="character" w:customStyle="1" w:styleId="bullet1111Char">
    <w:name w:val="bullet1111 Char"/>
    <w:basedOn w:val="ListParagraphChar"/>
    <w:link w:val="bullet1111"/>
    <w:rsid w:val="005A4065"/>
    <w:rPr>
      <w:rFonts w:ascii="Arial Narrow" w:eastAsia="Times New Roman" w:hAnsi="Arial Narrow" w:cs="Times New Roman"/>
      <w:sz w:val="24"/>
      <w:szCs w:val="24"/>
    </w:rPr>
  </w:style>
  <w:style w:type="paragraph" w:customStyle="1" w:styleId="Level1">
    <w:name w:val="Level 1"/>
    <w:basedOn w:val="Normal"/>
    <w:rsid w:val="005A4065"/>
    <w:pPr>
      <w:widowControl w:val="0"/>
      <w:ind w:left="720" w:hanging="720"/>
      <w:outlineLvl w:val="0"/>
    </w:pPr>
    <w:rPr>
      <w:snapToGrid w:val="0"/>
      <w:szCs w:val="20"/>
    </w:rPr>
  </w:style>
  <w:style w:type="paragraph" w:customStyle="1" w:styleId="Body">
    <w:name w:val="Body"/>
    <w:basedOn w:val="Normal"/>
    <w:rsid w:val="005A4065"/>
    <w:rPr>
      <w:color w:val="000000"/>
      <w:szCs w:val="20"/>
    </w:rPr>
  </w:style>
  <w:style w:type="paragraph" w:customStyle="1" w:styleId="Subhead1">
    <w:name w:val="Subhead 1"/>
    <w:basedOn w:val="Normal"/>
    <w:rsid w:val="005A4065"/>
    <w:pPr>
      <w:tabs>
        <w:tab w:val="left" w:pos="720"/>
      </w:tabs>
    </w:pPr>
    <w:rPr>
      <w:b/>
      <w:color w:val="000000"/>
      <w:szCs w:val="20"/>
    </w:rPr>
  </w:style>
  <w:style w:type="numbering" w:customStyle="1" w:styleId="PBA">
    <w:name w:val="PBA"/>
    <w:rsid w:val="005A4065"/>
    <w:pPr>
      <w:numPr>
        <w:numId w:val="4"/>
      </w:numPr>
    </w:pPr>
  </w:style>
  <w:style w:type="paragraph" w:customStyle="1" w:styleId="BoxHead">
    <w:name w:val="Box Head"/>
    <w:basedOn w:val="Normal"/>
    <w:next w:val="Normal"/>
    <w:rsid w:val="005A4065"/>
    <w:pPr>
      <w:tabs>
        <w:tab w:val="left" w:pos="360"/>
      </w:tabs>
    </w:pPr>
    <w:rPr>
      <w:b/>
      <w:color w:val="000000"/>
      <w:sz w:val="28"/>
      <w:szCs w:val="20"/>
    </w:rPr>
  </w:style>
  <w:style w:type="paragraph" w:customStyle="1" w:styleId="IntermediateHead">
    <w:name w:val="Intermediate Head"/>
    <w:basedOn w:val="Normal"/>
    <w:next w:val="BoxHead"/>
    <w:rsid w:val="005A4065"/>
    <w:pPr>
      <w:jc w:val="center"/>
    </w:pPr>
    <w:rPr>
      <w:b/>
      <w:color w:val="000000"/>
      <w:sz w:val="36"/>
      <w:szCs w:val="20"/>
    </w:rPr>
  </w:style>
  <w:style w:type="paragraph" w:customStyle="1" w:styleId="Notes">
    <w:name w:val="Notes"/>
    <w:basedOn w:val="Normal"/>
    <w:next w:val="Normal"/>
    <w:rsid w:val="005A4065"/>
    <w:rPr>
      <w:color w:val="000000"/>
      <w:sz w:val="20"/>
      <w:szCs w:val="20"/>
    </w:rPr>
  </w:style>
  <w:style w:type="paragraph" w:customStyle="1" w:styleId="Comments">
    <w:name w:val="Comments"/>
    <w:basedOn w:val="Normal"/>
    <w:rsid w:val="005A4065"/>
    <w:pPr>
      <w:ind w:left="360" w:hanging="360"/>
    </w:pPr>
    <w:rPr>
      <w:rFonts w:ascii="Arial" w:hAnsi="Arial"/>
      <w:color w:val="0000FF"/>
      <w:sz w:val="20"/>
      <w:szCs w:val="20"/>
    </w:rPr>
  </w:style>
  <w:style w:type="paragraph" w:customStyle="1" w:styleId="Subhead2">
    <w:name w:val="Subhead 2"/>
    <w:basedOn w:val="Subhead1"/>
    <w:rsid w:val="005A4065"/>
    <w:rPr>
      <w:b w:val="0"/>
      <w:i/>
    </w:rPr>
  </w:style>
  <w:style w:type="paragraph" w:customStyle="1" w:styleId="Headline">
    <w:name w:val="Headline"/>
    <w:basedOn w:val="Body"/>
    <w:next w:val="IntermediateHead"/>
    <w:rsid w:val="005A4065"/>
    <w:pPr>
      <w:jc w:val="center"/>
    </w:pPr>
    <w:rPr>
      <w:b/>
      <w:sz w:val="48"/>
    </w:rPr>
  </w:style>
  <w:style w:type="paragraph" w:customStyle="1" w:styleId="Indents">
    <w:name w:val="Indents"/>
    <w:basedOn w:val="Body"/>
    <w:rsid w:val="005A4065"/>
    <w:pPr>
      <w:ind w:left="360" w:hanging="360"/>
    </w:pPr>
  </w:style>
  <w:style w:type="paragraph" w:customStyle="1" w:styleId="Z-TOC">
    <w:name w:val="Z-TOC"/>
    <w:basedOn w:val="Body"/>
    <w:next w:val="Headline"/>
    <w:rsid w:val="005A4065"/>
    <w:pPr>
      <w:tabs>
        <w:tab w:val="right" w:leader="dot" w:pos="9058"/>
      </w:tabs>
    </w:pPr>
    <w:rPr>
      <w:b/>
      <w:sz w:val="28"/>
    </w:rPr>
  </w:style>
  <w:style w:type="paragraph" w:customStyle="1" w:styleId="Z-TOC2">
    <w:name w:val="Z-TOC.2"/>
    <w:basedOn w:val="Z-TOC"/>
    <w:rsid w:val="005A4065"/>
    <w:rPr>
      <w:b w:val="0"/>
      <w:sz w:val="26"/>
    </w:rPr>
  </w:style>
  <w:style w:type="paragraph" w:customStyle="1" w:styleId="Z-TOC3">
    <w:name w:val="Z-TOC.3"/>
    <w:basedOn w:val="Z-TOC2"/>
    <w:rsid w:val="005A4065"/>
    <w:pPr>
      <w:ind w:left="360"/>
    </w:pPr>
    <w:rPr>
      <w:sz w:val="24"/>
    </w:rPr>
  </w:style>
  <w:style w:type="paragraph" w:styleId="Subtitle">
    <w:name w:val="Subtitle"/>
    <w:basedOn w:val="BoxHead"/>
    <w:next w:val="Normal"/>
    <w:link w:val="SubtitleChar"/>
    <w:qFormat/>
    <w:rsid w:val="005A4065"/>
  </w:style>
  <w:style w:type="character" w:customStyle="1" w:styleId="SubtitleChar">
    <w:name w:val="Subtitle Char"/>
    <w:basedOn w:val="DefaultParagraphFont"/>
    <w:link w:val="Subtitle"/>
    <w:rsid w:val="005A4065"/>
    <w:rPr>
      <w:rFonts w:ascii="Times New Roman" w:eastAsia="Times New Roman" w:hAnsi="Times New Roman" w:cs="Times New Roman"/>
      <w:b/>
      <w:color w:val="000000"/>
      <w:sz w:val="28"/>
      <w:szCs w:val="20"/>
    </w:rPr>
  </w:style>
  <w:style w:type="paragraph" w:customStyle="1" w:styleId="Heading21">
    <w:name w:val="Heading 21"/>
    <w:next w:val="Normal"/>
    <w:rsid w:val="005A4065"/>
    <w:pPr>
      <w:keepNext/>
      <w:ind w:left="720"/>
      <w:outlineLvl w:val="1"/>
    </w:pPr>
    <w:rPr>
      <w:rFonts w:ascii="Arial Italic" w:eastAsia="ヒラギノ角ゴ Pro W3" w:hAnsi="Arial Italic" w:cs="Times New Roman"/>
      <w:color w:val="000000"/>
      <w:sz w:val="24"/>
      <w:szCs w:val="20"/>
    </w:rPr>
  </w:style>
  <w:style w:type="paragraph" w:customStyle="1" w:styleId="FreeForm">
    <w:name w:val="Free Form"/>
    <w:rsid w:val="005A4065"/>
    <w:rPr>
      <w:rFonts w:ascii="Times New Roman" w:eastAsia="ヒラギノ角ゴ Pro W3" w:hAnsi="Times New Roman" w:cs="Times New Roman"/>
      <w:color w:val="000000"/>
      <w:sz w:val="20"/>
      <w:szCs w:val="20"/>
    </w:rPr>
  </w:style>
  <w:style w:type="paragraph" w:customStyle="1" w:styleId="Heading1AA">
    <w:name w:val="Heading 1 A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LightGrid-Accent31">
    <w:name w:val="Light Grid - Accent 31"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BodyTextIndent1">
    <w:name w:val="Body Text Indent1"/>
    <w:rsid w:val="005A4065"/>
    <w:pPr>
      <w:spacing w:before="60"/>
    </w:pPr>
    <w:rPr>
      <w:rFonts w:ascii="Times New Roman" w:eastAsia="ヒラギノ角ゴ Pro W3" w:hAnsi="Times New Roman" w:cs="Times New Roman"/>
      <w:color w:val="000000"/>
      <w:szCs w:val="20"/>
    </w:rPr>
  </w:style>
  <w:style w:type="paragraph" w:customStyle="1" w:styleId="FreeFormA">
    <w:name w:val="Free Form A"/>
    <w:rsid w:val="005A4065"/>
    <w:rPr>
      <w:rFonts w:ascii="Lucida Grande" w:eastAsia="ヒラギノ角ゴ Pro W3" w:hAnsi="Lucida Grande" w:cs="Times New Roman"/>
      <w:color w:val="000000"/>
      <w:sz w:val="20"/>
      <w:szCs w:val="20"/>
    </w:rPr>
  </w:style>
  <w:style w:type="paragraph" w:customStyle="1" w:styleId="Footer1">
    <w:name w:val="Footer1"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Header1">
    <w:name w:val="Header1"/>
    <w:autoRedefine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character" w:customStyle="1" w:styleId="currenthithighlight1">
    <w:name w:val="currenthithighlight1"/>
    <w:basedOn w:val="DefaultParagraphFont"/>
    <w:rsid w:val="005A4065"/>
    <w:rPr>
      <w:color w:val="FFFFFF"/>
      <w:shd w:val="clear" w:color="auto" w:fill="ED8043"/>
    </w:rPr>
  </w:style>
  <w:style w:type="character" w:customStyle="1" w:styleId="highlight1">
    <w:name w:val="highlight1"/>
    <w:basedOn w:val="DefaultParagraphFont"/>
    <w:rsid w:val="005A4065"/>
    <w:rPr>
      <w:shd w:val="clear" w:color="auto" w:fill="FFEE94"/>
    </w:rPr>
  </w:style>
  <w:style w:type="paragraph" w:customStyle="1" w:styleId="BodyA">
    <w:name w:val="Body A"/>
    <w:rsid w:val="005A406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CM1">
    <w:name w:val="CM1"/>
    <w:basedOn w:val="Normal"/>
    <w:next w:val="Normal"/>
    <w:uiPriority w:val="99"/>
    <w:rsid w:val="005A4065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ListParagraph1">
    <w:name w:val="List Paragraph1"/>
    <w:basedOn w:val="Normal"/>
    <w:uiPriority w:val="34"/>
    <w:qFormat/>
    <w:rsid w:val="00A451A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D655DA"/>
    <w:pPr>
      <w:widowControl w:val="0"/>
      <w:jc w:val="center"/>
    </w:pPr>
    <w:rPr>
      <w:sz w:val="22"/>
      <w:szCs w:val="22"/>
    </w:rPr>
  </w:style>
  <w:style w:type="paragraph" w:customStyle="1" w:styleId="CM4">
    <w:name w:val="CM4"/>
    <w:basedOn w:val="Normal"/>
    <w:next w:val="Normal"/>
    <w:uiPriority w:val="99"/>
    <w:rsid w:val="00541136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CM3">
    <w:name w:val="CM3"/>
    <w:basedOn w:val="Default"/>
    <w:next w:val="Default"/>
    <w:uiPriority w:val="99"/>
    <w:rsid w:val="00541136"/>
    <w:pPr>
      <w:widowControl w:val="0"/>
      <w:adjustRightInd w:val="0"/>
    </w:pPr>
    <w:rPr>
      <w:rFonts w:ascii="Symbol" w:eastAsia="Times New Roman" w:hAnsi="Symbol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541136"/>
    <w:pPr>
      <w:widowControl w:val="0"/>
      <w:adjustRightInd w:val="0"/>
      <w:spacing w:line="253" w:lineRule="atLeast"/>
    </w:pPr>
    <w:rPr>
      <w:rFonts w:ascii="Symbol" w:eastAsia="Times New Roman" w:hAnsi="Symbol" w:cs="Times New Roman"/>
      <w:color w:val="auto"/>
    </w:rPr>
  </w:style>
  <w:style w:type="paragraph" w:customStyle="1" w:styleId="bullet2">
    <w:name w:val="bullet2"/>
    <w:basedOn w:val="Normal"/>
    <w:link w:val="bullet2Char"/>
    <w:qFormat/>
    <w:rsid w:val="00541136"/>
    <w:pPr>
      <w:numPr>
        <w:numId w:val="194"/>
      </w:numPr>
      <w:tabs>
        <w:tab w:val="left" w:pos="4788"/>
        <w:tab w:val="left" w:pos="9576"/>
      </w:tabs>
      <w:autoSpaceDE w:val="0"/>
      <w:autoSpaceDN w:val="0"/>
    </w:pPr>
    <w:rPr>
      <w:rFonts w:ascii="Arial Narrow" w:hAnsi="Arial Narrow"/>
      <w:sz w:val="22"/>
      <w:szCs w:val="22"/>
    </w:rPr>
  </w:style>
  <w:style w:type="paragraph" w:customStyle="1" w:styleId="boldnorm1">
    <w:name w:val="bold norm 1"/>
    <w:basedOn w:val="Heading2"/>
    <w:link w:val="boldnorm1Char"/>
    <w:qFormat/>
    <w:rsid w:val="00541136"/>
    <w:pPr>
      <w:widowControl w:val="0"/>
      <w:ind w:left="0" w:right="-4322"/>
    </w:pPr>
    <w:rPr>
      <w:rFonts w:ascii="Arial Narrow" w:hAnsi="Arial Narrow"/>
      <w:b/>
      <w:i w:val="0"/>
      <w:szCs w:val="20"/>
      <w:u w:val="single"/>
    </w:rPr>
  </w:style>
  <w:style w:type="character" w:customStyle="1" w:styleId="bullet2Char">
    <w:name w:val="bullet2 Char"/>
    <w:link w:val="bullet2"/>
    <w:rsid w:val="00541136"/>
    <w:rPr>
      <w:rFonts w:ascii="Arial Narrow" w:eastAsia="Times New Roman" w:hAnsi="Arial Narrow" w:cs="Times New Roman"/>
    </w:rPr>
  </w:style>
  <w:style w:type="character" w:customStyle="1" w:styleId="boldnorm1Char">
    <w:name w:val="bold norm 1 Char"/>
    <w:link w:val="boldnorm1"/>
    <w:rsid w:val="00541136"/>
    <w:rPr>
      <w:rFonts w:ascii="Arial Narrow" w:eastAsia="Times New Roman" w:hAnsi="Arial Narrow" w:cs="Times New Roman"/>
      <w:b/>
      <w:sz w:val="24"/>
      <w:szCs w:val="20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541136"/>
  </w:style>
  <w:style w:type="table" w:customStyle="1" w:styleId="TableGrid1">
    <w:name w:val="Table Grid1"/>
    <w:basedOn w:val="TableNormal"/>
    <w:next w:val="TableGrid"/>
    <w:uiPriority w:val="59"/>
    <w:rsid w:val="0054113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PBA1">
    <w:name w:val="PBA1"/>
    <w:rsid w:val="00541136"/>
    <w:pPr>
      <w:numPr>
        <w:numId w:val="203"/>
      </w:numPr>
    </w:pPr>
  </w:style>
  <w:style w:type="paragraph" w:customStyle="1" w:styleId="ContestTitle">
    <w:name w:val="Contest Title"/>
    <w:basedOn w:val="Heading2"/>
    <w:qFormat/>
    <w:rsid w:val="00541136"/>
    <w:pPr>
      <w:widowControl w:val="0"/>
      <w:ind w:left="0" w:right="-4322"/>
    </w:pPr>
    <w:rPr>
      <w:rFonts w:ascii="Times New Roman" w:hAnsi="Times New Roman"/>
      <w:b/>
      <w:i w:val="0"/>
      <w:noProof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2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AD548-CB09-4EB5-BC94-87096F7AE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yrna High School</Company>
  <LinksUpToDate>false</LinksUpToDate>
  <CharactersWithSpaces>1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ie Thomas;Dustin Devers</dc:creator>
  <cp:lastModifiedBy>Dustin Devers</cp:lastModifiedBy>
  <cp:revision>4</cp:revision>
  <cp:lastPrinted>2017-09-01T13:34:00Z</cp:lastPrinted>
  <dcterms:created xsi:type="dcterms:W3CDTF">2017-09-01T13:58:00Z</dcterms:created>
  <dcterms:modified xsi:type="dcterms:W3CDTF">2017-09-01T14:02:00Z</dcterms:modified>
</cp:coreProperties>
</file>